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A63BEC" w14:textId="77777777" w:rsidR="000602C4" w:rsidRDefault="000602C4" w:rsidP="00632001">
      <w:pPr>
        <w:pStyle w:val="Heading1"/>
        <w:jc w:val="center"/>
      </w:pPr>
      <w:r w:rsidRPr="000602C4">
        <w:t>Curriculum Vitae</w:t>
      </w:r>
      <w:r w:rsidR="009B2A62">
        <w:t xml:space="preserve">- </w:t>
      </w:r>
      <w:r w:rsidRPr="000602C4">
        <w:t>Kelsey Jean Picha</w:t>
      </w:r>
    </w:p>
    <w:p w14:paraId="5F559783" w14:textId="77777777" w:rsidR="00CA5ED7" w:rsidRPr="000602C4" w:rsidRDefault="00CA5ED7" w:rsidP="00982CB4">
      <w:pPr>
        <w:jc w:val="center"/>
        <w:rPr>
          <w:b/>
        </w:rPr>
      </w:pPr>
    </w:p>
    <w:p w14:paraId="71A26111" w14:textId="77777777" w:rsidR="000602C4" w:rsidRDefault="000602C4" w:rsidP="00982CB4">
      <w:pPr>
        <w:jc w:val="center"/>
      </w:pPr>
    </w:p>
    <w:p w14:paraId="7D72B944" w14:textId="60565460" w:rsidR="000602C4" w:rsidRPr="00961560" w:rsidRDefault="000602C4" w:rsidP="00632001">
      <w:pPr>
        <w:pStyle w:val="Heading1"/>
        <w:numPr>
          <w:ilvl w:val="0"/>
          <w:numId w:val="14"/>
        </w:numPr>
      </w:pPr>
      <w:commentRangeStart w:id="0"/>
      <w:r w:rsidRPr="00961560">
        <w:t>GENERAL INFORMATION</w:t>
      </w:r>
      <w:commentRangeEnd w:id="0"/>
      <w:r w:rsidR="001B4455">
        <w:rPr>
          <w:rStyle w:val="CommentReference"/>
          <w:rFonts w:ascii="Times New Roman" w:eastAsiaTheme="minorHAnsi" w:hAnsi="Times New Roman" w:cs="Times New Roman"/>
          <w:color w:val="auto"/>
        </w:rPr>
        <w:commentReference w:id="0"/>
      </w:r>
    </w:p>
    <w:p w14:paraId="353A5BB7" w14:textId="77777777" w:rsidR="000602C4" w:rsidRDefault="000602C4" w:rsidP="00982CB4"/>
    <w:p w14:paraId="1ADD589E" w14:textId="77777777" w:rsidR="000602C4" w:rsidRDefault="000602C4" w:rsidP="00982CB4">
      <w:r>
        <w:t>Home Address: 3886 Sugar Creek Dr.</w:t>
      </w:r>
    </w:p>
    <w:p w14:paraId="389D76C5" w14:textId="77777777" w:rsidR="000602C4" w:rsidRDefault="000602C4" w:rsidP="00982CB4">
      <w:r>
        <w:tab/>
      </w:r>
      <w:r>
        <w:tab/>
        <w:t xml:space="preserve">  Lexington, KY 40517</w:t>
      </w:r>
    </w:p>
    <w:p w14:paraId="0BE24773" w14:textId="77777777" w:rsidR="009B2A62" w:rsidRDefault="009B2A62" w:rsidP="00982CB4"/>
    <w:p w14:paraId="02DBBF21" w14:textId="77777777" w:rsidR="009B2A62" w:rsidRDefault="009B2A62" w:rsidP="00982CB4">
      <w:r>
        <w:t>Office Address: 135 E Maxwell St, Suite 301</w:t>
      </w:r>
    </w:p>
    <w:p w14:paraId="433FF8E1" w14:textId="77777777" w:rsidR="009B2A62" w:rsidRDefault="009B2A62" w:rsidP="00982CB4">
      <w:r>
        <w:tab/>
      </w:r>
      <w:r>
        <w:tab/>
        <w:t xml:space="preserve">   Lexington, KY 40508-2640</w:t>
      </w:r>
    </w:p>
    <w:p w14:paraId="083BA9CF" w14:textId="77777777" w:rsidR="000602C4" w:rsidRDefault="000602C4" w:rsidP="00982CB4"/>
    <w:p w14:paraId="73EE1B0D" w14:textId="77777777" w:rsidR="000602C4" w:rsidRDefault="000602C4" w:rsidP="00982CB4">
      <w:r>
        <w:t>Cell Phone: 612-388-9925</w:t>
      </w:r>
    </w:p>
    <w:p w14:paraId="1090AC0D" w14:textId="77777777" w:rsidR="000602C4" w:rsidRDefault="000602C4" w:rsidP="00982CB4">
      <w:pPr>
        <w:rPr>
          <w:rStyle w:val="Hyperlink"/>
        </w:rPr>
      </w:pPr>
      <w:r>
        <w:t xml:space="preserve">Electronic Mail: </w:t>
      </w:r>
      <w:hyperlink r:id="rId9" w:history="1">
        <w:r w:rsidRPr="00C84E3E">
          <w:rPr>
            <w:rStyle w:val="Hyperlink"/>
          </w:rPr>
          <w:t>kelsey.picha@uky.edu</w:t>
        </w:r>
      </w:hyperlink>
    </w:p>
    <w:p w14:paraId="1925189C" w14:textId="77777777" w:rsidR="00961560" w:rsidRDefault="00961560" w:rsidP="00982CB4">
      <w:pPr>
        <w:rPr>
          <w:rStyle w:val="Hyperlink"/>
        </w:rPr>
      </w:pPr>
    </w:p>
    <w:p w14:paraId="3F2DE0C1" w14:textId="77777777" w:rsidR="00FD6268" w:rsidRDefault="00FD6268" w:rsidP="00982CB4">
      <w:pPr>
        <w:rPr>
          <w:rStyle w:val="Hyperlink"/>
          <w:color w:val="auto"/>
          <w:u w:val="none"/>
        </w:rPr>
      </w:pPr>
      <w:r>
        <w:rPr>
          <w:rStyle w:val="Hyperlink"/>
          <w:color w:val="auto"/>
          <w:u w:val="none"/>
        </w:rPr>
        <w:t xml:space="preserve">National Athletic Trainers Board of Certification: </w:t>
      </w:r>
      <w:r>
        <w:t>#2000010194 Year: 2012-Present</w:t>
      </w:r>
    </w:p>
    <w:p w14:paraId="5E141BE9" w14:textId="77777777" w:rsidR="00961560" w:rsidRPr="00961560" w:rsidRDefault="00FD6268" w:rsidP="00982CB4">
      <w:r>
        <w:t xml:space="preserve">Kentucky Board of Athletic Training License #AT1321 Year: 2015-Present </w:t>
      </w:r>
    </w:p>
    <w:p w14:paraId="447FA4A4" w14:textId="77777777" w:rsidR="000602C4" w:rsidRDefault="000602C4" w:rsidP="00982CB4"/>
    <w:p w14:paraId="6FDC101A" w14:textId="01D5B799" w:rsidR="000602C4" w:rsidRDefault="000602C4" w:rsidP="00632001">
      <w:pPr>
        <w:pStyle w:val="Heading1"/>
        <w:numPr>
          <w:ilvl w:val="0"/>
          <w:numId w:val="14"/>
        </w:numPr>
      </w:pPr>
      <w:commentRangeStart w:id="2"/>
      <w:r w:rsidRPr="00961560">
        <w:t>EDUCATION</w:t>
      </w:r>
      <w:commentRangeEnd w:id="2"/>
      <w:r w:rsidR="00C06A4A">
        <w:rPr>
          <w:rStyle w:val="CommentReference"/>
        </w:rPr>
        <w:commentReference w:id="2"/>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2520"/>
        <w:gridCol w:w="2659"/>
        <w:gridCol w:w="2309"/>
      </w:tblGrid>
      <w:tr w:rsidR="008E282C" w14:paraId="71E759FF" w14:textId="77777777" w:rsidTr="007C2F7C">
        <w:trPr>
          <w:trHeight w:val="423"/>
        </w:trPr>
        <w:tc>
          <w:tcPr>
            <w:tcW w:w="1728" w:type="dxa"/>
          </w:tcPr>
          <w:p w14:paraId="71C7EC9F" w14:textId="3189C710" w:rsidR="008E282C" w:rsidRDefault="008E282C" w:rsidP="00982CB4">
            <w:pPr>
              <w:pStyle w:val="ListParagraph"/>
              <w:ind w:left="0"/>
              <w:rPr>
                <w:b/>
              </w:rPr>
            </w:pPr>
            <w:r>
              <w:rPr>
                <w:b/>
              </w:rPr>
              <w:t>Years</w:t>
            </w:r>
          </w:p>
        </w:tc>
        <w:tc>
          <w:tcPr>
            <w:tcW w:w="2520" w:type="dxa"/>
          </w:tcPr>
          <w:p w14:paraId="1DCD88C6" w14:textId="0DA68E1A" w:rsidR="008E282C" w:rsidRDefault="008E282C" w:rsidP="00982CB4">
            <w:pPr>
              <w:pStyle w:val="ListParagraph"/>
              <w:ind w:left="0"/>
              <w:rPr>
                <w:b/>
              </w:rPr>
            </w:pPr>
            <w:r>
              <w:rPr>
                <w:b/>
              </w:rPr>
              <w:t>Institution</w:t>
            </w:r>
          </w:p>
        </w:tc>
        <w:tc>
          <w:tcPr>
            <w:tcW w:w="2659" w:type="dxa"/>
          </w:tcPr>
          <w:p w14:paraId="7104D4E4" w14:textId="49A63464" w:rsidR="008E282C" w:rsidRDefault="008E282C" w:rsidP="00982CB4">
            <w:pPr>
              <w:pStyle w:val="ListParagraph"/>
              <w:ind w:left="0"/>
              <w:rPr>
                <w:b/>
              </w:rPr>
            </w:pPr>
            <w:r>
              <w:rPr>
                <w:b/>
              </w:rPr>
              <w:t>Degree</w:t>
            </w:r>
          </w:p>
        </w:tc>
        <w:tc>
          <w:tcPr>
            <w:tcW w:w="2309" w:type="dxa"/>
          </w:tcPr>
          <w:p w14:paraId="61681B2C" w14:textId="3037AA43" w:rsidR="008E282C" w:rsidRDefault="00C80C74" w:rsidP="00982CB4">
            <w:pPr>
              <w:pStyle w:val="ListParagraph"/>
              <w:ind w:left="0"/>
              <w:rPr>
                <w:b/>
              </w:rPr>
            </w:pPr>
            <w:r>
              <w:rPr>
                <w:b/>
              </w:rPr>
              <w:t>Specialty</w:t>
            </w:r>
          </w:p>
        </w:tc>
      </w:tr>
      <w:tr w:rsidR="008E282C" w14:paraId="53485D50" w14:textId="77777777" w:rsidTr="007C2F7C">
        <w:trPr>
          <w:trHeight w:val="702"/>
        </w:trPr>
        <w:tc>
          <w:tcPr>
            <w:tcW w:w="1728" w:type="dxa"/>
          </w:tcPr>
          <w:p w14:paraId="537484DF" w14:textId="3CBB67FE" w:rsidR="008E282C" w:rsidRDefault="007E45D7" w:rsidP="00982CB4">
            <w:pPr>
              <w:pStyle w:val="ListParagraph"/>
              <w:ind w:left="0"/>
              <w:rPr>
                <w:b/>
              </w:rPr>
            </w:pPr>
            <w:r>
              <w:t>2015 – Present</w:t>
            </w:r>
          </w:p>
        </w:tc>
        <w:tc>
          <w:tcPr>
            <w:tcW w:w="2520" w:type="dxa"/>
          </w:tcPr>
          <w:p w14:paraId="381A34F5" w14:textId="6A4B2F3B" w:rsidR="008E282C" w:rsidRDefault="007E45D7" w:rsidP="00982CB4">
            <w:pPr>
              <w:pStyle w:val="ListParagraph"/>
              <w:ind w:left="0"/>
              <w:rPr>
                <w:b/>
              </w:rPr>
            </w:pPr>
            <w:r>
              <w:t>University of Kentucky</w:t>
            </w:r>
          </w:p>
        </w:tc>
        <w:tc>
          <w:tcPr>
            <w:tcW w:w="2659" w:type="dxa"/>
          </w:tcPr>
          <w:p w14:paraId="606E5B97" w14:textId="7DA52CF7" w:rsidR="008E282C" w:rsidRPr="006738BA" w:rsidRDefault="006738BA" w:rsidP="00982CB4">
            <w:pPr>
              <w:pStyle w:val="ListParagraph"/>
              <w:ind w:left="0"/>
            </w:pPr>
            <w:r w:rsidRPr="006738BA">
              <w:t>PhD</w:t>
            </w:r>
          </w:p>
        </w:tc>
        <w:tc>
          <w:tcPr>
            <w:tcW w:w="2309" w:type="dxa"/>
          </w:tcPr>
          <w:p w14:paraId="04BC9FBA" w14:textId="4A4CC16C" w:rsidR="008E282C" w:rsidRDefault="006738BA" w:rsidP="00982CB4">
            <w:pPr>
              <w:pStyle w:val="ListParagraph"/>
              <w:ind w:left="0"/>
              <w:rPr>
                <w:b/>
              </w:rPr>
            </w:pPr>
            <w:r>
              <w:t>Doctorate of Rehabilitation Sciences</w:t>
            </w:r>
          </w:p>
        </w:tc>
      </w:tr>
      <w:tr w:rsidR="008E282C" w14:paraId="0D6BC80B" w14:textId="77777777" w:rsidTr="007C2F7C">
        <w:trPr>
          <w:trHeight w:val="684"/>
        </w:trPr>
        <w:tc>
          <w:tcPr>
            <w:tcW w:w="1728" w:type="dxa"/>
          </w:tcPr>
          <w:p w14:paraId="1A30AF7D" w14:textId="58EA5A62" w:rsidR="008E282C" w:rsidRDefault="007E45D7" w:rsidP="00982CB4">
            <w:pPr>
              <w:pStyle w:val="ListParagraph"/>
              <w:ind w:left="0"/>
              <w:rPr>
                <w:b/>
              </w:rPr>
            </w:pPr>
            <w:r>
              <w:t>2012 – 2014</w:t>
            </w:r>
          </w:p>
        </w:tc>
        <w:tc>
          <w:tcPr>
            <w:tcW w:w="2520" w:type="dxa"/>
          </w:tcPr>
          <w:p w14:paraId="58C917B0" w14:textId="5C560938" w:rsidR="008E282C" w:rsidRDefault="007E45D7" w:rsidP="00982CB4">
            <w:pPr>
              <w:pStyle w:val="ListParagraph"/>
              <w:ind w:left="0"/>
              <w:rPr>
                <w:b/>
              </w:rPr>
            </w:pPr>
            <w:r>
              <w:t>A.T. Still University</w:t>
            </w:r>
          </w:p>
        </w:tc>
        <w:tc>
          <w:tcPr>
            <w:tcW w:w="2659" w:type="dxa"/>
          </w:tcPr>
          <w:p w14:paraId="359EAD81" w14:textId="7DD986B5" w:rsidR="008E282C" w:rsidRDefault="006738BA" w:rsidP="00982CB4">
            <w:pPr>
              <w:pStyle w:val="ListParagraph"/>
              <w:ind w:left="0"/>
              <w:rPr>
                <w:b/>
              </w:rPr>
            </w:pPr>
            <w:r>
              <w:t>MS</w:t>
            </w:r>
          </w:p>
        </w:tc>
        <w:tc>
          <w:tcPr>
            <w:tcW w:w="2309" w:type="dxa"/>
          </w:tcPr>
          <w:p w14:paraId="2372FD4A" w14:textId="181D9D95" w:rsidR="008E282C" w:rsidRDefault="007E45D7" w:rsidP="00982CB4">
            <w:pPr>
              <w:pStyle w:val="ListParagraph"/>
              <w:ind w:left="0"/>
              <w:rPr>
                <w:b/>
              </w:rPr>
            </w:pPr>
            <w:r>
              <w:t>Post-Professional Athletic Training</w:t>
            </w:r>
          </w:p>
        </w:tc>
      </w:tr>
      <w:tr w:rsidR="008E282C" w14:paraId="22D71D3F" w14:textId="77777777" w:rsidTr="007C2F7C">
        <w:tc>
          <w:tcPr>
            <w:tcW w:w="1728" w:type="dxa"/>
          </w:tcPr>
          <w:p w14:paraId="7AE5FE66" w14:textId="6BB86181" w:rsidR="008E282C" w:rsidRDefault="007E45D7" w:rsidP="00982CB4">
            <w:pPr>
              <w:pStyle w:val="ListParagraph"/>
              <w:ind w:left="0"/>
              <w:rPr>
                <w:b/>
              </w:rPr>
            </w:pPr>
            <w:r>
              <w:t>2008 – 2012</w:t>
            </w:r>
          </w:p>
        </w:tc>
        <w:tc>
          <w:tcPr>
            <w:tcW w:w="2520" w:type="dxa"/>
          </w:tcPr>
          <w:p w14:paraId="645D75EE" w14:textId="5528F7E6" w:rsidR="008E282C" w:rsidRDefault="007E45D7" w:rsidP="00982CB4">
            <w:pPr>
              <w:pStyle w:val="ListParagraph"/>
              <w:ind w:left="0"/>
              <w:rPr>
                <w:b/>
              </w:rPr>
            </w:pPr>
            <w:r>
              <w:t>Minnesota State University, Mankato</w:t>
            </w:r>
          </w:p>
        </w:tc>
        <w:tc>
          <w:tcPr>
            <w:tcW w:w="2659" w:type="dxa"/>
          </w:tcPr>
          <w:p w14:paraId="7082146F" w14:textId="7A7B033A" w:rsidR="008E282C" w:rsidRDefault="00D17992" w:rsidP="00D17992">
            <w:pPr>
              <w:pStyle w:val="ListParagraph"/>
              <w:ind w:left="0"/>
              <w:rPr>
                <w:b/>
              </w:rPr>
            </w:pPr>
            <w:r>
              <w:t xml:space="preserve">BS </w:t>
            </w:r>
          </w:p>
        </w:tc>
        <w:tc>
          <w:tcPr>
            <w:tcW w:w="2309" w:type="dxa"/>
          </w:tcPr>
          <w:p w14:paraId="4956D285" w14:textId="3A7BD062" w:rsidR="008E282C" w:rsidRDefault="007E45D7" w:rsidP="00982CB4">
            <w:pPr>
              <w:pStyle w:val="ListParagraph"/>
              <w:ind w:left="0"/>
              <w:rPr>
                <w:b/>
              </w:rPr>
            </w:pPr>
            <w:r>
              <w:t>Athletic Training</w:t>
            </w:r>
          </w:p>
        </w:tc>
      </w:tr>
    </w:tbl>
    <w:p w14:paraId="544ECD26" w14:textId="77777777" w:rsidR="008E282C" w:rsidRPr="00961560" w:rsidRDefault="008E282C" w:rsidP="00982CB4">
      <w:pPr>
        <w:pStyle w:val="ListParagraph"/>
        <w:ind w:left="360"/>
        <w:rPr>
          <w:b/>
        </w:rPr>
      </w:pPr>
    </w:p>
    <w:p w14:paraId="79166166" w14:textId="02CE3D21" w:rsidR="000602C4" w:rsidRDefault="000602C4" w:rsidP="00632001">
      <w:pPr>
        <w:pStyle w:val="Heading1"/>
        <w:numPr>
          <w:ilvl w:val="0"/>
          <w:numId w:val="14"/>
        </w:numPr>
      </w:pPr>
      <w:commentRangeStart w:id="3"/>
      <w:r w:rsidRPr="00961560">
        <w:t xml:space="preserve">PROFESSIONAL </w:t>
      </w:r>
      <w:r w:rsidR="00C06A4A">
        <w:t xml:space="preserve">and CLINICAL </w:t>
      </w:r>
      <w:r w:rsidRPr="00961560">
        <w:t>EXPERIENCES</w:t>
      </w:r>
      <w:commentRangeEnd w:id="3"/>
      <w:r w:rsidR="00C06A4A">
        <w:rPr>
          <w:rStyle w:val="CommentReference"/>
        </w:rPr>
        <w:commentReference w:id="3"/>
      </w:r>
      <w:r w:rsidR="0051424F">
        <w:t>/APPOINTMENT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4320"/>
        <w:gridCol w:w="3168"/>
      </w:tblGrid>
      <w:tr w:rsidR="008E282C" w14:paraId="0BF59DDD" w14:textId="77777777" w:rsidTr="007C2F7C">
        <w:trPr>
          <w:trHeight w:val="405"/>
        </w:trPr>
        <w:tc>
          <w:tcPr>
            <w:tcW w:w="1728" w:type="dxa"/>
          </w:tcPr>
          <w:p w14:paraId="3B7DDBAC" w14:textId="697C7309" w:rsidR="008E282C" w:rsidRDefault="008E282C" w:rsidP="00982CB4">
            <w:pPr>
              <w:pStyle w:val="ListParagraph"/>
              <w:ind w:left="0"/>
              <w:rPr>
                <w:b/>
              </w:rPr>
            </w:pPr>
            <w:r>
              <w:rPr>
                <w:b/>
              </w:rPr>
              <w:t>Years</w:t>
            </w:r>
          </w:p>
        </w:tc>
        <w:tc>
          <w:tcPr>
            <w:tcW w:w="4320" w:type="dxa"/>
          </w:tcPr>
          <w:p w14:paraId="66611984" w14:textId="66560FD6" w:rsidR="008E282C" w:rsidRDefault="008E282C" w:rsidP="00982CB4">
            <w:pPr>
              <w:pStyle w:val="ListParagraph"/>
              <w:ind w:left="0"/>
              <w:rPr>
                <w:b/>
              </w:rPr>
            </w:pPr>
            <w:r>
              <w:rPr>
                <w:b/>
              </w:rPr>
              <w:t>Institution</w:t>
            </w:r>
          </w:p>
        </w:tc>
        <w:tc>
          <w:tcPr>
            <w:tcW w:w="3168" w:type="dxa"/>
          </w:tcPr>
          <w:p w14:paraId="361CDA75" w14:textId="0EAA7058" w:rsidR="008E282C" w:rsidRDefault="008E282C" w:rsidP="00982CB4">
            <w:pPr>
              <w:pStyle w:val="ListParagraph"/>
              <w:ind w:left="0"/>
              <w:rPr>
                <w:b/>
              </w:rPr>
            </w:pPr>
            <w:r>
              <w:rPr>
                <w:b/>
              </w:rPr>
              <w:t>Role</w:t>
            </w:r>
          </w:p>
        </w:tc>
      </w:tr>
      <w:tr w:rsidR="008E282C" w14:paraId="734CAA67" w14:textId="77777777" w:rsidTr="007C2F7C">
        <w:trPr>
          <w:trHeight w:val="711"/>
        </w:trPr>
        <w:tc>
          <w:tcPr>
            <w:tcW w:w="1728" w:type="dxa"/>
          </w:tcPr>
          <w:p w14:paraId="68B5D537" w14:textId="37E89D3E" w:rsidR="008E282C" w:rsidRDefault="00F33484" w:rsidP="00982CB4">
            <w:pPr>
              <w:pStyle w:val="ListParagraph"/>
              <w:ind w:left="0"/>
              <w:rPr>
                <w:b/>
              </w:rPr>
            </w:pPr>
            <w:r>
              <w:t>2015 – Present</w:t>
            </w:r>
          </w:p>
        </w:tc>
        <w:tc>
          <w:tcPr>
            <w:tcW w:w="4320" w:type="dxa"/>
          </w:tcPr>
          <w:p w14:paraId="22C18615" w14:textId="2B0225D8" w:rsidR="008E282C" w:rsidRDefault="00F33484" w:rsidP="00982CB4">
            <w:pPr>
              <w:pStyle w:val="ListParagraph"/>
              <w:ind w:left="0"/>
              <w:rPr>
                <w:b/>
              </w:rPr>
            </w:pPr>
            <w:r>
              <w:t xml:space="preserve">Sports Medicine Research Institute, </w:t>
            </w:r>
            <w:r w:rsidRPr="00F33484">
              <w:t>University of Kentucky, Lexington, KY</w:t>
            </w:r>
          </w:p>
        </w:tc>
        <w:tc>
          <w:tcPr>
            <w:tcW w:w="3168" w:type="dxa"/>
          </w:tcPr>
          <w:p w14:paraId="7541AB11" w14:textId="6394A559" w:rsidR="008E282C" w:rsidRDefault="00F33484" w:rsidP="00982CB4">
            <w:pPr>
              <w:pStyle w:val="ListParagraph"/>
              <w:ind w:left="0"/>
              <w:rPr>
                <w:b/>
              </w:rPr>
            </w:pPr>
            <w:r>
              <w:t>Research Assistant</w:t>
            </w:r>
          </w:p>
        </w:tc>
      </w:tr>
      <w:tr w:rsidR="008E282C" w14:paraId="6E345A63" w14:textId="77777777" w:rsidTr="007C2F7C">
        <w:trPr>
          <w:trHeight w:val="369"/>
        </w:trPr>
        <w:tc>
          <w:tcPr>
            <w:tcW w:w="1728" w:type="dxa"/>
          </w:tcPr>
          <w:p w14:paraId="5F321BBD" w14:textId="023A4D58" w:rsidR="008E282C" w:rsidRDefault="00F33484" w:rsidP="00982CB4">
            <w:pPr>
              <w:pStyle w:val="ListParagraph"/>
              <w:ind w:left="0"/>
              <w:rPr>
                <w:b/>
              </w:rPr>
            </w:pPr>
            <w:r>
              <w:t>2014 – 2015</w:t>
            </w:r>
          </w:p>
        </w:tc>
        <w:tc>
          <w:tcPr>
            <w:tcW w:w="4320" w:type="dxa"/>
          </w:tcPr>
          <w:p w14:paraId="205F1846" w14:textId="7C6C2A73" w:rsidR="008E282C" w:rsidRPr="00F33484" w:rsidRDefault="00F33484" w:rsidP="00982CB4">
            <w:pPr>
              <w:pStyle w:val="ListParagraph"/>
              <w:ind w:left="0"/>
            </w:pPr>
            <w:r w:rsidRPr="00F33484">
              <w:t>Tobler Physical Therapy, Mesa, AZ</w:t>
            </w:r>
          </w:p>
        </w:tc>
        <w:tc>
          <w:tcPr>
            <w:tcW w:w="3168" w:type="dxa"/>
          </w:tcPr>
          <w:p w14:paraId="7B32FD82" w14:textId="19A43A80" w:rsidR="008E282C" w:rsidRDefault="00F33484" w:rsidP="00982CB4">
            <w:pPr>
              <w:pStyle w:val="ListParagraph"/>
              <w:ind w:left="0"/>
              <w:rPr>
                <w:b/>
              </w:rPr>
            </w:pPr>
            <w:r>
              <w:t>Staff Athletic Trainer</w:t>
            </w:r>
          </w:p>
        </w:tc>
      </w:tr>
      <w:tr w:rsidR="00F33484" w14:paraId="0BA907D1" w14:textId="77777777" w:rsidTr="007C2F7C">
        <w:trPr>
          <w:trHeight w:val="441"/>
        </w:trPr>
        <w:tc>
          <w:tcPr>
            <w:tcW w:w="1728" w:type="dxa"/>
          </w:tcPr>
          <w:p w14:paraId="6432522D" w14:textId="34A8443B" w:rsidR="00F33484" w:rsidRDefault="00F33484" w:rsidP="00982CB4">
            <w:pPr>
              <w:pStyle w:val="ListParagraph"/>
              <w:ind w:left="0"/>
            </w:pPr>
            <w:r>
              <w:t>2015</w:t>
            </w:r>
          </w:p>
        </w:tc>
        <w:tc>
          <w:tcPr>
            <w:tcW w:w="4320" w:type="dxa"/>
          </w:tcPr>
          <w:p w14:paraId="7987699A" w14:textId="118134FB" w:rsidR="00F33484" w:rsidRPr="00F33484" w:rsidRDefault="00F33484" w:rsidP="00982CB4">
            <w:pPr>
              <w:pStyle w:val="ListParagraph"/>
              <w:ind w:left="0"/>
            </w:pPr>
            <w:r w:rsidRPr="00F33484">
              <w:t>Foothills Physical Therapy, Phoenix, AZ</w:t>
            </w:r>
          </w:p>
        </w:tc>
        <w:tc>
          <w:tcPr>
            <w:tcW w:w="3168" w:type="dxa"/>
          </w:tcPr>
          <w:p w14:paraId="5AEB304E" w14:textId="36FE0979" w:rsidR="00F33484" w:rsidRDefault="00F33484" w:rsidP="00F33484">
            <w:pPr>
              <w:ind w:left="2160" w:hanging="2160"/>
            </w:pPr>
            <w:r>
              <w:t>Outreach Athletic Trainer</w:t>
            </w:r>
          </w:p>
        </w:tc>
      </w:tr>
      <w:tr w:rsidR="00F33484" w14:paraId="23493D58" w14:textId="77777777" w:rsidTr="007C2F7C">
        <w:trPr>
          <w:trHeight w:val="369"/>
        </w:trPr>
        <w:tc>
          <w:tcPr>
            <w:tcW w:w="1728" w:type="dxa"/>
          </w:tcPr>
          <w:p w14:paraId="6C6CA576" w14:textId="10E4BDF7" w:rsidR="00F33484" w:rsidRDefault="00F33484" w:rsidP="00982CB4">
            <w:pPr>
              <w:pStyle w:val="ListParagraph"/>
              <w:ind w:left="0"/>
            </w:pPr>
            <w:r>
              <w:t>2014 – 2015</w:t>
            </w:r>
          </w:p>
        </w:tc>
        <w:tc>
          <w:tcPr>
            <w:tcW w:w="4320" w:type="dxa"/>
          </w:tcPr>
          <w:p w14:paraId="1F149788" w14:textId="0F2BA188" w:rsidR="00F33484" w:rsidRPr="00F33484" w:rsidRDefault="00F33484" w:rsidP="00982CB4">
            <w:pPr>
              <w:pStyle w:val="ListParagraph"/>
              <w:ind w:left="0"/>
            </w:pPr>
            <w:r w:rsidRPr="00F33484">
              <w:t>Mountain View High School, Mesa, AZ</w:t>
            </w:r>
          </w:p>
        </w:tc>
        <w:tc>
          <w:tcPr>
            <w:tcW w:w="3168" w:type="dxa"/>
          </w:tcPr>
          <w:p w14:paraId="7405F307" w14:textId="2B58250B" w:rsidR="00F33484" w:rsidRDefault="00F33484" w:rsidP="00982CB4">
            <w:pPr>
              <w:pStyle w:val="ListParagraph"/>
              <w:ind w:left="0"/>
            </w:pPr>
            <w:r>
              <w:t>Assistant Athletic Trainer</w:t>
            </w:r>
          </w:p>
        </w:tc>
      </w:tr>
      <w:tr w:rsidR="00F33484" w14:paraId="2AFFE4F0" w14:textId="77777777" w:rsidTr="007C2F7C">
        <w:trPr>
          <w:trHeight w:val="360"/>
        </w:trPr>
        <w:tc>
          <w:tcPr>
            <w:tcW w:w="1728" w:type="dxa"/>
          </w:tcPr>
          <w:p w14:paraId="7167FB4D" w14:textId="04F8AB83" w:rsidR="00F33484" w:rsidRDefault="00F33484" w:rsidP="00982CB4">
            <w:pPr>
              <w:pStyle w:val="ListParagraph"/>
              <w:ind w:left="0"/>
            </w:pPr>
            <w:r>
              <w:t>2013 – 2014</w:t>
            </w:r>
          </w:p>
        </w:tc>
        <w:tc>
          <w:tcPr>
            <w:tcW w:w="4320" w:type="dxa"/>
          </w:tcPr>
          <w:p w14:paraId="3D209BCE" w14:textId="52BA1670" w:rsidR="00F33484" w:rsidRPr="00F33484" w:rsidRDefault="00F33484" w:rsidP="00982CB4">
            <w:pPr>
              <w:pStyle w:val="ListParagraph"/>
              <w:ind w:left="0"/>
            </w:pPr>
            <w:r w:rsidRPr="00F33484">
              <w:t>Canyon State Academy, Queen Creek, AZ</w:t>
            </w:r>
          </w:p>
        </w:tc>
        <w:tc>
          <w:tcPr>
            <w:tcW w:w="3168" w:type="dxa"/>
          </w:tcPr>
          <w:p w14:paraId="2705F7CB" w14:textId="3C13E43A" w:rsidR="00F33484" w:rsidRDefault="00F33484" w:rsidP="00982CB4">
            <w:pPr>
              <w:pStyle w:val="ListParagraph"/>
              <w:ind w:left="0"/>
            </w:pPr>
            <w:r>
              <w:t>Head Athletic Trainer</w:t>
            </w:r>
          </w:p>
        </w:tc>
      </w:tr>
      <w:tr w:rsidR="00F33484" w14:paraId="73097ADF" w14:textId="77777777" w:rsidTr="007C2F7C">
        <w:trPr>
          <w:trHeight w:val="1260"/>
        </w:trPr>
        <w:tc>
          <w:tcPr>
            <w:tcW w:w="1728" w:type="dxa"/>
          </w:tcPr>
          <w:p w14:paraId="21B5A2D2" w14:textId="646D4FDD" w:rsidR="00F33484" w:rsidRDefault="00F33484" w:rsidP="00982CB4">
            <w:pPr>
              <w:pStyle w:val="ListParagraph"/>
              <w:ind w:left="0"/>
            </w:pPr>
            <w:r>
              <w:lastRenderedPageBreak/>
              <w:t>2013 – 2014</w:t>
            </w:r>
          </w:p>
        </w:tc>
        <w:tc>
          <w:tcPr>
            <w:tcW w:w="4320" w:type="dxa"/>
          </w:tcPr>
          <w:p w14:paraId="503421CA" w14:textId="16A8AF36" w:rsidR="00F33484" w:rsidRPr="00F33484" w:rsidRDefault="00F33484" w:rsidP="00F33484">
            <w:r>
              <w:t>Gilbert Pop Warner Football League, Gilbert, AZ</w:t>
            </w:r>
          </w:p>
        </w:tc>
        <w:tc>
          <w:tcPr>
            <w:tcW w:w="3168" w:type="dxa"/>
          </w:tcPr>
          <w:p w14:paraId="7B011181" w14:textId="63B49216" w:rsidR="00F33484" w:rsidRDefault="00F33484" w:rsidP="00982CB4">
            <w:pPr>
              <w:pStyle w:val="ListParagraph"/>
              <w:ind w:left="0"/>
            </w:pPr>
            <w:r>
              <w:t>Lead Research Assistant, Datalys Center for Sports Injury Research and Prevention</w:t>
            </w:r>
          </w:p>
        </w:tc>
      </w:tr>
      <w:tr w:rsidR="00F33484" w14:paraId="00864317" w14:textId="77777777" w:rsidTr="007C2F7C">
        <w:trPr>
          <w:trHeight w:val="351"/>
        </w:trPr>
        <w:tc>
          <w:tcPr>
            <w:tcW w:w="1728" w:type="dxa"/>
          </w:tcPr>
          <w:p w14:paraId="1B7AB400" w14:textId="4F467DD2" w:rsidR="00F33484" w:rsidRDefault="00F33484" w:rsidP="00982CB4">
            <w:pPr>
              <w:pStyle w:val="ListParagraph"/>
              <w:ind w:left="0"/>
            </w:pPr>
            <w:r>
              <w:t>2013 – 2014</w:t>
            </w:r>
          </w:p>
        </w:tc>
        <w:tc>
          <w:tcPr>
            <w:tcW w:w="4320" w:type="dxa"/>
          </w:tcPr>
          <w:p w14:paraId="4D583765" w14:textId="558FA1AF" w:rsidR="00F33484" w:rsidRPr="00F33484" w:rsidRDefault="00F33484" w:rsidP="00982CB4">
            <w:pPr>
              <w:pStyle w:val="ListParagraph"/>
              <w:ind w:left="0"/>
            </w:pPr>
            <w:r w:rsidRPr="00F33484">
              <w:t>Summit Athletics, Phoenix, AZ</w:t>
            </w:r>
          </w:p>
        </w:tc>
        <w:tc>
          <w:tcPr>
            <w:tcW w:w="3168" w:type="dxa"/>
          </w:tcPr>
          <w:p w14:paraId="4C51FDE6" w14:textId="368D45B5" w:rsidR="00F33484" w:rsidRDefault="00F33484" w:rsidP="00F33484">
            <w:pPr>
              <w:ind w:left="2160" w:hanging="2160"/>
            </w:pPr>
            <w:r>
              <w:t>Outreach Athletic Trainer</w:t>
            </w:r>
          </w:p>
        </w:tc>
      </w:tr>
      <w:tr w:rsidR="00F33484" w14:paraId="29B3353B" w14:textId="77777777" w:rsidTr="007C2F7C">
        <w:tc>
          <w:tcPr>
            <w:tcW w:w="1728" w:type="dxa"/>
          </w:tcPr>
          <w:p w14:paraId="0922012D" w14:textId="0E1D4514" w:rsidR="00F33484" w:rsidRDefault="00F33484" w:rsidP="00982CB4">
            <w:pPr>
              <w:pStyle w:val="ListParagraph"/>
              <w:ind w:left="0"/>
            </w:pPr>
            <w:r>
              <w:t>2012 – 2014</w:t>
            </w:r>
          </w:p>
        </w:tc>
        <w:tc>
          <w:tcPr>
            <w:tcW w:w="4320" w:type="dxa"/>
          </w:tcPr>
          <w:p w14:paraId="7893CAED" w14:textId="694FEEEE" w:rsidR="00F33484" w:rsidRPr="00F33484" w:rsidRDefault="00F33484" w:rsidP="00982CB4">
            <w:pPr>
              <w:pStyle w:val="ListParagraph"/>
              <w:ind w:left="0"/>
            </w:pPr>
            <w:r w:rsidRPr="00F33484">
              <w:t>Neuromuscular Research Lab</w:t>
            </w:r>
            <w:r>
              <w:t>,</w:t>
            </w:r>
            <w:r w:rsidRPr="00F33484">
              <w:t xml:space="preserve"> A.T. Still University, Mesa, AZ</w:t>
            </w:r>
          </w:p>
        </w:tc>
        <w:tc>
          <w:tcPr>
            <w:tcW w:w="3168" w:type="dxa"/>
          </w:tcPr>
          <w:p w14:paraId="58DCCD0C" w14:textId="15FA960A" w:rsidR="00F33484" w:rsidRDefault="00F33484" w:rsidP="00982CB4">
            <w:pPr>
              <w:pStyle w:val="ListParagraph"/>
              <w:ind w:left="0"/>
            </w:pPr>
            <w:r>
              <w:t>Research Assistant</w:t>
            </w:r>
          </w:p>
        </w:tc>
      </w:tr>
      <w:tr w:rsidR="00F33484" w14:paraId="7C33739A" w14:textId="77777777" w:rsidTr="007C2F7C">
        <w:trPr>
          <w:trHeight w:val="1260"/>
        </w:trPr>
        <w:tc>
          <w:tcPr>
            <w:tcW w:w="1728" w:type="dxa"/>
          </w:tcPr>
          <w:p w14:paraId="61541AFF" w14:textId="698D5827" w:rsidR="00F33484" w:rsidRDefault="00F33484" w:rsidP="00982CB4">
            <w:pPr>
              <w:pStyle w:val="ListParagraph"/>
              <w:ind w:left="0"/>
            </w:pPr>
            <w:r>
              <w:t>2012 – 2013</w:t>
            </w:r>
          </w:p>
        </w:tc>
        <w:tc>
          <w:tcPr>
            <w:tcW w:w="4320" w:type="dxa"/>
          </w:tcPr>
          <w:p w14:paraId="729C8F96" w14:textId="6D9119EE" w:rsidR="00F33484" w:rsidRPr="00F33484" w:rsidRDefault="00F33484" w:rsidP="00982CB4">
            <w:pPr>
              <w:pStyle w:val="ListParagraph"/>
              <w:ind w:left="0"/>
            </w:pPr>
            <w:r w:rsidRPr="00F33484">
              <w:t>Arizona State University, Tempe, AZ</w:t>
            </w:r>
          </w:p>
        </w:tc>
        <w:tc>
          <w:tcPr>
            <w:tcW w:w="3168" w:type="dxa"/>
          </w:tcPr>
          <w:p w14:paraId="7B3D5D5B" w14:textId="5DC9060C" w:rsidR="00F33484" w:rsidRDefault="00F33484" w:rsidP="00982CB4">
            <w:pPr>
              <w:pStyle w:val="ListParagraph"/>
              <w:ind w:left="0"/>
            </w:pPr>
            <w:r w:rsidRPr="00F33484">
              <w:t>Graduate Assistant Athletic Trainer, Women’s Tennis, Women’s Basketball, and Football</w:t>
            </w:r>
          </w:p>
        </w:tc>
      </w:tr>
      <w:tr w:rsidR="00F33484" w14:paraId="26347BA3" w14:textId="77777777" w:rsidTr="007C2F7C">
        <w:trPr>
          <w:trHeight w:val="333"/>
        </w:trPr>
        <w:tc>
          <w:tcPr>
            <w:tcW w:w="1728" w:type="dxa"/>
          </w:tcPr>
          <w:p w14:paraId="01C3B4A9" w14:textId="048FC9B0" w:rsidR="00F33484" w:rsidRDefault="00F33484" w:rsidP="00982CB4">
            <w:pPr>
              <w:pStyle w:val="ListParagraph"/>
              <w:ind w:left="0"/>
            </w:pPr>
            <w:r>
              <w:t>2013</w:t>
            </w:r>
          </w:p>
        </w:tc>
        <w:tc>
          <w:tcPr>
            <w:tcW w:w="4320" w:type="dxa"/>
          </w:tcPr>
          <w:p w14:paraId="4BF66181" w14:textId="00CFB3AF" w:rsidR="00F33484" w:rsidRPr="00F33484" w:rsidRDefault="005E3F0E" w:rsidP="005E3F0E">
            <w:r>
              <w:t>Girls Volleyball Camp, Tempe, AZ</w:t>
            </w:r>
          </w:p>
        </w:tc>
        <w:tc>
          <w:tcPr>
            <w:tcW w:w="3168" w:type="dxa"/>
          </w:tcPr>
          <w:p w14:paraId="46076EDA" w14:textId="1AB7B8E7" w:rsidR="00F33484" w:rsidRDefault="005E3F0E" w:rsidP="00982CB4">
            <w:pPr>
              <w:pStyle w:val="ListParagraph"/>
              <w:ind w:left="0"/>
            </w:pPr>
            <w:r w:rsidRPr="005E3F0E">
              <w:t>Outreach Athletic Trainer</w:t>
            </w:r>
          </w:p>
        </w:tc>
      </w:tr>
      <w:tr w:rsidR="00F33484" w14:paraId="7A4D3055" w14:textId="77777777" w:rsidTr="007C2F7C">
        <w:trPr>
          <w:trHeight w:val="360"/>
        </w:trPr>
        <w:tc>
          <w:tcPr>
            <w:tcW w:w="1728" w:type="dxa"/>
          </w:tcPr>
          <w:p w14:paraId="2FE53217" w14:textId="03EBC756" w:rsidR="00F33484" w:rsidRDefault="005E3F0E" w:rsidP="00982CB4">
            <w:pPr>
              <w:pStyle w:val="ListParagraph"/>
              <w:ind w:left="0"/>
            </w:pPr>
            <w:r>
              <w:t>2013</w:t>
            </w:r>
          </w:p>
        </w:tc>
        <w:tc>
          <w:tcPr>
            <w:tcW w:w="4320" w:type="dxa"/>
          </w:tcPr>
          <w:p w14:paraId="06BF7A2B" w14:textId="7DB7425E" w:rsidR="00F33484" w:rsidRPr="00F33484" w:rsidRDefault="005E3F0E" w:rsidP="005E3F0E">
            <w:r>
              <w:t>Football Camp, Tempe, AZ</w:t>
            </w:r>
          </w:p>
        </w:tc>
        <w:tc>
          <w:tcPr>
            <w:tcW w:w="3168" w:type="dxa"/>
          </w:tcPr>
          <w:p w14:paraId="7ABE86FA" w14:textId="7B75934F" w:rsidR="00F33484" w:rsidRDefault="005E3F0E" w:rsidP="00982CB4">
            <w:pPr>
              <w:pStyle w:val="ListParagraph"/>
              <w:ind w:left="0"/>
            </w:pPr>
            <w:r>
              <w:t>Outreach Athletic Trainer</w:t>
            </w:r>
          </w:p>
        </w:tc>
      </w:tr>
      <w:tr w:rsidR="005E3F0E" w14:paraId="3ECECBF3" w14:textId="77777777" w:rsidTr="007C2F7C">
        <w:trPr>
          <w:trHeight w:val="369"/>
        </w:trPr>
        <w:tc>
          <w:tcPr>
            <w:tcW w:w="1728" w:type="dxa"/>
          </w:tcPr>
          <w:p w14:paraId="40B170BB" w14:textId="31CB59E0" w:rsidR="005E3F0E" w:rsidRDefault="005E3F0E" w:rsidP="00982CB4">
            <w:pPr>
              <w:pStyle w:val="ListParagraph"/>
              <w:ind w:left="0"/>
            </w:pPr>
            <w:r>
              <w:t>2013</w:t>
            </w:r>
          </w:p>
        </w:tc>
        <w:tc>
          <w:tcPr>
            <w:tcW w:w="4320" w:type="dxa"/>
          </w:tcPr>
          <w:p w14:paraId="723E7ACA" w14:textId="5B2DC1FF" w:rsidR="005E3F0E" w:rsidRPr="00F33484" w:rsidRDefault="005E3F0E" w:rsidP="005E3F0E">
            <w:r>
              <w:t>Youth Baseball Camp, Tempe, AZ</w:t>
            </w:r>
          </w:p>
        </w:tc>
        <w:tc>
          <w:tcPr>
            <w:tcW w:w="3168" w:type="dxa"/>
          </w:tcPr>
          <w:p w14:paraId="61F994D0" w14:textId="68A13788" w:rsidR="005E3F0E" w:rsidRDefault="005E3F0E" w:rsidP="00982CB4">
            <w:pPr>
              <w:pStyle w:val="ListParagraph"/>
              <w:ind w:left="0"/>
            </w:pPr>
            <w:r>
              <w:t>Outreach Athletic Trainer</w:t>
            </w:r>
          </w:p>
        </w:tc>
      </w:tr>
      <w:tr w:rsidR="005E3F0E" w14:paraId="53FFEDF7" w14:textId="77777777" w:rsidTr="007C2F7C">
        <w:tc>
          <w:tcPr>
            <w:tcW w:w="1728" w:type="dxa"/>
          </w:tcPr>
          <w:p w14:paraId="73CA072B" w14:textId="17125F03" w:rsidR="005E3F0E" w:rsidRDefault="005E3F0E" w:rsidP="00982CB4">
            <w:pPr>
              <w:pStyle w:val="ListParagraph"/>
              <w:ind w:left="0"/>
            </w:pPr>
            <w:r>
              <w:t>2013</w:t>
            </w:r>
          </w:p>
        </w:tc>
        <w:tc>
          <w:tcPr>
            <w:tcW w:w="4320" w:type="dxa"/>
          </w:tcPr>
          <w:p w14:paraId="288200A6" w14:textId="2BB58F31" w:rsidR="005E3F0E" w:rsidRPr="00F33484" w:rsidRDefault="005E3F0E" w:rsidP="005E3F0E">
            <w:pPr>
              <w:ind w:left="2160" w:hanging="2160"/>
            </w:pPr>
            <w:r>
              <w:t>Fast Action Sports, Mesa, AZ</w:t>
            </w:r>
          </w:p>
        </w:tc>
        <w:tc>
          <w:tcPr>
            <w:tcW w:w="3168" w:type="dxa"/>
          </w:tcPr>
          <w:p w14:paraId="1E5F95BB" w14:textId="0BDC4396" w:rsidR="005E3F0E" w:rsidRDefault="005E3F0E" w:rsidP="00982CB4">
            <w:pPr>
              <w:pStyle w:val="ListParagraph"/>
              <w:ind w:left="0"/>
            </w:pPr>
            <w:r>
              <w:t>Outreach Athletic Trainer</w:t>
            </w:r>
          </w:p>
        </w:tc>
      </w:tr>
    </w:tbl>
    <w:p w14:paraId="6A1BD230" w14:textId="77777777" w:rsidR="008E282C" w:rsidRPr="00961560" w:rsidRDefault="008E282C" w:rsidP="00982CB4">
      <w:pPr>
        <w:pStyle w:val="ListParagraph"/>
        <w:ind w:left="360"/>
        <w:rPr>
          <w:b/>
        </w:rPr>
      </w:pPr>
    </w:p>
    <w:p w14:paraId="54134BEF" w14:textId="77777777" w:rsidR="00CB437F" w:rsidRDefault="00CB437F" w:rsidP="00CB437F">
      <w:pPr>
        <w:pStyle w:val="ListParagraph"/>
        <w:ind w:left="360"/>
        <w:rPr>
          <w:b/>
        </w:rPr>
      </w:pPr>
    </w:p>
    <w:p w14:paraId="74DE727B" w14:textId="2019C49C" w:rsidR="00DD17D4" w:rsidRPr="00961560" w:rsidRDefault="00F513AC" w:rsidP="00632001">
      <w:pPr>
        <w:pStyle w:val="Heading1"/>
        <w:numPr>
          <w:ilvl w:val="0"/>
          <w:numId w:val="14"/>
        </w:numPr>
      </w:pPr>
      <w:r w:rsidRPr="00961560">
        <w:t>ACADEMIC APPOINTMENTS</w:t>
      </w:r>
    </w:p>
    <w:p w14:paraId="14DAD9A3" w14:textId="77777777" w:rsidR="00F513AC" w:rsidRDefault="00F513AC" w:rsidP="00982CB4">
      <w:pPr>
        <w:ind w:left="2160" w:hanging="21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3600"/>
        <w:gridCol w:w="1980"/>
        <w:gridCol w:w="1998"/>
      </w:tblGrid>
      <w:tr w:rsidR="00106BF8" w14:paraId="56EF8679" w14:textId="77777777" w:rsidTr="007C2F7C">
        <w:trPr>
          <w:trHeight w:val="450"/>
        </w:trPr>
        <w:tc>
          <w:tcPr>
            <w:tcW w:w="1638" w:type="dxa"/>
          </w:tcPr>
          <w:p w14:paraId="1982B23A" w14:textId="77777777" w:rsidR="00106BF8" w:rsidRPr="007C2F7C" w:rsidRDefault="00106BF8" w:rsidP="00E97F2B">
            <w:pPr>
              <w:pStyle w:val="ListParagraph"/>
              <w:ind w:left="0"/>
              <w:rPr>
                <w:b/>
              </w:rPr>
            </w:pPr>
            <w:r w:rsidRPr="007C2F7C">
              <w:rPr>
                <w:b/>
              </w:rPr>
              <w:t>Years</w:t>
            </w:r>
          </w:p>
        </w:tc>
        <w:tc>
          <w:tcPr>
            <w:tcW w:w="3600" w:type="dxa"/>
          </w:tcPr>
          <w:p w14:paraId="45FC1B22" w14:textId="7CFA98E8" w:rsidR="00106BF8" w:rsidRPr="007C2F7C" w:rsidRDefault="00106BF8" w:rsidP="00106BF8">
            <w:pPr>
              <w:pStyle w:val="ListParagraph"/>
              <w:ind w:left="0"/>
              <w:rPr>
                <w:b/>
              </w:rPr>
            </w:pPr>
            <w:r w:rsidRPr="007C2F7C">
              <w:rPr>
                <w:b/>
              </w:rPr>
              <w:t xml:space="preserve">Institution, Program, Department </w:t>
            </w:r>
          </w:p>
        </w:tc>
        <w:tc>
          <w:tcPr>
            <w:tcW w:w="1980" w:type="dxa"/>
          </w:tcPr>
          <w:p w14:paraId="73A9CCCD" w14:textId="77777777" w:rsidR="00106BF8" w:rsidRPr="007C2F7C" w:rsidRDefault="00106BF8" w:rsidP="00E97F2B">
            <w:pPr>
              <w:pStyle w:val="ListParagraph"/>
              <w:ind w:left="0"/>
              <w:rPr>
                <w:b/>
              </w:rPr>
            </w:pPr>
            <w:r w:rsidRPr="007C2F7C">
              <w:rPr>
                <w:b/>
              </w:rPr>
              <w:t>Role</w:t>
            </w:r>
          </w:p>
        </w:tc>
        <w:tc>
          <w:tcPr>
            <w:tcW w:w="1998" w:type="dxa"/>
          </w:tcPr>
          <w:p w14:paraId="5422D26D" w14:textId="77777777" w:rsidR="00106BF8" w:rsidRPr="007C2F7C" w:rsidRDefault="00106BF8" w:rsidP="00E97F2B">
            <w:pPr>
              <w:pStyle w:val="ListParagraph"/>
              <w:ind w:left="0"/>
              <w:rPr>
                <w:b/>
              </w:rPr>
            </w:pPr>
            <w:r w:rsidRPr="007C2F7C">
              <w:rPr>
                <w:b/>
              </w:rPr>
              <w:t>Level</w:t>
            </w:r>
          </w:p>
        </w:tc>
      </w:tr>
      <w:tr w:rsidR="00106BF8" w14:paraId="65DF1B69" w14:textId="77777777" w:rsidTr="007C2F7C">
        <w:tc>
          <w:tcPr>
            <w:tcW w:w="1638" w:type="dxa"/>
          </w:tcPr>
          <w:p w14:paraId="3E06B8DB" w14:textId="42814C6F" w:rsidR="00106BF8" w:rsidRDefault="00106BF8" w:rsidP="00E97F2B">
            <w:pPr>
              <w:pStyle w:val="ListParagraph"/>
              <w:ind w:left="0"/>
            </w:pPr>
            <w:r>
              <w:t>2014- Present</w:t>
            </w:r>
          </w:p>
        </w:tc>
        <w:tc>
          <w:tcPr>
            <w:tcW w:w="3600" w:type="dxa"/>
          </w:tcPr>
          <w:p w14:paraId="22EE8ECA" w14:textId="75B999C2" w:rsidR="00106BF8" w:rsidRDefault="00106BF8" w:rsidP="00E97F2B">
            <w:pPr>
              <w:pStyle w:val="ListParagraph"/>
              <w:ind w:left="0"/>
            </w:pPr>
            <w:r>
              <w:t>A.T. University, Kinesiology, College of Graduate Health Studies</w:t>
            </w:r>
          </w:p>
        </w:tc>
        <w:tc>
          <w:tcPr>
            <w:tcW w:w="1980" w:type="dxa"/>
          </w:tcPr>
          <w:p w14:paraId="34E89E12" w14:textId="5488DF50" w:rsidR="00106BF8" w:rsidRDefault="00106BF8" w:rsidP="00E97F2B">
            <w:pPr>
              <w:pStyle w:val="ListParagraph"/>
              <w:ind w:left="0"/>
            </w:pPr>
            <w:r>
              <w:t>Adjunct Professor</w:t>
            </w:r>
          </w:p>
        </w:tc>
        <w:tc>
          <w:tcPr>
            <w:tcW w:w="1998" w:type="dxa"/>
          </w:tcPr>
          <w:p w14:paraId="5B04E557" w14:textId="75E6DA82" w:rsidR="00106BF8" w:rsidRDefault="00106BF8" w:rsidP="00E97F2B">
            <w:pPr>
              <w:pStyle w:val="ListParagraph"/>
              <w:ind w:left="0"/>
            </w:pPr>
            <w:r>
              <w:t>Master’s Program</w:t>
            </w:r>
          </w:p>
        </w:tc>
      </w:tr>
    </w:tbl>
    <w:p w14:paraId="4318625F" w14:textId="77777777" w:rsidR="00106BF8" w:rsidRDefault="00106BF8" w:rsidP="00982CB4">
      <w:pPr>
        <w:ind w:left="2160" w:hanging="2160"/>
      </w:pPr>
    </w:p>
    <w:p w14:paraId="55485A16" w14:textId="0837DBB4" w:rsidR="00961560" w:rsidRDefault="00961560" w:rsidP="00632001">
      <w:pPr>
        <w:pStyle w:val="Heading1"/>
        <w:numPr>
          <w:ilvl w:val="0"/>
          <w:numId w:val="14"/>
        </w:numPr>
      </w:pPr>
      <w:commentRangeStart w:id="4"/>
      <w:r w:rsidRPr="00961560">
        <w:t>CONSULTING ACTIVITY</w:t>
      </w:r>
      <w:commentRangeEnd w:id="4"/>
      <w:r w:rsidR="009C63BD">
        <w:rPr>
          <w:rStyle w:val="CommentReference"/>
        </w:rPr>
        <w:commentReference w:id="4"/>
      </w:r>
    </w:p>
    <w:p w14:paraId="53B4E611" w14:textId="77777777" w:rsidR="00FD6268" w:rsidRDefault="00FD6268" w:rsidP="00982CB4">
      <w:pPr>
        <w:pStyle w:val="ListParagraph"/>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2520"/>
        <w:gridCol w:w="3039"/>
        <w:gridCol w:w="2289"/>
      </w:tblGrid>
      <w:tr w:rsidR="00171078" w14:paraId="34B406C0" w14:textId="0631C563" w:rsidTr="007C2F7C">
        <w:trPr>
          <w:trHeight w:val="468"/>
        </w:trPr>
        <w:tc>
          <w:tcPr>
            <w:tcW w:w="1368" w:type="dxa"/>
          </w:tcPr>
          <w:p w14:paraId="3AC8BA22" w14:textId="2163F7F4" w:rsidR="00171078" w:rsidRPr="007C2F7C" w:rsidRDefault="00171078" w:rsidP="00982CB4">
            <w:pPr>
              <w:pStyle w:val="ListParagraph"/>
              <w:ind w:left="0"/>
              <w:rPr>
                <w:b/>
              </w:rPr>
            </w:pPr>
            <w:r w:rsidRPr="007C2F7C">
              <w:rPr>
                <w:b/>
              </w:rPr>
              <w:t>Years</w:t>
            </w:r>
          </w:p>
        </w:tc>
        <w:tc>
          <w:tcPr>
            <w:tcW w:w="2520" w:type="dxa"/>
          </w:tcPr>
          <w:p w14:paraId="41998970" w14:textId="132C1C31" w:rsidR="00171078" w:rsidRPr="007C2F7C" w:rsidRDefault="00171078" w:rsidP="00982CB4">
            <w:pPr>
              <w:pStyle w:val="ListParagraph"/>
              <w:ind w:left="0"/>
              <w:rPr>
                <w:b/>
              </w:rPr>
            </w:pPr>
            <w:r w:rsidRPr="007C2F7C">
              <w:rPr>
                <w:b/>
              </w:rPr>
              <w:t>Organization</w:t>
            </w:r>
          </w:p>
        </w:tc>
        <w:tc>
          <w:tcPr>
            <w:tcW w:w="3039" w:type="dxa"/>
          </w:tcPr>
          <w:p w14:paraId="3A3A546C" w14:textId="6ED37F01" w:rsidR="00171078" w:rsidRPr="007C2F7C" w:rsidRDefault="00171078" w:rsidP="00982CB4">
            <w:pPr>
              <w:pStyle w:val="ListParagraph"/>
              <w:ind w:left="0"/>
              <w:rPr>
                <w:b/>
              </w:rPr>
            </w:pPr>
            <w:r w:rsidRPr="007C2F7C">
              <w:rPr>
                <w:b/>
              </w:rPr>
              <w:t>Role</w:t>
            </w:r>
          </w:p>
        </w:tc>
        <w:tc>
          <w:tcPr>
            <w:tcW w:w="2289" w:type="dxa"/>
          </w:tcPr>
          <w:p w14:paraId="3E6E2754" w14:textId="34B58800" w:rsidR="00171078" w:rsidRPr="007C2F7C" w:rsidRDefault="00171078" w:rsidP="00982CB4">
            <w:pPr>
              <w:pStyle w:val="ListParagraph"/>
              <w:ind w:left="0"/>
              <w:rPr>
                <w:b/>
              </w:rPr>
            </w:pPr>
            <w:r w:rsidRPr="007C2F7C">
              <w:rPr>
                <w:b/>
              </w:rPr>
              <w:t>Level</w:t>
            </w:r>
          </w:p>
        </w:tc>
      </w:tr>
      <w:tr w:rsidR="00171078" w14:paraId="2E61777B" w14:textId="22E79C7B" w:rsidTr="007C2F7C">
        <w:tc>
          <w:tcPr>
            <w:tcW w:w="1368" w:type="dxa"/>
          </w:tcPr>
          <w:p w14:paraId="7973D5AE" w14:textId="1C097A49" w:rsidR="00171078" w:rsidRDefault="005E3F0E" w:rsidP="00982CB4">
            <w:pPr>
              <w:pStyle w:val="ListParagraph"/>
              <w:ind w:left="0"/>
            </w:pPr>
            <w:r>
              <w:t>2015</w:t>
            </w:r>
          </w:p>
        </w:tc>
        <w:tc>
          <w:tcPr>
            <w:tcW w:w="2520" w:type="dxa"/>
          </w:tcPr>
          <w:p w14:paraId="6BD95D8F" w14:textId="4770AE3B" w:rsidR="00171078" w:rsidRDefault="005E3F0E" w:rsidP="00982CB4">
            <w:pPr>
              <w:pStyle w:val="ListParagraph"/>
              <w:ind w:left="0"/>
            </w:pPr>
            <w:r>
              <w:t xml:space="preserve">Patterson Medical </w:t>
            </w:r>
          </w:p>
        </w:tc>
        <w:tc>
          <w:tcPr>
            <w:tcW w:w="3039" w:type="dxa"/>
          </w:tcPr>
          <w:p w14:paraId="0CE71FC7" w14:textId="76E78130" w:rsidR="00171078" w:rsidRDefault="005E3F0E" w:rsidP="00982CB4">
            <w:pPr>
              <w:pStyle w:val="ListParagraph"/>
              <w:ind w:left="0"/>
            </w:pPr>
            <w:r>
              <w:t>Equipment evaluation</w:t>
            </w:r>
          </w:p>
        </w:tc>
        <w:tc>
          <w:tcPr>
            <w:tcW w:w="2289" w:type="dxa"/>
          </w:tcPr>
          <w:p w14:paraId="2A6AE1CB" w14:textId="4541645E" w:rsidR="00171078" w:rsidRDefault="006738BA" w:rsidP="00982CB4">
            <w:pPr>
              <w:pStyle w:val="ListParagraph"/>
              <w:ind w:left="0"/>
            </w:pPr>
            <w:r>
              <w:t>Consultant on Smart Handle</w:t>
            </w:r>
          </w:p>
        </w:tc>
      </w:tr>
    </w:tbl>
    <w:p w14:paraId="5DEAFF7A" w14:textId="77777777" w:rsidR="00961560" w:rsidRPr="00961560" w:rsidRDefault="00961560" w:rsidP="00982CB4">
      <w:pPr>
        <w:pStyle w:val="ListParagraph"/>
        <w:ind w:left="360"/>
        <w:rPr>
          <w:b/>
        </w:rPr>
      </w:pPr>
    </w:p>
    <w:p w14:paraId="1B57DB57" w14:textId="6F36E183" w:rsidR="00961560" w:rsidRDefault="00F513AC" w:rsidP="00632001">
      <w:pPr>
        <w:pStyle w:val="Heading1"/>
        <w:numPr>
          <w:ilvl w:val="0"/>
          <w:numId w:val="14"/>
        </w:numPr>
      </w:pPr>
      <w:r w:rsidRPr="00961560">
        <w:t>TEACHING ACTIVITY</w:t>
      </w:r>
    </w:p>
    <w:p w14:paraId="21087308" w14:textId="77777777" w:rsidR="009C63BD" w:rsidRDefault="009C63BD" w:rsidP="00982CB4">
      <w:pPr>
        <w:rPr>
          <w:b/>
        </w:rPr>
      </w:pPr>
    </w:p>
    <w:p w14:paraId="34B01530" w14:textId="77777777" w:rsidR="00F50BAD" w:rsidRDefault="00F50BAD" w:rsidP="00F50BAD"/>
    <w:p w14:paraId="4228DCEC" w14:textId="52B306F6" w:rsidR="00F50BAD" w:rsidRDefault="00F50BAD" w:rsidP="00982CB4">
      <w:pPr>
        <w:rPr>
          <w:b/>
        </w:rPr>
      </w:pPr>
      <w:r>
        <w:rPr>
          <w:b/>
        </w:rPr>
        <w:t>University of Kentucky:</w:t>
      </w:r>
    </w:p>
    <w:p w14:paraId="5E2C898D" w14:textId="77777777" w:rsidR="007C2F7C" w:rsidRDefault="007C2F7C" w:rsidP="00982CB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440"/>
        <w:gridCol w:w="2790"/>
        <w:gridCol w:w="1705"/>
        <w:gridCol w:w="2003"/>
      </w:tblGrid>
      <w:tr w:rsidR="00AB7F5A" w14:paraId="57E2789F" w14:textId="77777777" w:rsidTr="00D24155">
        <w:trPr>
          <w:trHeight w:val="756"/>
        </w:trPr>
        <w:tc>
          <w:tcPr>
            <w:tcW w:w="1638" w:type="dxa"/>
          </w:tcPr>
          <w:p w14:paraId="62362D83" w14:textId="1876C23B" w:rsidR="00AB7F5A" w:rsidRDefault="00AB7F5A" w:rsidP="00982CB4">
            <w:pPr>
              <w:rPr>
                <w:b/>
              </w:rPr>
            </w:pPr>
            <w:r>
              <w:rPr>
                <w:b/>
              </w:rPr>
              <w:t>Years</w:t>
            </w:r>
          </w:p>
        </w:tc>
        <w:tc>
          <w:tcPr>
            <w:tcW w:w="1440" w:type="dxa"/>
          </w:tcPr>
          <w:p w14:paraId="537CDDFB" w14:textId="6E309922" w:rsidR="00AB7F5A" w:rsidRDefault="00AB7F5A" w:rsidP="00982CB4">
            <w:pPr>
              <w:rPr>
                <w:b/>
              </w:rPr>
            </w:pPr>
            <w:r>
              <w:rPr>
                <w:b/>
              </w:rPr>
              <w:t>Course number</w:t>
            </w:r>
          </w:p>
        </w:tc>
        <w:tc>
          <w:tcPr>
            <w:tcW w:w="2790" w:type="dxa"/>
          </w:tcPr>
          <w:p w14:paraId="2100EF91" w14:textId="133B4458" w:rsidR="00AB7F5A" w:rsidRDefault="00AB7F5A" w:rsidP="00982CB4">
            <w:pPr>
              <w:rPr>
                <w:b/>
              </w:rPr>
            </w:pPr>
            <w:r>
              <w:rPr>
                <w:b/>
              </w:rPr>
              <w:t>Course Title</w:t>
            </w:r>
          </w:p>
        </w:tc>
        <w:tc>
          <w:tcPr>
            <w:tcW w:w="1705" w:type="dxa"/>
          </w:tcPr>
          <w:p w14:paraId="785CD12E" w14:textId="59F4D7A0" w:rsidR="00AB7F5A" w:rsidRDefault="00AB7F5A" w:rsidP="00982CB4">
            <w:pPr>
              <w:rPr>
                <w:b/>
              </w:rPr>
            </w:pPr>
            <w:r>
              <w:rPr>
                <w:b/>
              </w:rPr>
              <w:t>Role</w:t>
            </w:r>
          </w:p>
        </w:tc>
        <w:tc>
          <w:tcPr>
            <w:tcW w:w="2003" w:type="dxa"/>
          </w:tcPr>
          <w:p w14:paraId="1BD1BA3D" w14:textId="2862A060" w:rsidR="00AB7F5A" w:rsidRDefault="00AB7F5A" w:rsidP="00982CB4">
            <w:pPr>
              <w:rPr>
                <w:b/>
              </w:rPr>
            </w:pPr>
            <w:r>
              <w:rPr>
                <w:b/>
              </w:rPr>
              <w:t>Number of students</w:t>
            </w:r>
          </w:p>
        </w:tc>
      </w:tr>
      <w:tr w:rsidR="00AB7F5A" w14:paraId="3F39BA32" w14:textId="77777777" w:rsidTr="00D24155">
        <w:trPr>
          <w:trHeight w:val="729"/>
        </w:trPr>
        <w:tc>
          <w:tcPr>
            <w:tcW w:w="1638" w:type="dxa"/>
          </w:tcPr>
          <w:p w14:paraId="263A4A06" w14:textId="6AAF4629" w:rsidR="00AB7F5A" w:rsidRPr="00AB7F5A" w:rsidRDefault="00AB7F5A" w:rsidP="00982CB4">
            <w:r w:rsidRPr="00AB7F5A">
              <w:lastRenderedPageBreak/>
              <w:t>Spring 2017</w:t>
            </w:r>
          </w:p>
        </w:tc>
        <w:tc>
          <w:tcPr>
            <w:tcW w:w="1440" w:type="dxa"/>
          </w:tcPr>
          <w:p w14:paraId="25368EFD" w14:textId="61237114" w:rsidR="00AB7F5A" w:rsidRPr="00AB7F5A" w:rsidRDefault="00AB7F5A" w:rsidP="00982CB4">
            <w:r w:rsidRPr="00AB7F5A">
              <w:t>AT 690</w:t>
            </w:r>
          </w:p>
        </w:tc>
        <w:tc>
          <w:tcPr>
            <w:tcW w:w="2790" w:type="dxa"/>
          </w:tcPr>
          <w:p w14:paraId="7F78D6EE" w14:textId="71425298" w:rsidR="00AB7F5A" w:rsidRPr="00AB7F5A" w:rsidRDefault="00AB7F5A" w:rsidP="00982CB4">
            <w:r w:rsidRPr="00AB7F5A">
              <w:t>Orthopaedic Evaluation Rehab-Upper Extremity</w:t>
            </w:r>
          </w:p>
        </w:tc>
        <w:tc>
          <w:tcPr>
            <w:tcW w:w="1705" w:type="dxa"/>
          </w:tcPr>
          <w:p w14:paraId="39184C56" w14:textId="26D6B64D" w:rsidR="00AB7F5A" w:rsidRPr="00AB7F5A" w:rsidRDefault="00AB7F5A" w:rsidP="00F50BAD">
            <w:r w:rsidRPr="00AB7F5A">
              <w:t xml:space="preserve">Teaching Assistant </w:t>
            </w:r>
          </w:p>
        </w:tc>
        <w:tc>
          <w:tcPr>
            <w:tcW w:w="2003" w:type="dxa"/>
          </w:tcPr>
          <w:p w14:paraId="74356391" w14:textId="777BA333" w:rsidR="00AB7F5A" w:rsidRPr="00AB7F5A" w:rsidRDefault="00AB7F5A" w:rsidP="00982CB4">
            <w:r w:rsidRPr="00AB7F5A">
              <w:t>10</w:t>
            </w:r>
          </w:p>
        </w:tc>
      </w:tr>
      <w:tr w:rsidR="00AB7F5A" w14:paraId="3DF06F88" w14:textId="77777777" w:rsidTr="00D24155">
        <w:tc>
          <w:tcPr>
            <w:tcW w:w="1638" w:type="dxa"/>
          </w:tcPr>
          <w:p w14:paraId="24A8E835" w14:textId="056C2E13" w:rsidR="00AB7F5A" w:rsidRDefault="005E3F0E" w:rsidP="005E3F0E">
            <w:pPr>
              <w:rPr>
                <w:b/>
              </w:rPr>
            </w:pPr>
            <w:r>
              <w:t>Fall 2016</w:t>
            </w:r>
          </w:p>
        </w:tc>
        <w:tc>
          <w:tcPr>
            <w:tcW w:w="1440" w:type="dxa"/>
          </w:tcPr>
          <w:p w14:paraId="7EE0FD23" w14:textId="45749C74" w:rsidR="00AB7F5A" w:rsidRDefault="005E3F0E" w:rsidP="00982CB4">
            <w:pPr>
              <w:rPr>
                <w:b/>
              </w:rPr>
            </w:pPr>
            <w:r>
              <w:t>AT 680</w:t>
            </w:r>
          </w:p>
        </w:tc>
        <w:tc>
          <w:tcPr>
            <w:tcW w:w="2790" w:type="dxa"/>
          </w:tcPr>
          <w:p w14:paraId="29A3824E" w14:textId="5CB06ED1" w:rsidR="00AB7F5A" w:rsidRDefault="00F50BAD" w:rsidP="00982CB4">
            <w:pPr>
              <w:rPr>
                <w:b/>
              </w:rPr>
            </w:pPr>
            <w:r>
              <w:t>Laboratory Techniques in Rehabilitation Science</w:t>
            </w:r>
          </w:p>
        </w:tc>
        <w:tc>
          <w:tcPr>
            <w:tcW w:w="1705" w:type="dxa"/>
          </w:tcPr>
          <w:p w14:paraId="185C1749" w14:textId="1DF6F9B7" w:rsidR="00AB7F5A" w:rsidRPr="00F50BAD" w:rsidRDefault="00F50BAD" w:rsidP="00982CB4">
            <w:r w:rsidRPr="00F50BAD">
              <w:t>Teaching Assistant</w:t>
            </w:r>
          </w:p>
        </w:tc>
        <w:tc>
          <w:tcPr>
            <w:tcW w:w="2003" w:type="dxa"/>
          </w:tcPr>
          <w:p w14:paraId="1FF610D5" w14:textId="161C7321" w:rsidR="00AB7F5A" w:rsidRPr="00F50BAD" w:rsidRDefault="00F50BAD" w:rsidP="00982CB4">
            <w:r>
              <w:t>5</w:t>
            </w:r>
          </w:p>
        </w:tc>
      </w:tr>
    </w:tbl>
    <w:p w14:paraId="73501395" w14:textId="77777777" w:rsidR="009C63BD" w:rsidRPr="009C63BD" w:rsidRDefault="009C63BD" w:rsidP="00982CB4">
      <w:pPr>
        <w:rPr>
          <w:b/>
        </w:rPr>
      </w:pPr>
    </w:p>
    <w:p w14:paraId="6FC3111D" w14:textId="36559E8A" w:rsidR="00997EAC" w:rsidRPr="00193A8D" w:rsidRDefault="00193A8D" w:rsidP="00982CB4">
      <w:pPr>
        <w:ind w:left="1440" w:hanging="1440"/>
        <w:rPr>
          <w:b/>
        </w:rPr>
      </w:pPr>
      <w:r>
        <w:rPr>
          <w:b/>
        </w:rPr>
        <w:t>A.T. Still University</w:t>
      </w:r>
      <w:r w:rsidR="00F50BAD">
        <w:rPr>
          <w:b/>
        </w:rPr>
        <w:t>:</w:t>
      </w:r>
    </w:p>
    <w:p w14:paraId="29748584" w14:textId="77777777" w:rsidR="00997EAC" w:rsidRDefault="00997EAC" w:rsidP="00982CB4">
      <w:pPr>
        <w:ind w:left="1440" w:hanging="144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800"/>
        <w:gridCol w:w="2790"/>
        <w:gridCol w:w="1615"/>
        <w:gridCol w:w="2003"/>
      </w:tblGrid>
      <w:tr w:rsidR="00F50BAD" w14:paraId="268209BB" w14:textId="77777777" w:rsidTr="00D24155">
        <w:trPr>
          <w:trHeight w:val="350"/>
        </w:trPr>
        <w:tc>
          <w:tcPr>
            <w:tcW w:w="1368" w:type="dxa"/>
          </w:tcPr>
          <w:p w14:paraId="30D0B3F1" w14:textId="77777777" w:rsidR="00F50BAD" w:rsidRDefault="00F50BAD" w:rsidP="00E97F2B">
            <w:pPr>
              <w:rPr>
                <w:b/>
              </w:rPr>
            </w:pPr>
            <w:r>
              <w:rPr>
                <w:b/>
              </w:rPr>
              <w:t>Years</w:t>
            </w:r>
          </w:p>
        </w:tc>
        <w:tc>
          <w:tcPr>
            <w:tcW w:w="1800" w:type="dxa"/>
          </w:tcPr>
          <w:p w14:paraId="51940150" w14:textId="77777777" w:rsidR="00F50BAD" w:rsidRDefault="00F50BAD" w:rsidP="00E97F2B">
            <w:pPr>
              <w:rPr>
                <w:b/>
              </w:rPr>
            </w:pPr>
            <w:r>
              <w:rPr>
                <w:b/>
              </w:rPr>
              <w:t>Course number</w:t>
            </w:r>
          </w:p>
        </w:tc>
        <w:tc>
          <w:tcPr>
            <w:tcW w:w="2790" w:type="dxa"/>
          </w:tcPr>
          <w:p w14:paraId="36032EF5" w14:textId="77777777" w:rsidR="00F50BAD" w:rsidRDefault="00F50BAD" w:rsidP="00E97F2B">
            <w:pPr>
              <w:rPr>
                <w:b/>
              </w:rPr>
            </w:pPr>
            <w:r>
              <w:rPr>
                <w:b/>
              </w:rPr>
              <w:t>Course Title</w:t>
            </w:r>
          </w:p>
        </w:tc>
        <w:tc>
          <w:tcPr>
            <w:tcW w:w="1615" w:type="dxa"/>
          </w:tcPr>
          <w:p w14:paraId="332D3F20" w14:textId="77777777" w:rsidR="00F50BAD" w:rsidRDefault="00F50BAD" w:rsidP="00E97F2B">
            <w:pPr>
              <w:rPr>
                <w:b/>
              </w:rPr>
            </w:pPr>
            <w:r>
              <w:rPr>
                <w:b/>
              </w:rPr>
              <w:t>Role</w:t>
            </w:r>
          </w:p>
        </w:tc>
        <w:tc>
          <w:tcPr>
            <w:tcW w:w="2003" w:type="dxa"/>
          </w:tcPr>
          <w:p w14:paraId="69DB8B75" w14:textId="77777777" w:rsidR="00F50BAD" w:rsidRDefault="00F50BAD" w:rsidP="00E97F2B">
            <w:pPr>
              <w:rPr>
                <w:b/>
              </w:rPr>
            </w:pPr>
            <w:r>
              <w:rPr>
                <w:b/>
              </w:rPr>
              <w:t>Number of students</w:t>
            </w:r>
          </w:p>
        </w:tc>
      </w:tr>
      <w:tr w:rsidR="00F50BAD" w14:paraId="3B4886FC" w14:textId="77777777" w:rsidTr="00D24155">
        <w:trPr>
          <w:trHeight w:val="630"/>
        </w:trPr>
        <w:tc>
          <w:tcPr>
            <w:tcW w:w="1368" w:type="dxa"/>
          </w:tcPr>
          <w:p w14:paraId="65BC18EF" w14:textId="381DF51F" w:rsidR="00F50BAD" w:rsidRPr="00AB7F5A" w:rsidRDefault="00F50BAD" w:rsidP="00E97F2B">
            <w:r w:rsidRPr="00AB7F5A">
              <w:t>2017</w:t>
            </w:r>
          </w:p>
        </w:tc>
        <w:tc>
          <w:tcPr>
            <w:tcW w:w="1800" w:type="dxa"/>
          </w:tcPr>
          <w:p w14:paraId="7C156608" w14:textId="2DC82FFC" w:rsidR="00F50BAD" w:rsidRPr="00AB7F5A" w:rsidRDefault="00D24155" w:rsidP="00E97F2B">
            <w:r>
              <w:t>SPB1-</w:t>
            </w:r>
            <w:r w:rsidR="00F50BAD">
              <w:t>KINE 5003</w:t>
            </w:r>
          </w:p>
        </w:tc>
        <w:tc>
          <w:tcPr>
            <w:tcW w:w="2790" w:type="dxa"/>
          </w:tcPr>
          <w:p w14:paraId="5BF83F9C" w14:textId="561D0BBA" w:rsidR="00F50BAD" w:rsidRPr="00AB7F5A" w:rsidRDefault="00F50BAD" w:rsidP="00F50BAD">
            <w:r w:rsidRPr="00685233">
              <w:t xml:space="preserve">Functional Anatomy </w:t>
            </w:r>
          </w:p>
        </w:tc>
        <w:tc>
          <w:tcPr>
            <w:tcW w:w="1615" w:type="dxa"/>
          </w:tcPr>
          <w:p w14:paraId="5DAD2381" w14:textId="2420FFA5" w:rsidR="00F50BAD" w:rsidRPr="00AB7F5A" w:rsidRDefault="00F50BAD" w:rsidP="00E97F2B">
            <w:r w:rsidRPr="007967A4">
              <w:t>Lead Instructor</w:t>
            </w:r>
          </w:p>
        </w:tc>
        <w:tc>
          <w:tcPr>
            <w:tcW w:w="2003" w:type="dxa"/>
          </w:tcPr>
          <w:p w14:paraId="5637F1EA" w14:textId="530AF300" w:rsidR="00F50BAD" w:rsidRPr="00AB7F5A" w:rsidRDefault="00F50BAD" w:rsidP="00E97F2B">
            <w:r>
              <w:t>14</w:t>
            </w:r>
          </w:p>
        </w:tc>
      </w:tr>
      <w:tr w:rsidR="00F50BAD" w14:paraId="2563ABA4" w14:textId="77777777" w:rsidTr="00D24155">
        <w:tc>
          <w:tcPr>
            <w:tcW w:w="1368" w:type="dxa"/>
          </w:tcPr>
          <w:p w14:paraId="686F3761" w14:textId="7ED4F7AA" w:rsidR="00F50BAD" w:rsidRDefault="00F50BAD" w:rsidP="00E97F2B">
            <w:pPr>
              <w:rPr>
                <w:b/>
              </w:rPr>
            </w:pPr>
            <w:r>
              <w:t>2016</w:t>
            </w:r>
          </w:p>
        </w:tc>
        <w:tc>
          <w:tcPr>
            <w:tcW w:w="1800" w:type="dxa"/>
          </w:tcPr>
          <w:p w14:paraId="0DAC692C" w14:textId="39B99E31" w:rsidR="00F50BAD" w:rsidRDefault="00D24155" w:rsidP="00E97F2B">
            <w:pPr>
              <w:rPr>
                <w:b/>
              </w:rPr>
            </w:pPr>
            <w:r>
              <w:t>FB1-</w:t>
            </w:r>
            <w:r w:rsidR="00F50BAD">
              <w:t>KINE 5003</w:t>
            </w:r>
          </w:p>
        </w:tc>
        <w:tc>
          <w:tcPr>
            <w:tcW w:w="2790" w:type="dxa"/>
          </w:tcPr>
          <w:p w14:paraId="2A4B63CD" w14:textId="7428A3B3" w:rsidR="00F50BAD" w:rsidRDefault="00F50BAD" w:rsidP="00E97F2B">
            <w:pPr>
              <w:rPr>
                <w:b/>
              </w:rPr>
            </w:pPr>
            <w:r>
              <w:t>Functional Anatomy</w:t>
            </w:r>
          </w:p>
        </w:tc>
        <w:tc>
          <w:tcPr>
            <w:tcW w:w="1615" w:type="dxa"/>
          </w:tcPr>
          <w:p w14:paraId="29406666" w14:textId="028459BC" w:rsidR="00F50BAD" w:rsidRPr="00F50BAD" w:rsidRDefault="00F50BAD" w:rsidP="00E97F2B">
            <w:r w:rsidRPr="007967A4">
              <w:t>Lead Instructor</w:t>
            </w:r>
          </w:p>
        </w:tc>
        <w:tc>
          <w:tcPr>
            <w:tcW w:w="2003" w:type="dxa"/>
          </w:tcPr>
          <w:p w14:paraId="26A51001" w14:textId="3F3CEB24" w:rsidR="00F50BAD" w:rsidRPr="00F50BAD" w:rsidRDefault="00D24155" w:rsidP="00E97F2B">
            <w:r>
              <w:t>14</w:t>
            </w:r>
          </w:p>
        </w:tc>
      </w:tr>
      <w:tr w:rsidR="00D24155" w14:paraId="0C3B1B25" w14:textId="77777777" w:rsidTr="00D24155">
        <w:trPr>
          <w:trHeight w:val="693"/>
        </w:trPr>
        <w:tc>
          <w:tcPr>
            <w:tcW w:w="1368" w:type="dxa"/>
          </w:tcPr>
          <w:p w14:paraId="34A0DB1B" w14:textId="5B5D1216" w:rsidR="00D24155" w:rsidRDefault="00D24155" w:rsidP="00E97F2B">
            <w:r>
              <w:t>2016</w:t>
            </w:r>
          </w:p>
        </w:tc>
        <w:tc>
          <w:tcPr>
            <w:tcW w:w="1800" w:type="dxa"/>
          </w:tcPr>
          <w:p w14:paraId="59F034BA" w14:textId="3A129FF1" w:rsidR="00D24155" w:rsidRDefault="00D24155" w:rsidP="00E97F2B">
            <w:r>
              <w:t>SPB2-KINE</w:t>
            </w:r>
          </w:p>
          <w:p w14:paraId="1A0270FB" w14:textId="6F23B66F" w:rsidR="00D24155" w:rsidRDefault="00D24155" w:rsidP="00E97F2B">
            <w:r>
              <w:t>5003</w:t>
            </w:r>
          </w:p>
        </w:tc>
        <w:tc>
          <w:tcPr>
            <w:tcW w:w="2790" w:type="dxa"/>
          </w:tcPr>
          <w:p w14:paraId="6AB4FC50" w14:textId="0F5F1FAD" w:rsidR="00D24155" w:rsidRDefault="00D24155" w:rsidP="00E97F2B">
            <w:r>
              <w:t>Functional Anatomy</w:t>
            </w:r>
          </w:p>
        </w:tc>
        <w:tc>
          <w:tcPr>
            <w:tcW w:w="1615" w:type="dxa"/>
          </w:tcPr>
          <w:p w14:paraId="3C406C91" w14:textId="3FEB8788" w:rsidR="00D24155" w:rsidRPr="007967A4" w:rsidRDefault="00D24155" w:rsidP="00E97F2B">
            <w:r w:rsidRPr="007967A4">
              <w:t>Lead Instructor</w:t>
            </w:r>
          </w:p>
        </w:tc>
        <w:tc>
          <w:tcPr>
            <w:tcW w:w="2003" w:type="dxa"/>
          </w:tcPr>
          <w:p w14:paraId="0E91D8E9" w14:textId="49BB340A" w:rsidR="00D24155" w:rsidRDefault="00D24155" w:rsidP="00E97F2B">
            <w:r>
              <w:t>10</w:t>
            </w:r>
          </w:p>
        </w:tc>
      </w:tr>
      <w:tr w:rsidR="00D24155" w14:paraId="4C245F7B" w14:textId="77777777" w:rsidTr="00D24155">
        <w:trPr>
          <w:trHeight w:val="693"/>
        </w:trPr>
        <w:tc>
          <w:tcPr>
            <w:tcW w:w="1368" w:type="dxa"/>
          </w:tcPr>
          <w:p w14:paraId="0505C889" w14:textId="1906F6F4" w:rsidR="00D24155" w:rsidRDefault="00D24155" w:rsidP="00E97F2B">
            <w:r>
              <w:t>2016</w:t>
            </w:r>
          </w:p>
        </w:tc>
        <w:tc>
          <w:tcPr>
            <w:tcW w:w="1800" w:type="dxa"/>
          </w:tcPr>
          <w:p w14:paraId="3B3CA44A" w14:textId="4B6701A7" w:rsidR="00D24155" w:rsidRDefault="00D24155" w:rsidP="00D24155">
            <w:r>
              <w:t>SPB1-KINE</w:t>
            </w:r>
          </w:p>
          <w:p w14:paraId="49EAEE7C" w14:textId="207786D2" w:rsidR="00D24155" w:rsidRDefault="00D24155" w:rsidP="00E97F2B">
            <w:r>
              <w:t>5003</w:t>
            </w:r>
          </w:p>
        </w:tc>
        <w:tc>
          <w:tcPr>
            <w:tcW w:w="2790" w:type="dxa"/>
          </w:tcPr>
          <w:p w14:paraId="54CBE629" w14:textId="247BFB42" w:rsidR="00D24155" w:rsidRDefault="00D24155" w:rsidP="00E97F2B">
            <w:r>
              <w:t>Functional Anatomy</w:t>
            </w:r>
          </w:p>
        </w:tc>
        <w:tc>
          <w:tcPr>
            <w:tcW w:w="1615" w:type="dxa"/>
          </w:tcPr>
          <w:p w14:paraId="2D4987F1" w14:textId="4362EC11" w:rsidR="00D24155" w:rsidRPr="007967A4" w:rsidRDefault="00D24155" w:rsidP="00E97F2B">
            <w:r w:rsidRPr="007967A4">
              <w:t>Lead Instructor</w:t>
            </w:r>
          </w:p>
        </w:tc>
        <w:tc>
          <w:tcPr>
            <w:tcW w:w="2003" w:type="dxa"/>
          </w:tcPr>
          <w:p w14:paraId="78F0E23E" w14:textId="450720E4" w:rsidR="00D24155" w:rsidRDefault="00D24155" w:rsidP="00E97F2B">
            <w:r>
              <w:t>10</w:t>
            </w:r>
          </w:p>
        </w:tc>
      </w:tr>
      <w:tr w:rsidR="00D24155" w14:paraId="29EDF6E4" w14:textId="77777777" w:rsidTr="00D24155">
        <w:trPr>
          <w:trHeight w:val="693"/>
        </w:trPr>
        <w:tc>
          <w:tcPr>
            <w:tcW w:w="1368" w:type="dxa"/>
          </w:tcPr>
          <w:p w14:paraId="3E2D11F9" w14:textId="3801E960" w:rsidR="00D24155" w:rsidRDefault="00D24155" w:rsidP="00E97F2B">
            <w:r>
              <w:t>2015</w:t>
            </w:r>
          </w:p>
        </w:tc>
        <w:tc>
          <w:tcPr>
            <w:tcW w:w="1800" w:type="dxa"/>
          </w:tcPr>
          <w:p w14:paraId="6217557F" w14:textId="325D297A" w:rsidR="00D24155" w:rsidRDefault="006238F2" w:rsidP="00D24155">
            <w:r>
              <w:t>FB2-KINE 5003</w:t>
            </w:r>
          </w:p>
        </w:tc>
        <w:tc>
          <w:tcPr>
            <w:tcW w:w="2790" w:type="dxa"/>
          </w:tcPr>
          <w:p w14:paraId="3437D363" w14:textId="3B0CF314" w:rsidR="00D24155" w:rsidRDefault="006238F2" w:rsidP="00E97F2B">
            <w:r>
              <w:t>Functional Anatomy</w:t>
            </w:r>
          </w:p>
        </w:tc>
        <w:tc>
          <w:tcPr>
            <w:tcW w:w="1615" w:type="dxa"/>
          </w:tcPr>
          <w:p w14:paraId="5CB5462B" w14:textId="7AD62439" w:rsidR="00D24155" w:rsidRPr="007967A4" w:rsidRDefault="006238F2" w:rsidP="00E97F2B">
            <w:r>
              <w:t xml:space="preserve">Lead Instructor </w:t>
            </w:r>
          </w:p>
        </w:tc>
        <w:tc>
          <w:tcPr>
            <w:tcW w:w="2003" w:type="dxa"/>
          </w:tcPr>
          <w:p w14:paraId="3151CB38" w14:textId="0438965F" w:rsidR="00D24155" w:rsidRDefault="006238F2" w:rsidP="00E97F2B">
            <w:r>
              <w:t>10</w:t>
            </w:r>
          </w:p>
        </w:tc>
      </w:tr>
      <w:tr w:rsidR="00D24155" w14:paraId="04E51277" w14:textId="77777777" w:rsidTr="00D24155">
        <w:trPr>
          <w:trHeight w:val="675"/>
        </w:trPr>
        <w:tc>
          <w:tcPr>
            <w:tcW w:w="1368" w:type="dxa"/>
          </w:tcPr>
          <w:p w14:paraId="58A3EFEC" w14:textId="785893F9" w:rsidR="00D24155" w:rsidRDefault="00D24155" w:rsidP="00E97F2B">
            <w:r>
              <w:t>2015</w:t>
            </w:r>
          </w:p>
        </w:tc>
        <w:tc>
          <w:tcPr>
            <w:tcW w:w="1800" w:type="dxa"/>
          </w:tcPr>
          <w:p w14:paraId="24381A29" w14:textId="465CF19B" w:rsidR="00D24155" w:rsidRDefault="00D24155" w:rsidP="00E97F2B">
            <w:r>
              <w:t>KINE 5004</w:t>
            </w:r>
          </w:p>
        </w:tc>
        <w:tc>
          <w:tcPr>
            <w:tcW w:w="2790" w:type="dxa"/>
          </w:tcPr>
          <w:p w14:paraId="1750602D" w14:textId="2FBF7A67" w:rsidR="00D24155" w:rsidRDefault="00D24155" w:rsidP="00E97F2B">
            <w:r>
              <w:t>Functional Biomechanics</w:t>
            </w:r>
          </w:p>
        </w:tc>
        <w:tc>
          <w:tcPr>
            <w:tcW w:w="1615" w:type="dxa"/>
          </w:tcPr>
          <w:p w14:paraId="01866A8E" w14:textId="643CA01F" w:rsidR="00D24155" w:rsidRPr="007967A4" w:rsidRDefault="00D24155" w:rsidP="00E97F2B">
            <w:r>
              <w:t>Teaching Assistant</w:t>
            </w:r>
          </w:p>
        </w:tc>
        <w:tc>
          <w:tcPr>
            <w:tcW w:w="2003" w:type="dxa"/>
          </w:tcPr>
          <w:p w14:paraId="1CB272A6" w14:textId="05B950EF" w:rsidR="00D24155" w:rsidRDefault="00D24155" w:rsidP="00E97F2B">
            <w:r>
              <w:t>12</w:t>
            </w:r>
          </w:p>
        </w:tc>
      </w:tr>
      <w:tr w:rsidR="00D24155" w14:paraId="3BE6CB6B" w14:textId="77777777" w:rsidTr="00D24155">
        <w:trPr>
          <w:trHeight w:val="675"/>
        </w:trPr>
        <w:tc>
          <w:tcPr>
            <w:tcW w:w="1368" w:type="dxa"/>
          </w:tcPr>
          <w:p w14:paraId="0903257C" w14:textId="23641730" w:rsidR="00D24155" w:rsidRDefault="00D24155" w:rsidP="00E97F2B">
            <w:r>
              <w:t>2015</w:t>
            </w:r>
          </w:p>
        </w:tc>
        <w:tc>
          <w:tcPr>
            <w:tcW w:w="1800" w:type="dxa"/>
          </w:tcPr>
          <w:p w14:paraId="58C1B447" w14:textId="40D217A4" w:rsidR="00D24155" w:rsidRDefault="00D24155" w:rsidP="00E97F2B">
            <w:r>
              <w:t>KINE 5003</w:t>
            </w:r>
          </w:p>
        </w:tc>
        <w:tc>
          <w:tcPr>
            <w:tcW w:w="2790" w:type="dxa"/>
          </w:tcPr>
          <w:p w14:paraId="1A2DE468" w14:textId="5D252219" w:rsidR="00D24155" w:rsidRDefault="00D24155" w:rsidP="00E97F2B">
            <w:r>
              <w:t>Functional Anatomy</w:t>
            </w:r>
          </w:p>
        </w:tc>
        <w:tc>
          <w:tcPr>
            <w:tcW w:w="1615" w:type="dxa"/>
          </w:tcPr>
          <w:p w14:paraId="6DA030BC" w14:textId="3B5D1A4D" w:rsidR="00D24155" w:rsidRDefault="00D24155" w:rsidP="00E97F2B">
            <w:r>
              <w:t>Teaching Assistant</w:t>
            </w:r>
          </w:p>
        </w:tc>
        <w:tc>
          <w:tcPr>
            <w:tcW w:w="2003" w:type="dxa"/>
          </w:tcPr>
          <w:p w14:paraId="357A9D06" w14:textId="5976B647" w:rsidR="00D24155" w:rsidRDefault="00D24155" w:rsidP="00E97F2B">
            <w:r>
              <w:t>10</w:t>
            </w:r>
          </w:p>
        </w:tc>
      </w:tr>
      <w:tr w:rsidR="00D24155" w14:paraId="34F5D62A" w14:textId="77777777" w:rsidTr="00D24155">
        <w:trPr>
          <w:trHeight w:val="675"/>
        </w:trPr>
        <w:tc>
          <w:tcPr>
            <w:tcW w:w="1368" w:type="dxa"/>
          </w:tcPr>
          <w:p w14:paraId="4AA0C1A6" w14:textId="1CF94F4E" w:rsidR="00D24155" w:rsidRDefault="00D24155" w:rsidP="00E97F2B">
            <w:r>
              <w:t>2014</w:t>
            </w:r>
          </w:p>
        </w:tc>
        <w:tc>
          <w:tcPr>
            <w:tcW w:w="1800" w:type="dxa"/>
          </w:tcPr>
          <w:p w14:paraId="1431C8FC" w14:textId="0F0B1CC5" w:rsidR="00D24155" w:rsidRDefault="00D24155" w:rsidP="00E97F2B">
            <w:r>
              <w:t>KINE 5003</w:t>
            </w:r>
          </w:p>
        </w:tc>
        <w:tc>
          <w:tcPr>
            <w:tcW w:w="2790" w:type="dxa"/>
          </w:tcPr>
          <w:p w14:paraId="54F8308E" w14:textId="626D313D" w:rsidR="00D24155" w:rsidRDefault="00D24155" w:rsidP="00E97F2B">
            <w:r>
              <w:t>Functional Anatomy</w:t>
            </w:r>
          </w:p>
        </w:tc>
        <w:tc>
          <w:tcPr>
            <w:tcW w:w="1615" w:type="dxa"/>
          </w:tcPr>
          <w:p w14:paraId="506B9C97" w14:textId="15C9FEC5" w:rsidR="00D24155" w:rsidRPr="007967A4" w:rsidRDefault="00D24155" w:rsidP="00E97F2B">
            <w:r>
              <w:t>Teaching Assistant</w:t>
            </w:r>
          </w:p>
        </w:tc>
        <w:tc>
          <w:tcPr>
            <w:tcW w:w="2003" w:type="dxa"/>
          </w:tcPr>
          <w:p w14:paraId="4B632100" w14:textId="501F3D12" w:rsidR="00D24155" w:rsidRDefault="00D24155" w:rsidP="00E97F2B">
            <w:r>
              <w:t>10</w:t>
            </w:r>
          </w:p>
        </w:tc>
      </w:tr>
      <w:tr w:rsidR="00D24155" w14:paraId="3BA30AAE" w14:textId="77777777" w:rsidTr="00D24155">
        <w:trPr>
          <w:trHeight w:val="720"/>
        </w:trPr>
        <w:tc>
          <w:tcPr>
            <w:tcW w:w="1368" w:type="dxa"/>
          </w:tcPr>
          <w:p w14:paraId="14004FBC" w14:textId="42808BC0" w:rsidR="00D24155" w:rsidRDefault="00D24155" w:rsidP="00E97F2B">
            <w:r>
              <w:t>2014 – 2015</w:t>
            </w:r>
          </w:p>
        </w:tc>
        <w:tc>
          <w:tcPr>
            <w:tcW w:w="1800" w:type="dxa"/>
          </w:tcPr>
          <w:p w14:paraId="6AFFA5F4" w14:textId="78DD903F" w:rsidR="00D24155" w:rsidRDefault="00D24155" w:rsidP="00E97F2B">
            <w:r>
              <w:t>KINE 6300</w:t>
            </w:r>
          </w:p>
        </w:tc>
        <w:tc>
          <w:tcPr>
            <w:tcW w:w="2790" w:type="dxa"/>
          </w:tcPr>
          <w:p w14:paraId="6C8E667E" w14:textId="05C11E8D" w:rsidR="00D24155" w:rsidRDefault="00D24155" w:rsidP="00E97F2B">
            <w:r>
              <w:t>Human Movement Dysfunction</w:t>
            </w:r>
          </w:p>
        </w:tc>
        <w:tc>
          <w:tcPr>
            <w:tcW w:w="1615" w:type="dxa"/>
          </w:tcPr>
          <w:p w14:paraId="2DFEDC59" w14:textId="5F8743AF" w:rsidR="00D24155" w:rsidRDefault="00D24155" w:rsidP="00E97F2B">
            <w:r>
              <w:t>Teaching Assistant</w:t>
            </w:r>
          </w:p>
        </w:tc>
        <w:tc>
          <w:tcPr>
            <w:tcW w:w="2003" w:type="dxa"/>
          </w:tcPr>
          <w:p w14:paraId="2557FD74" w14:textId="7AE61FFE" w:rsidR="00D24155" w:rsidRDefault="00D24155" w:rsidP="00E97F2B">
            <w:r>
              <w:t>10</w:t>
            </w:r>
          </w:p>
        </w:tc>
      </w:tr>
      <w:tr w:rsidR="00D24155" w14:paraId="48BD9B0C" w14:textId="77777777" w:rsidTr="00D24155">
        <w:tc>
          <w:tcPr>
            <w:tcW w:w="1368" w:type="dxa"/>
          </w:tcPr>
          <w:p w14:paraId="2F4F1429" w14:textId="505EF5F7" w:rsidR="00D24155" w:rsidRDefault="00D24155" w:rsidP="00E97F2B">
            <w:r>
              <w:t>2013 – 2014</w:t>
            </w:r>
          </w:p>
        </w:tc>
        <w:tc>
          <w:tcPr>
            <w:tcW w:w="1800" w:type="dxa"/>
          </w:tcPr>
          <w:p w14:paraId="07C545F6" w14:textId="39658B39" w:rsidR="00D24155" w:rsidRDefault="00D24155" w:rsidP="00E97F2B">
            <w:r>
              <w:t>ANAT</w:t>
            </w:r>
          </w:p>
        </w:tc>
        <w:tc>
          <w:tcPr>
            <w:tcW w:w="2790" w:type="dxa"/>
          </w:tcPr>
          <w:p w14:paraId="36199269" w14:textId="070C51C2" w:rsidR="00D24155" w:rsidRDefault="00D24155" w:rsidP="00481850">
            <w:r>
              <w:t>Cadaver Lab</w:t>
            </w:r>
          </w:p>
        </w:tc>
        <w:tc>
          <w:tcPr>
            <w:tcW w:w="1615" w:type="dxa"/>
          </w:tcPr>
          <w:p w14:paraId="0E1287C9" w14:textId="542DDA85" w:rsidR="00D24155" w:rsidRDefault="00D24155" w:rsidP="00E97F2B">
            <w:r w:rsidRPr="00F50BAD">
              <w:t>Teaching Assistant</w:t>
            </w:r>
          </w:p>
        </w:tc>
        <w:tc>
          <w:tcPr>
            <w:tcW w:w="2003" w:type="dxa"/>
          </w:tcPr>
          <w:p w14:paraId="77EFE1FD" w14:textId="6F360910" w:rsidR="00D24155" w:rsidRDefault="00D24155" w:rsidP="00E97F2B">
            <w:r>
              <w:t>15</w:t>
            </w:r>
          </w:p>
        </w:tc>
      </w:tr>
    </w:tbl>
    <w:p w14:paraId="7C3365B3" w14:textId="77777777" w:rsidR="00F50BAD" w:rsidRDefault="00F50BAD" w:rsidP="00982CB4">
      <w:pPr>
        <w:ind w:left="1440" w:hanging="1440"/>
      </w:pPr>
    </w:p>
    <w:p w14:paraId="40746B5B" w14:textId="391EF0D2" w:rsidR="000A0902" w:rsidRDefault="000A0902" w:rsidP="007C2F7C">
      <w:r>
        <w:rPr>
          <w:b/>
        </w:rPr>
        <w:t>Other Education Related Activ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3600"/>
        <w:gridCol w:w="2070"/>
        <w:gridCol w:w="1638"/>
      </w:tblGrid>
      <w:tr w:rsidR="000A0902" w14:paraId="02887823" w14:textId="77777777" w:rsidTr="00C9719F">
        <w:trPr>
          <w:trHeight w:val="450"/>
        </w:trPr>
        <w:tc>
          <w:tcPr>
            <w:tcW w:w="828" w:type="dxa"/>
          </w:tcPr>
          <w:p w14:paraId="4505F90E" w14:textId="520AF718" w:rsidR="000A0902" w:rsidRDefault="000A0902" w:rsidP="00982CB4">
            <w:r>
              <w:t>Date</w:t>
            </w:r>
          </w:p>
        </w:tc>
        <w:tc>
          <w:tcPr>
            <w:tcW w:w="3600" w:type="dxa"/>
          </w:tcPr>
          <w:p w14:paraId="1130550C" w14:textId="09B623AC" w:rsidR="000A0902" w:rsidRDefault="000A0902" w:rsidP="00982CB4">
            <w:r>
              <w:t>Event</w:t>
            </w:r>
          </w:p>
        </w:tc>
        <w:tc>
          <w:tcPr>
            <w:tcW w:w="2070" w:type="dxa"/>
          </w:tcPr>
          <w:p w14:paraId="063B615D" w14:textId="2B8329B2" w:rsidR="000A0902" w:rsidRDefault="000A0902" w:rsidP="00982CB4">
            <w:r>
              <w:t>Location</w:t>
            </w:r>
          </w:p>
        </w:tc>
        <w:tc>
          <w:tcPr>
            <w:tcW w:w="1638" w:type="dxa"/>
          </w:tcPr>
          <w:p w14:paraId="2F12E283" w14:textId="61E34B95" w:rsidR="000A0902" w:rsidRDefault="000A0902" w:rsidP="00982CB4">
            <w:r>
              <w:t>Contact hours</w:t>
            </w:r>
          </w:p>
        </w:tc>
      </w:tr>
      <w:tr w:rsidR="00317E63" w14:paraId="2DDBFD95" w14:textId="77777777" w:rsidTr="00C9719F">
        <w:trPr>
          <w:trHeight w:val="360"/>
        </w:trPr>
        <w:tc>
          <w:tcPr>
            <w:tcW w:w="828" w:type="dxa"/>
          </w:tcPr>
          <w:p w14:paraId="35D2B169" w14:textId="6B9C171E" w:rsidR="00317E63" w:rsidRDefault="00317E63" w:rsidP="00982CB4">
            <w:r>
              <w:t>2011</w:t>
            </w:r>
          </w:p>
        </w:tc>
        <w:tc>
          <w:tcPr>
            <w:tcW w:w="3600" w:type="dxa"/>
          </w:tcPr>
          <w:p w14:paraId="6EECEA06" w14:textId="751AFC14" w:rsidR="00317E63" w:rsidRDefault="00317E63" w:rsidP="00982CB4">
            <w:r>
              <w:t>MATA Student Symposium</w:t>
            </w:r>
          </w:p>
        </w:tc>
        <w:tc>
          <w:tcPr>
            <w:tcW w:w="2070" w:type="dxa"/>
          </w:tcPr>
          <w:p w14:paraId="11DAE311" w14:textId="2B1F1312" w:rsidR="00317E63" w:rsidRDefault="00317E63" w:rsidP="00982CB4">
            <w:r>
              <w:t>St. Cloud, MN</w:t>
            </w:r>
          </w:p>
        </w:tc>
        <w:tc>
          <w:tcPr>
            <w:tcW w:w="1638" w:type="dxa"/>
          </w:tcPr>
          <w:p w14:paraId="1545B275" w14:textId="025F77B8" w:rsidR="00317E63" w:rsidRDefault="001737E3" w:rsidP="001737E3">
            <w:pPr>
              <w:jc w:val="center"/>
            </w:pPr>
            <w:r>
              <w:t>5</w:t>
            </w:r>
          </w:p>
        </w:tc>
      </w:tr>
      <w:tr w:rsidR="00E54692" w14:paraId="7613F002" w14:textId="77777777" w:rsidTr="00C9719F">
        <w:trPr>
          <w:trHeight w:val="351"/>
        </w:trPr>
        <w:tc>
          <w:tcPr>
            <w:tcW w:w="828" w:type="dxa"/>
          </w:tcPr>
          <w:p w14:paraId="70C1833D" w14:textId="38345E88" w:rsidR="00E54692" w:rsidRDefault="00317E63" w:rsidP="00982CB4">
            <w:r>
              <w:t>2011</w:t>
            </w:r>
          </w:p>
        </w:tc>
        <w:tc>
          <w:tcPr>
            <w:tcW w:w="3600" w:type="dxa"/>
          </w:tcPr>
          <w:p w14:paraId="4AD4AAF4" w14:textId="6F4153AF" w:rsidR="00E54692" w:rsidRDefault="00317E63" w:rsidP="00982CB4">
            <w:r>
              <w:t>GLATA Winter Meeting</w:t>
            </w:r>
          </w:p>
        </w:tc>
        <w:tc>
          <w:tcPr>
            <w:tcW w:w="2070" w:type="dxa"/>
          </w:tcPr>
          <w:p w14:paraId="5BAF2CC7" w14:textId="704285E7" w:rsidR="00E54692" w:rsidRDefault="00317E63" w:rsidP="00982CB4">
            <w:r>
              <w:t>Minneapolis, MN</w:t>
            </w:r>
          </w:p>
        </w:tc>
        <w:tc>
          <w:tcPr>
            <w:tcW w:w="1638" w:type="dxa"/>
          </w:tcPr>
          <w:p w14:paraId="6A55BBD6" w14:textId="5F8B699C" w:rsidR="00E54692" w:rsidRDefault="001737E3" w:rsidP="001737E3">
            <w:pPr>
              <w:jc w:val="center"/>
            </w:pPr>
            <w:r>
              <w:t>10</w:t>
            </w:r>
          </w:p>
        </w:tc>
      </w:tr>
      <w:tr w:rsidR="00E54692" w14:paraId="572B4585" w14:textId="77777777" w:rsidTr="00C9719F">
        <w:trPr>
          <w:trHeight w:val="369"/>
        </w:trPr>
        <w:tc>
          <w:tcPr>
            <w:tcW w:w="828" w:type="dxa"/>
          </w:tcPr>
          <w:p w14:paraId="79CE34D3" w14:textId="790DE613" w:rsidR="00E54692" w:rsidRDefault="00E54692" w:rsidP="00982CB4">
            <w:r>
              <w:t>2012</w:t>
            </w:r>
          </w:p>
        </w:tc>
        <w:tc>
          <w:tcPr>
            <w:tcW w:w="3600" w:type="dxa"/>
          </w:tcPr>
          <w:p w14:paraId="76CD74C4" w14:textId="004F30C0" w:rsidR="00E54692" w:rsidRDefault="00E54692" w:rsidP="00982CB4">
            <w:r>
              <w:t>MATA Student Symposium</w:t>
            </w:r>
          </w:p>
        </w:tc>
        <w:tc>
          <w:tcPr>
            <w:tcW w:w="2070" w:type="dxa"/>
          </w:tcPr>
          <w:p w14:paraId="4305759E" w14:textId="57B78281" w:rsidR="00E54692" w:rsidRDefault="00317E63" w:rsidP="00982CB4">
            <w:r>
              <w:t>Mankato, MN</w:t>
            </w:r>
          </w:p>
        </w:tc>
        <w:tc>
          <w:tcPr>
            <w:tcW w:w="1638" w:type="dxa"/>
          </w:tcPr>
          <w:p w14:paraId="437E1653" w14:textId="61283BCF" w:rsidR="00E54692" w:rsidRDefault="001737E3" w:rsidP="001737E3">
            <w:pPr>
              <w:jc w:val="center"/>
            </w:pPr>
            <w:r>
              <w:t>5</w:t>
            </w:r>
          </w:p>
        </w:tc>
      </w:tr>
      <w:tr w:rsidR="00E54692" w14:paraId="1210DC8A" w14:textId="77777777" w:rsidTr="00C9719F">
        <w:trPr>
          <w:trHeight w:val="360"/>
        </w:trPr>
        <w:tc>
          <w:tcPr>
            <w:tcW w:w="828" w:type="dxa"/>
          </w:tcPr>
          <w:p w14:paraId="4F78FC43" w14:textId="4954E4EE" w:rsidR="00E54692" w:rsidRDefault="00E54692" w:rsidP="00982CB4">
            <w:r>
              <w:t>2012</w:t>
            </w:r>
          </w:p>
        </w:tc>
        <w:tc>
          <w:tcPr>
            <w:tcW w:w="3600" w:type="dxa"/>
          </w:tcPr>
          <w:p w14:paraId="6F727C04" w14:textId="13CC60C5" w:rsidR="00E54692" w:rsidRDefault="00E54692" w:rsidP="00982CB4">
            <w:r>
              <w:t>GLATA Winter Meeting</w:t>
            </w:r>
          </w:p>
        </w:tc>
        <w:tc>
          <w:tcPr>
            <w:tcW w:w="2070" w:type="dxa"/>
          </w:tcPr>
          <w:p w14:paraId="160C91F4" w14:textId="170F4641" w:rsidR="00E54692" w:rsidRDefault="00E54692" w:rsidP="00982CB4">
            <w:r>
              <w:t>Chicago, IL</w:t>
            </w:r>
          </w:p>
        </w:tc>
        <w:tc>
          <w:tcPr>
            <w:tcW w:w="1638" w:type="dxa"/>
          </w:tcPr>
          <w:p w14:paraId="7B47F1B6" w14:textId="43E5C7A1" w:rsidR="00E54692" w:rsidRDefault="001737E3" w:rsidP="001737E3">
            <w:pPr>
              <w:jc w:val="center"/>
            </w:pPr>
            <w:r>
              <w:t>10</w:t>
            </w:r>
          </w:p>
        </w:tc>
      </w:tr>
      <w:tr w:rsidR="00E54692" w14:paraId="0C6F7232" w14:textId="77777777" w:rsidTr="00C9719F">
        <w:trPr>
          <w:trHeight w:val="630"/>
        </w:trPr>
        <w:tc>
          <w:tcPr>
            <w:tcW w:w="828" w:type="dxa"/>
          </w:tcPr>
          <w:p w14:paraId="2EFDF56A" w14:textId="79F50F32" w:rsidR="00E54692" w:rsidRDefault="00E54692" w:rsidP="00982CB4">
            <w:r>
              <w:t>2012</w:t>
            </w:r>
          </w:p>
        </w:tc>
        <w:tc>
          <w:tcPr>
            <w:tcW w:w="3600" w:type="dxa"/>
          </w:tcPr>
          <w:p w14:paraId="5FBC9E40" w14:textId="0D8AD765" w:rsidR="00E54692" w:rsidRDefault="00E54692" w:rsidP="00982CB4">
            <w:r>
              <w:t>National Undergraduate Research Conference</w:t>
            </w:r>
          </w:p>
        </w:tc>
        <w:tc>
          <w:tcPr>
            <w:tcW w:w="2070" w:type="dxa"/>
          </w:tcPr>
          <w:p w14:paraId="620FE6AC" w14:textId="029E8B07" w:rsidR="00E54692" w:rsidRDefault="00E54692" w:rsidP="00982CB4">
            <w:r>
              <w:t>Ogden, UT</w:t>
            </w:r>
          </w:p>
        </w:tc>
        <w:tc>
          <w:tcPr>
            <w:tcW w:w="1638" w:type="dxa"/>
          </w:tcPr>
          <w:p w14:paraId="17114421" w14:textId="607A0384" w:rsidR="00E54692" w:rsidRDefault="001737E3" w:rsidP="001737E3">
            <w:pPr>
              <w:jc w:val="center"/>
            </w:pPr>
            <w:r>
              <w:t>5</w:t>
            </w:r>
          </w:p>
        </w:tc>
      </w:tr>
      <w:tr w:rsidR="00E54692" w14:paraId="7594AA8E" w14:textId="77777777" w:rsidTr="00C9719F">
        <w:trPr>
          <w:trHeight w:val="360"/>
        </w:trPr>
        <w:tc>
          <w:tcPr>
            <w:tcW w:w="828" w:type="dxa"/>
          </w:tcPr>
          <w:p w14:paraId="7FD96B4B" w14:textId="2FD0D7D7" w:rsidR="00E54692" w:rsidRDefault="00E54692" w:rsidP="00982CB4">
            <w:r>
              <w:t>2012</w:t>
            </w:r>
          </w:p>
        </w:tc>
        <w:tc>
          <w:tcPr>
            <w:tcW w:w="3600" w:type="dxa"/>
          </w:tcPr>
          <w:p w14:paraId="52F627D6" w14:textId="40A90926" w:rsidR="00E54692" w:rsidRDefault="00E54692" w:rsidP="00982CB4">
            <w:r>
              <w:t>MATA Spring Meeting</w:t>
            </w:r>
          </w:p>
        </w:tc>
        <w:tc>
          <w:tcPr>
            <w:tcW w:w="2070" w:type="dxa"/>
          </w:tcPr>
          <w:p w14:paraId="486325DE" w14:textId="3A9D6512" w:rsidR="00E54692" w:rsidRDefault="00E54692" w:rsidP="00982CB4">
            <w:r>
              <w:t>Otsego, MN</w:t>
            </w:r>
          </w:p>
        </w:tc>
        <w:tc>
          <w:tcPr>
            <w:tcW w:w="1638" w:type="dxa"/>
          </w:tcPr>
          <w:p w14:paraId="1EB0896C" w14:textId="6EA23938" w:rsidR="00E54692" w:rsidRDefault="001737E3" w:rsidP="001737E3">
            <w:pPr>
              <w:jc w:val="center"/>
            </w:pPr>
            <w:r>
              <w:t>5</w:t>
            </w:r>
          </w:p>
        </w:tc>
      </w:tr>
      <w:tr w:rsidR="00E54692" w14:paraId="53457D96" w14:textId="77777777" w:rsidTr="00C9719F">
        <w:trPr>
          <w:trHeight w:val="630"/>
        </w:trPr>
        <w:tc>
          <w:tcPr>
            <w:tcW w:w="828" w:type="dxa"/>
          </w:tcPr>
          <w:p w14:paraId="33FDE317" w14:textId="313AA29C" w:rsidR="00E54692" w:rsidRDefault="00E54692" w:rsidP="00982CB4">
            <w:r>
              <w:lastRenderedPageBreak/>
              <w:t>2013</w:t>
            </w:r>
          </w:p>
        </w:tc>
        <w:tc>
          <w:tcPr>
            <w:tcW w:w="3600" w:type="dxa"/>
          </w:tcPr>
          <w:p w14:paraId="2DFDBE07" w14:textId="4BCB6C4E" w:rsidR="00E54692" w:rsidRDefault="00E54692" w:rsidP="00982CB4">
            <w:r>
              <w:t>NATA Annual Meeting and Clinical Symposium</w:t>
            </w:r>
          </w:p>
        </w:tc>
        <w:tc>
          <w:tcPr>
            <w:tcW w:w="2070" w:type="dxa"/>
          </w:tcPr>
          <w:p w14:paraId="7A6FCFC2" w14:textId="4419EA34" w:rsidR="00E54692" w:rsidRDefault="00E54692" w:rsidP="00982CB4">
            <w:r>
              <w:t>Las Vegas, NV</w:t>
            </w:r>
          </w:p>
        </w:tc>
        <w:tc>
          <w:tcPr>
            <w:tcW w:w="1638" w:type="dxa"/>
          </w:tcPr>
          <w:p w14:paraId="2E822EAD" w14:textId="308070EA" w:rsidR="00E54692" w:rsidRDefault="001737E3" w:rsidP="001737E3">
            <w:pPr>
              <w:jc w:val="center"/>
            </w:pPr>
            <w:r>
              <w:t>25</w:t>
            </w:r>
          </w:p>
        </w:tc>
      </w:tr>
      <w:tr w:rsidR="00E54692" w14:paraId="5D9323B0" w14:textId="77777777" w:rsidTr="00C9719F">
        <w:trPr>
          <w:trHeight w:val="621"/>
        </w:trPr>
        <w:tc>
          <w:tcPr>
            <w:tcW w:w="828" w:type="dxa"/>
          </w:tcPr>
          <w:p w14:paraId="50ACC6E5" w14:textId="7EA1A1EA" w:rsidR="00E54692" w:rsidRDefault="00E54692" w:rsidP="00982CB4">
            <w:r>
              <w:t>2014</w:t>
            </w:r>
          </w:p>
        </w:tc>
        <w:tc>
          <w:tcPr>
            <w:tcW w:w="3600" w:type="dxa"/>
          </w:tcPr>
          <w:p w14:paraId="0F571729" w14:textId="01DFFD33" w:rsidR="00E54692" w:rsidRDefault="00E54692" w:rsidP="00982CB4">
            <w:r>
              <w:t>NATA Annual Meeting and Clinical Symposium</w:t>
            </w:r>
          </w:p>
        </w:tc>
        <w:tc>
          <w:tcPr>
            <w:tcW w:w="2070" w:type="dxa"/>
          </w:tcPr>
          <w:p w14:paraId="1B203CD0" w14:textId="7CCEBA0C" w:rsidR="00E54692" w:rsidRDefault="00E54692" w:rsidP="00982CB4">
            <w:r>
              <w:t>Indianapolis, IN</w:t>
            </w:r>
          </w:p>
        </w:tc>
        <w:tc>
          <w:tcPr>
            <w:tcW w:w="1638" w:type="dxa"/>
          </w:tcPr>
          <w:p w14:paraId="3EC9C4E4" w14:textId="4A789334" w:rsidR="00E54692" w:rsidRDefault="001737E3" w:rsidP="001737E3">
            <w:pPr>
              <w:jc w:val="center"/>
            </w:pPr>
            <w:r>
              <w:t>25</w:t>
            </w:r>
          </w:p>
        </w:tc>
      </w:tr>
      <w:tr w:rsidR="00E54692" w14:paraId="242EE9E5" w14:textId="77777777" w:rsidTr="00C9719F">
        <w:trPr>
          <w:trHeight w:val="369"/>
        </w:trPr>
        <w:tc>
          <w:tcPr>
            <w:tcW w:w="828" w:type="dxa"/>
          </w:tcPr>
          <w:p w14:paraId="6647D5E4" w14:textId="6129F7AA" w:rsidR="00E54692" w:rsidRDefault="00E54692" w:rsidP="00982CB4">
            <w:r>
              <w:t>2015</w:t>
            </w:r>
          </w:p>
        </w:tc>
        <w:tc>
          <w:tcPr>
            <w:tcW w:w="3600" w:type="dxa"/>
          </w:tcPr>
          <w:p w14:paraId="6CE56F41" w14:textId="44484584" w:rsidR="00E54692" w:rsidRDefault="00E54692" w:rsidP="00982CB4">
            <w:r>
              <w:t>RMATA Spring Meeting</w:t>
            </w:r>
          </w:p>
        </w:tc>
        <w:tc>
          <w:tcPr>
            <w:tcW w:w="2070" w:type="dxa"/>
          </w:tcPr>
          <w:p w14:paraId="38EA123D" w14:textId="3E691A7D" w:rsidR="00E54692" w:rsidRDefault="00E54692" w:rsidP="00982CB4">
            <w:r>
              <w:t>Mesa, AZ</w:t>
            </w:r>
          </w:p>
        </w:tc>
        <w:tc>
          <w:tcPr>
            <w:tcW w:w="1638" w:type="dxa"/>
          </w:tcPr>
          <w:p w14:paraId="06CA9125" w14:textId="7FF4D527" w:rsidR="00E54692" w:rsidRDefault="001737E3" w:rsidP="001737E3">
            <w:pPr>
              <w:jc w:val="center"/>
            </w:pPr>
            <w:r>
              <w:t>10</w:t>
            </w:r>
          </w:p>
        </w:tc>
      </w:tr>
      <w:tr w:rsidR="000A0902" w14:paraId="2C8FDFDB" w14:textId="77777777" w:rsidTr="00C9719F">
        <w:trPr>
          <w:trHeight w:val="621"/>
        </w:trPr>
        <w:tc>
          <w:tcPr>
            <w:tcW w:w="828" w:type="dxa"/>
          </w:tcPr>
          <w:p w14:paraId="48758133" w14:textId="49EC46DD" w:rsidR="000A0902" w:rsidRDefault="00E54692" w:rsidP="00982CB4">
            <w:r>
              <w:t>2015</w:t>
            </w:r>
          </w:p>
        </w:tc>
        <w:tc>
          <w:tcPr>
            <w:tcW w:w="3600" w:type="dxa"/>
          </w:tcPr>
          <w:p w14:paraId="5EEA5AFE" w14:textId="7449AFDA" w:rsidR="000A0902" w:rsidRDefault="00E54692" w:rsidP="00982CB4">
            <w:r>
              <w:t>NATA Annual Meeting and Clinical Symposium</w:t>
            </w:r>
          </w:p>
        </w:tc>
        <w:tc>
          <w:tcPr>
            <w:tcW w:w="2070" w:type="dxa"/>
          </w:tcPr>
          <w:p w14:paraId="5FB1AE78" w14:textId="040D5AAC" w:rsidR="000A0902" w:rsidRDefault="00E54692" w:rsidP="00982CB4">
            <w:r>
              <w:t>St. Louis, MO</w:t>
            </w:r>
          </w:p>
        </w:tc>
        <w:tc>
          <w:tcPr>
            <w:tcW w:w="1638" w:type="dxa"/>
          </w:tcPr>
          <w:p w14:paraId="3E7F1686" w14:textId="0EB415B3" w:rsidR="000A0902" w:rsidRDefault="001737E3" w:rsidP="001737E3">
            <w:pPr>
              <w:jc w:val="center"/>
            </w:pPr>
            <w:r>
              <w:t>25</w:t>
            </w:r>
          </w:p>
        </w:tc>
      </w:tr>
      <w:tr w:rsidR="000A0902" w14:paraId="0C2F6CF3" w14:textId="77777777" w:rsidTr="00C9719F">
        <w:trPr>
          <w:trHeight w:val="639"/>
        </w:trPr>
        <w:tc>
          <w:tcPr>
            <w:tcW w:w="828" w:type="dxa"/>
          </w:tcPr>
          <w:p w14:paraId="268BB1D9" w14:textId="24B8D01F" w:rsidR="000A0902" w:rsidRDefault="00E54692" w:rsidP="00982CB4">
            <w:r>
              <w:t>2016</w:t>
            </w:r>
          </w:p>
        </w:tc>
        <w:tc>
          <w:tcPr>
            <w:tcW w:w="3600" w:type="dxa"/>
          </w:tcPr>
          <w:p w14:paraId="58328AC7" w14:textId="0E56E646" w:rsidR="000A0902" w:rsidRDefault="00E54692" w:rsidP="00982CB4">
            <w:r>
              <w:t>NATA Annual Meeting and Clinical Symposium</w:t>
            </w:r>
          </w:p>
        </w:tc>
        <w:tc>
          <w:tcPr>
            <w:tcW w:w="2070" w:type="dxa"/>
          </w:tcPr>
          <w:p w14:paraId="2602CFEF" w14:textId="3DF2BFE7" w:rsidR="000A0902" w:rsidRDefault="00E54692" w:rsidP="00982CB4">
            <w:r>
              <w:t>Baltimore, MD</w:t>
            </w:r>
          </w:p>
        </w:tc>
        <w:tc>
          <w:tcPr>
            <w:tcW w:w="1638" w:type="dxa"/>
          </w:tcPr>
          <w:p w14:paraId="54EFBCEB" w14:textId="2DB12568" w:rsidR="000A0902" w:rsidRDefault="001737E3" w:rsidP="001737E3">
            <w:pPr>
              <w:jc w:val="center"/>
            </w:pPr>
            <w:r>
              <w:t>25</w:t>
            </w:r>
          </w:p>
        </w:tc>
      </w:tr>
      <w:tr w:rsidR="000A0902" w14:paraId="62458A17" w14:textId="77777777" w:rsidTr="007C2F7C">
        <w:tc>
          <w:tcPr>
            <w:tcW w:w="828" w:type="dxa"/>
          </w:tcPr>
          <w:p w14:paraId="12735722" w14:textId="52F42930" w:rsidR="000A0902" w:rsidRDefault="00E54692" w:rsidP="00982CB4">
            <w:r>
              <w:t>2016</w:t>
            </w:r>
          </w:p>
        </w:tc>
        <w:tc>
          <w:tcPr>
            <w:tcW w:w="3600" w:type="dxa"/>
          </w:tcPr>
          <w:p w14:paraId="6DE2774F" w14:textId="575D566C" w:rsidR="000A0902" w:rsidRDefault="00E54692" w:rsidP="00982CB4">
            <w:r>
              <w:t>International Society of Neurogastronomy Symposium</w:t>
            </w:r>
          </w:p>
        </w:tc>
        <w:tc>
          <w:tcPr>
            <w:tcW w:w="2070" w:type="dxa"/>
          </w:tcPr>
          <w:p w14:paraId="2408083D" w14:textId="6AF9E3B1" w:rsidR="000A0902" w:rsidRDefault="00E54692" w:rsidP="00982CB4">
            <w:r>
              <w:t>Lexington, KY</w:t>
            </w:r>
          </w:p>
        </w:tc>
        <w:tc>
          <w:tcPr>
            <w:tcW w:w="1638" w:type="dxa"/>
          </w:tcPr>
          <w:p w14:paraId="6330CD6C" w14:textId="7A2EBFD9" w:rsidR="000A0902" w:rsidRDefault="001737E3" w:rsidP="001737E3">
            <w:pPr>
              <w:jc w:val="center"/>
            </w:pPr>
            <w:r>
              <w:t>5</w:t>
            </w:r>
          </w:p>
        </w:tc>
      </w:tr>
    </w:tbl>
    <w:p w14:paraId="0233D5E9" w14:textId="77777777" w:rsidR="000A0902" w:rsidRDefault="000A0902" w:rsidP="00982CB4">
      <w:pPr>
        <w:ind w:left="1440" w:hanging="1440"/>
      </w:pPr>
    </w:p>
    <w:p w14:paraId="19A20B43" w14:textId="77777777" w:rsidR="000A0902" w:rsidRDefault="000A0902" w:rsidP="00982CB4">
      <w:pPr>
        <w:ind w:left="1440" w:hanging="1440"/>
      </w:pPr>
    </w:p>
    <w:p w14:paraId="57DE960B" w14:textId="7FB58ACE" w:rsidR="0038585B" w:rsidRDefault="00961560" w:rsidP="00632001">
      <w:pPr>
        <w:pStyle w:val="Heading1"/>
        <w:numPr>
          <w:ilvl w:val="0"/>
          <w:numId w:val="14"/>
        </w:numPr>
      </w:pPr>
      <w:r w:rsidRPr="00961560">
        <w:t xml:space="preserve">ADVISING ACTIVITY </w:t>
      </w:r>
    </w:p>
    <w:p w14:paraId="78C706B2" w14:textId="77777777" w:rsidR="0038585B" w:rsidRDefault="0038585B" w:rsidP="00982CB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890"/>
        <w:gridCol w:w="2790"/>
        <w:gridCol w:w="1485"/>
        <w:gridCol w:w="1863"/>
      </w:tblGrid>
      <w:tr w:rsidR="00B21AA7" w14:paraId="251EA6E0" w14:textId="77777777" w:rsidTr="007C2F7C">
        <w:tc>
          <w:tcPr>
            <w:tcW w:w="1548" w:type="dxa"/>
          </w:tcPr>
          <w:p w14:paraId="1D2A00A1" w14:textId="16A98CD0" w:rsidR="00B21AA7" w:rsidRDefault="00B21AA7" w:rsidP="00982CB4">
            <w:pPr>
              <w:rPr>
                <w:b/>
              </w:rPr>
            </w:pPr>
            <w:r>
              <w:rPr>
                <w:b/>
              </w:rPr>
              <w:t>Year</w:t>
            </w:r>
          </w:p>
        </w:tc>
        <w:tc>
          <w:tcPr>
            <w:tcW w:w="1890" w:type="dxa"/>
          </w:tcPr>
          <w:p w14:paraId="6F66E57F" w14:textId="7D48A2E7" w:rsidR="00B21AA7" w:rsidRDefault="00B21AA7" w:rsidP="00982CB4">
            <w:pPr>
              <w:rPr>
                <w:b/>
              </w:rPr>
            </w:pPr>
            <w:r>
              <w:rPr>
                <w:b/>
              </w:rPr>
              <w:t>Advisee name</w:t>
            </w:r>
          </w:p>
        </w:tc>
        <w:tc>
          <w:tcPr>
            <w:tcW w:w="2790" w:type="dxa"/>
          </w:tcPr>
          <w:p w14:paraId="597F1E24" w14:textId="68A7828F" w:rsidR="00B21AA7" w:rsidRDefault="00B21AA7" w:rsidP="00982CB4">
            <w:pPr>
              <w:rPr>
                <w:b/>
              </w:rPr>
            </w:pPr>
            <w:r>
              <w:rPr>
                <w:b/>
              </w:rPr>
              <w:t>Level (Doctoral, Master, Undergraduate</w:t>
            </w:r>
          </w:p>
        </w:tc>
        <w:tc>
          <w:tcPr>
            <w:tcW w:w="1485" w:type="dxa"/>
          </w:tcPr>
          <w:p w14:paraId="3E6A5300" w14:textId="2E29DEF8" w:rsidR="00B21AA7" w:rsidRDefault="00B21AA7" w:rsidP="00982CB4">
            <w:pPr>
              <w:rPr>
                <w:b/>
              </w:rPr>
            </w:pPr>
            <w:r>
              <w:rPr>
                <w:b/>
              </w:rPr>
              <w:t>Program</w:t>
            </w:r>
          </w:p>
        </w:tc>
        <w:tc>
          <w:tcPr>
            <w:tcW w:w="1863" w:type="dxa"/>
          </w:tcPr>
          <w:p w14:paraId="7CB41F38" w14:textId="7C64B46A" w:rsidR="00B21AA7" w:rsidRDefault="00B21AA7" w:rsidP="00982CB4">
            <w:pPr>
              <w:rPr>
                <w:b/>
              </w:rPr>
            </w:pPr>
            <w:r>
              <w:rPr>
                <w:b/>
              </w:rPr>
              <w:t>Your Role</w:t>
            </w:r>
          </w:p>
        </w:tc>
      </w:tr>
      <w:tr w:rsidR="00B21AA7" w14:paraId="2C9C1611" w14:textId="77777777" w:rsidTr="00C9719F">
        <w:trPr>
          <w:trHeight w:val="630"/>
        </w:trPr>
        <w:tc>
          <w:tcPr>
            <w:tcW w:w="1548" w:type="dxa"/>
          </w:tcPr>
          <w:p w14:paraId="23F498D9" w14:textId="2D072F68" w:rsidR="00B21AA7" w:rsidRPr="00B21AA7" w:rsidRDefault="00171078" w:rsidP="00982CB4">
            <w:r>
              <w:t>2015-2016</w:t>
            </w:r>
          </w:p>
        </w:tc>
        <w:tc>
          <w:tcPr>
            <w:tcW w:w="1890" w:type="dxa"/>
          </w:tcPr>
          <w:p w14:paraId="79987C85" w14:textId="4398E742" w:rsidR="00B21AA7" w:rsidRPr="00B21AA7" w:rsidRDefault="00B21AA7" w:rsidP="00982CB4">
            <w:r>
              <w:t>Jordan Baker</w:t>
            </w:r>
          </w:p>
        </w:tc>
        <w:tc>
          <w:tcPr>
            <w:tcW w:w="2790" w:type="dxa"/>
          </w:tcPr>
          <w:p w14:paraId="69EDE34A" w14:textId="6B7CCF4E" w:rsidR="00B21AA7" w:rsidRPr="00B21AA7" w:rsidRDefault="00B21AA7" w:rsidP="00982CB4">
            <w:r w:rsidRPr="00B21AA7">
              <w:t>Doctor of Physical Therapy</w:t>
            </w:r>
          </w:p>
        </w:tc>
        <w:tc>
          <w:tcPr>
            <w:tcW w:w="1485" w:type="dxa"/>
          </w:tcPr>
          <w:p w14:paraId="426325B6" w14:textId="175B9ED9" w:rsidR="00B21AA7" w:rsidRPr="00B21AA7" w:rsidRDefault="00B21AA7" w:rsidP="00982CB4">
            <w:r w:rsidRPr="00B21AA7">
              <w:t>Physical Therapy</w:t>
            </w:r>
          </w:p>
        </w:tc>
        <w:tc>
          <w:tcPr>
            <w:tcW w:w="1863" w:type="dxa"/>
          </w:tcPr>
          <w:p w14:paraId="66357A27" w14:textId="30E99AA3" w:rsidR="00B21AA7" w:rsidRPr="00B21AA7" w:rsidRDefault="00B21AA7" w:rsidP="00982CB4">
            <w:r w:rsidRPr="00B21AA7">
              <w:t>Mentor on Research Project</w:t>
            </w:r>
          </w:p>
        </w:tc>
      </w:tr>
      <w:tr w:rsidR="00474328" w14:paraId="7CEAF316" w14:textId="77777777" w:rsidTr="00C9719F">
        <w:trPr>
          <w:trHeight w:val="621"/>
        </w:trPr>
        <w:tc>
          <w:tcPr>
            <w:tcW w:w="1548" w:type="dxa"/>
          </w:tcPr>
          <w:p w14:paraId="7B07533A" w14:textId="37126D26" w:rsidR="00474328" w:rsidRPr="00B21AA7" w:rsidRDefault="00474328" w:rsidP="00982CB4">
            <w:r>
              <w:t>2015-2016</w:t>
            </w:r>
          </w:p>
        </w:tc>
        <w:tc>
          <w:tcPr>
            <w:tcW w:w="1890" w:type="dxa"/>
          </w:tcPr>
          <w:p w14:paraId="6310DC18" w14:textId="33C7F969" w:rsidR="00474328" w:rsidRPr="00B21AA7" w:rsidRDefault="00474328" w:rsidP="00982CB4">
            <w:r>
              <w:t>Tavis C</w:t>
            </w:r>
            <w:r w:rsidRPr="3F650E98">
              <w:rPr>
                <w:rFonts w:eastAsia="Times New Roman"/>
              </w:rPr>
              <w:t>iochetty</w:t>
            </w:r>
          </w:p>
        </w:tc>
        <w:tc>
          <w:tcPr>
            <w:tcW w:w="2790" w:type="dxa"/>
          </w:tcPr>
          <w:p w14:paraId="18D860A9" w14:textId="026AB48F" w:rsidR="00474328" w:rsidRPr="00B21AA7" w:rsidRDefault="00474328" w:rsidP="00982CB4">
            <w:r w:rsidRPr="00B21AA7">
              <w:t>Doctor of Physical Therapy</w:t>
            </w:r>
          </w:p>
        </w:tc>
        <w:tc>
          <w:tcPr>
            <w:tcW w:w="1485" w:type="dxa"/>
          </w:tcPr>
          <w:p w14:paraId="5BA18C00" w14:textId="529D80B4" w:rsidR="00474328" w:rsidRPr="00B21AA7" w:rsidRDefault="00474328" w:rsidP="00982CB4">
            <w:r w:rsidRPr="00B21AA7">
              <w:t>Physical Therapy</w:t>
            </w:r>
          </w:p>
        </w:tc>
        <w:tc>
          <w:tcPr>
            <w:tcW w:w="1863" w:type="dxa"/>
          </w:tcPr>
          <w:p w14:paraId="4000E200" w14:textId="7F5F606A" w:rsidR="00474328" w:rsidRPr="00B21AA7" w:rsidRDefault="00474328" w:rsidP="00982CB4">
            <w:r w:rsidRPr="00B21AA7">
              <w:t>Mentor on Research Project</w:t>
            </w:r>
          </w:p>
        </w:tc>
      </w:tr>
      <w:tr w:rsidR="00B21AA7" w14:paraId="0D14F9FD" w14:textId="77777777" w:rsidTr="00C9719F">
        <w:trPr>
          <w:trHeight w:val="639"/>
        </w:trPr>
        <w:tc>
          <w:tcPr>
            <w:tcW w:w="1548" w:type="dxa"/>
          </w:tcPr>
          <w:p w14:paraId="5C7C9212" w14:textId="1351ECA6" w:rsidR="00B21AA7" w:rsidRPr="00B21AA7" w:rsidRDefault="00474328" w:rsidP="00982CB4">
            <w:r>
              <w:t>2016-2018</w:t>
            </w:r>
          </w:p>
        </w:tc>
        <w:tc>
          <w:tcPr>
            <w:tcW w:w="1890" w:type="dxa"/>
          </w:tcPr>
          <w:p w14:paraId="31FC98C7" w14:textId="2C9BF3BF" w:rsidR="00B21AA7" w:rsidRPr="00B21AA7" w:rsidRDefault="00474328" w:rsidP="00982CB4">
            <w:r w:rsidRPr="00CA5ED7">
              <w:t>Cody</w:t>
            </w:r>
            <w:r>
              <w:t xml:space="preserve"> Walker</w:t>
            </w:r>
          </w:p>
        </w:tc>
        <w:tc>
          <w:tcPr>
            <w:tcW w:w="2790" w:type="dxa"/>
          </w:tcPr>
          <w:p w14:paraId="427DD4C6" w14:textId="48F047D6" w:rsidR="00B21AA7" w:rsidRPr="00B21AA7" w:rsidRDefault="00474328" w:rsidP="00982CB4">
            <w:r>
              <w:t>Masters</w:t>
            </w:r>
          </w:p>
        </w:tc>
        <w:tc>
          <w:tcPr>
            <w:tcW w:w="1485" w:type="dxa"/>
          </w:tcPr>
          <w:p w14:paraId="03E72C43" w14:textId="4571D503" w:rsidR="00B21AA7" w:rsidRPr="00B21AA7" w:rsidRDefault="00474328" w:rsidP="00982CB4">
            <w:r>
              <w:t>Athletic Training</w:t>
            </w:r>
          </w:p>
        </w:tc>
        <w:tc>
          <w:tcPr>
            <w:tcW w:w="1863" w:type="dxa"/>
          </w:tcPr>
          <w:p w14:paraId="70587888" w14:textId="686DC267" w:rsidR="00B21AA7" w:rsidRPr="00B21AA7" w:rsidRDefault="00474328" w:rsidP="00982CB4">
            <w:r w:rsidRPr="00B21AA7">
              <w:t>Mentor on Research Project</w:t>
            </w:r>
          </w:p>
        </w:tc>
      </w:tr>
      <w:tr w:rsidR="00474328" w14:paraId="50557A95" w14:textId="77777777" w:rsidTr="007C2F7C">
        <w:tc>
          <w:tcPr>
            <w:tcW w:w="1548" w:type="dxa"/>
          </w:tcPr>
          <w:p w14:paraId="549DCD72" w14:textId="590D7BCF" w:rsidR="00474328" w:rsidRDefault="00474328" w:rsidP="00982CB4">
            <w:r>
              <w:t>2016-2017</w:t>
            </w:r>
          </w:p>
        </w:tc>
        <w:tc>
          <w:tcPr>
            <w:tcW w:w="1890" w:type="dxa"/>
          </w:tcPr>
          <w:p w14:paraId="44DF6C13" w14:textId="369CF4FE" w:rsidR="00474328" w:rsidRPr="00CA5ED7" w:rsidRDefault="00474328" w:rsidP="00982CB4">
            <w:r>
              <w:t>Olivia Gehefer</w:t>
            </w:r>
          </w:p>
        </w:tc>
        <w:tc>
          <w:tcPr>
            <w:tcW w:w="2790" w:type="dxa"/>
          </w:tcPr>
          <w:p w14:paraId="4A41F0B0" w14:textId="236B5110" w:rsidR="00474328" w:rsidRDefault="00474328" w:rsidP="00982CB4">
            <w:r>
              <w:t xml:space="preserve">Undergraduate </w:t>
            </w:r>
          </w:p>
        </w:tc>
        <w:tc>
          <w:tcPr>
            <w:tcW w:w="1485" w:type="dxa"/>
          </w:tcPr>
          <w:p w14:paraId="5EBB7D55" w14:textId="05C8B4CD" w:rsidR="00474328" w:rsidRDefault="00474328" w:rsidP="00982CB4">
            <w:r>
              <w:t>Health Sciences</w:t>
            </w:r>
          </w:p>
        </w:tc>
        <w:tc>
          <w:tcPr>
            <w:tcW w:w="1863" w:type="dxa"/>
          </w:tcPr>
          <w:p w14:paraId="59C40736" w14:textId="1E2BD7FF" w:rsidR="00474328" w:rsidRPr="00B21AA7" w:rsidRDefault="00474328" w:rsidP="00982CB4">
            <w:r w:rsidRPr="00B21AA7">
              <w:t>Mentor on Research Project</w:t>
            </w:r>
          </w:p>
        </w:tc>
      </w:tr>
    </w:tbl>
    <w:p w14:paraId="3BAE107F" w14:textId="77777777" w:rsidR="00CA5ED7" w:rsidRPr="00961560" w:rsidRDefault="00CA5ED7" w:rsidP="00982CB4">
      <w:pPr>
        <w:pStyle w:val="ListParagraph"/>
        <w:ind w:left="360"/>
        <w:rPr>
          <w:b/>
        </w:rPr>
      </w:pPr>
    </w:p>
    <w:p w14:paraId="1FBBA2FE" w14:textId="3E83D9F7" w:rsidR="00961560" w:rsidRDefault="00961560" w:rsidP="00632001">
      <w:pPr>
        <w:pStyle w:val="Heading1"/>
        <w:numPr>
          <w:ilvl w:val="0"/>
          <w:numId w:val="14"/>
        </w:numPr>
      </w:pPr>
      <w:r w:rsidRPr="00961560">
        <w:t>ADMINISTRATIVE ACTIVITY AND UNIVERSITY SERVICE</w:t>
      </w:r>
    </w:p>
    <w:p w14:paraId="5BECB135" w14:textId="77777777" w:rsidR="00B21AA7" w:rsidRDefault="00B21AA7" w:rsidP="00982CB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1980"/>
        <w:gridCol w:w="2307"/>
        <w:gridCol w:w="1915"/>
        <w:gridCol w:w="1916"/>
      </w:tblGrid>
      <w:tr w:rsidR="0051644B" w14:paraId="0FA70BA5" w14:textId="77777777" w:rsidTr="00F77E74">
        <w:trPr>
          <w:trHeight w:val="432"/>
        </w:trPr>
        <w:tc>
          <w:tcPr>
            <w:tcW w:w="1458" w:type="dxa"/>
          </w:tcPr>
          <w:p w14:paraId="02F1970D" w14:textId="588367CD" w:rsidR="0051644B" w:rsidRDefault="0051644B" w:rsidP="00982CB4">
            <w:pPr>
              <w:rPr>
                <w:b/>
              </w:rPr>
            </w:pPr>
            <w:r>
              <w:rPr>
                <w:b/>
              </w:rPr>
              <w:t>Years</w:t>
            </w:r>
          </w:p>
        </w:tc>
        <w:tc>
          <w:tcPr>
            <w:tcW w:w="1980" w:type="dxa"/>
          </w:tcPr>
          <w:p w14:paraId="093C70CB" w14:textId="593FE196" w:rsidR="0051644B" w:rsidRDefault="0051644B" w:rsidP="00982CB4">
            <w:pPr>
              <w:rPr>
                <w:b/>
              </w:rPr>
            </w:pPr>
            <w:r>
              <w:rPr>
                <w:b/>
              </w:rPr>
              <w:t>Location</w:t>
            </w:r>
          </w:p>
        </w:tc>
        <w:tc>
          <w:tcPr>
            <w:tcW w:w="2307" w:type="dxa"/>
          </w:tcPr>
          <w:p w14:paraId="6EBFCF85" w14:textId="21677EDE" w:rsidR="0051644B" w:rsidRDefault="0051644B" w:rsidP="00982CB4">
            <w:pPr>
              <w:rPr>
                <w:b/>
              </w:rPr>
            </w:pPr>
            <w:r>
              <w:rPr>
                <w:b/>
              </w:rPr>
              <w:t>Committee Name</w:t>
            </w:r>
          </w:p>
        </w:tc>
        <w:tc>
          <w:tcPr>
            <w:tcW w:w="1915" w:type="dxa"/>
          </w:tcPr>
          <w:p w14:paraId="4F8925DB" w14:textId="416B65AD" w:rsidR="0051644B" w:rsidRDefault="0051644B" w:rsidP="006738BA">
            <w:pPr>
              <w:rPr>
                <w:b/>
              </w:rPr>
            </w:pPr>
            <w:r>
              <w:rPr>
                <w:b/>
              </w:rPr>
              <w:t xml:space="preserve">Level </w:t>
            </w:r>
          </w:p>
        </w:tc>
        <w:tc>
          <w:tcPr>
            <w:tcW w:w="1916" w:type="dxa"/>
          </w:tcPr>
          <w:p w14:paraId="5B7E198D" w14:textId="75D075C5" w:rsidR="0051644B" w:rsidRDefault="0051644B" w:rsidP="00982CB4">
            <w:pPr>
              <w:rPr>
                <w:b/>
              </w:rPr>
            </w:pPr>
            <w:r>
              <w:rPr>
                <w:b/>
              </w:rPr>
              <w:t>Your role</w:t>
            </w:r>
          </w:p>
        </w:tc>
      </w:tr>
      <w:tr w:rsidR="0051644B" w14:paraId="2AB850B2" w14:textId="77777777" w:rsidTr="00C9719F">
        <w:trPr>
          <w:trHeight w:val="729"/>
        </w:trPr>
        <w:tc>
          <w:tcPr>
            <w:tcW w:w="1458" w:type="dxa"/>
          </w:tcPr>
          <w:p w14:paraId="16766F1E" w14:textId="5036B08C" w:rsidR="0051644B" w:rsidRPr="0051644B" w:rsidRDefault="0051644B" w:rsidP="00982CB4">
            <w:r w:rsidRPr="0051644B">
              <w:t>Spring 2014</w:t>
            </w:r>
          </w:p>
        </w:tc>
        <w:tc>
          <w:tcPr>
            <w:tcW w:w="1980" w:type="dxa"/>
          </w:tcPr>
          <w:p w14:paraId="589191E3" w14:textId="52DC4255" w:rsidR="0051644B" w:rsidRPr="0051644B" w:rsidRDefault="0051644B" w:rsidP="00982CB4">
            <w:r w:rsidRPr="0051644B">
              <w:t>A.T. Still University</w:t>
            </w:r>
          </w:p>
        </w:tc>
        <w:tc>
          <w:tcPr>
            <w:tcW w:w="2307" w:type="dxa"/>
          </w:tcPr>
          <w:p w14:paraId="63968FF3" w14:textId="5F9D9E97" w:rsidR="0051644B" w:rsidRPr="0051644B" w:rsidRDefault="00474328" w:rsidP="00474328">
            <w:r>
              <w:t xml:space="preserve">High School </w:t>
            </w:r>
            <w:r w:rsidR="0051644B" w:rsidRPr="0051644B">
              <w:t>Athletic Trainer Worksh</w:t>
            </w:r>
            <w:r>
              <w:t>o</w:t>
            </w:r>
            <w:r w:rsidR="0051644B" w:rsidRPr="0051644B">
              <w:t>p</w:t>
            </w:r>
          </w:p>
        </w:tc>
        <w:tc>
          <w:tcPr>
            <w:tcW w:w="1915" w:type="dxa"/>
          </w:tcPr>
          <w:p w14:paraId="221D38FE" w14:textId="7233C151" w:rsidR="0051644B" w:rsidRPr="0051644B" w:rsidRDefault="00474328" w:rsidP="00982CB4">
            <w:r w:rsidRPr="0051644B">
              <w:t>University</w:t>
            </w:r>
          </w:p>
        </w:tc>
        <w:tc>
          <w:tcPr>
            <w:tcW w:w="1916" w:type="dxa"/>
          </w:tcPr>
          <w:p w14:paraId="56202856" w14:textId="7C6A39AC" w:rsidR="0051644B" w:rsidRPr="0051644B" w:rsidRDefault="0051644B" w:rsidP="00982CB4">
            <w:r w:rsidRPr="0051644B">
              <w:t>Coordinator</w:t>
            </w:r>
          </w:p>
        </w:tc>
      </w:tr>
      <w:tr w:rsidR="0051644B" w14:paraId="356C2F3D" w14:textId="77777777" w:rsidTr="00C9719F">
        <w:trPr>
          <w:trHeight w:val="720"/>
        </w:trPr>
        <w:tc>
          <w:tcPr>
            <w:tcW w:w="1458" w:type="dxa"/>
          </w:tcPr>
          <w:p w14:paraId="7BFC9440" w14:textId="0E2A5091" w:rsidR="0051644B" w:rsidRDefault="00474328" w:rsidP="00982CB4">
            <w:pPr>
              <w:rPr>
                <w:b/>
              </w:rPr>
            </w:pPr>
            <w:r>
              <w:t>2013-2014</w:t>
            </w:r>
          </w:p>
        </w:tc>
        <w:tc>
          <w:tcPr>
            <w:tcW w:w="1980" w:type="dxa"/>
          </w:tcPr>
          <w:p w14:paraId="23D0686B" w14:textId="40802D87" w:rsidR="0051644B" w:rsidRDefault="00474328" w:rsidP="00982CB4">
            <w:pPr>
              <w:rPr>
                <w:b/>
              </w:rPr>
            </w:pPr>
            <w:r w:rsidRPr="0051644B">
              <w:t>A.T. Still University</w:t>
            </w:r>
          </w:p>
        </w:tc>
        <w:tc>
          <w:tcPr>
            <w:tcW w:w="2307" w:type="dxa"/>
          </w:tcPr>
          <w:p w14:paraId="0D428C71" w14:textId="2CD094CB" w:rsidR="0051644B" w:rsidRDefault="00474328" w:rsidP="00982CB4">
            <w:pPr>
              <w:rPr>
                <w:b/>
              </w:rPr>
            </w:pPr>
            <w:r>
              <w:t>Athletic Training Student Association</w:t>
            </w:r>
          </w:p>
        </w:tc>
        <w:tc>
          <w:tcPr>
            <w:tcW w:w="1915" w:type="dxa"/>
          </w:tcPr>
          <w:p w14:paraId="4D128E09" w14:textId="54CA5BE2" w:rsidR="0051644B" w:rsidRDefault="00474328" w:rsidP="00982CB4">
            <w:pPr>
              <w:rPr>
                <w:b/>
              </w:rPr>
            </w:pPr>
            <w:r w:rsidRPr="0051644B">
              <w:t>University</w:t>
            </w:r>
          </w:p>
        </w:tc>
        <w:tc>
          <w:tcPr>
            <w:tcW w:w="1916" w:type="dxa"/>
          </w:tcPr>
          <w:p w14:paraId="5BDFD7F1" w14:textId="4B3BFF6E" w:rsidR="0051644B" w:rsidRDefault="00474328" w:rsidP="00982CB4">
            <w:pPr>
              <w:rPr>
                <w:b/>
              </w:rPr>
            </w:pPr>
            <w:r>
              <w:t>President</w:t>
            </w:r>
          </w:p>
        </w:tc>
      </w:tr>
      <w:tr w:rsidR="0051644B" w14:paraId="0A7B0F7B" w14:textId="77777777" w:rsidTr="00C9719F">
        <w:trPr>
          <w:trHeight w:val="621"/>
        </w:trPr>
        <w:tc>
          <w:tcPr>
            <w:tcW w:w="1458" w:type="dxa"/>
          </w:tcPr>
          <w:p w14:paraId="125D0636" w14:textId="0F0A3A8E" w:rsidR="0051644B" w:rsidRPr="00474328" w:rsidRDefault="00474328" w:rsidP="00982CB4">
            <w:r>
              <w:t>Fall 2013</w:t>
            </w:r>
          </w:p>
        </w:tc>
        <w:tc>
          <w:tcPr>
            <w:tcW w:w="1980" w:type="dxa"/>
          </w:tcPr>
          <w:p w14:paraId="15C4114C" w14:textId="105F7BAC" w:rsidR="0051644B" w:rsidRDefault="00474328" w:rsidP="00982CB4">
            <w:pPr>
              <w:rPr>
                <w:b/>
              </w:rPr>
            </w:pPr>
            <w:r w:rsidRPr="0051644B">
              <w:t>A.T. Still University</w:t>
            </w:r>
          </w:p>
        </w:tc>
        <w:tc>
          <w:tcPr>
            <w:tcW w:w="2307" w:type="dxa"/>
          </w:tcPr>
          <w:p w14:paraId="1DD8559F" w14:textId="0C778107" w:rsidR="0051644B" w:rsidRDefault="00474328" w:rsidP="00982CB4">
            <w:pPr>
              <w:rPr>
                <w:b/>
              </w:rPr>
            </w:pPr>
            <w:r>
              <w:t>High School Athletic Training Workshop</w:t>
            </w:r>
          </w:p>
        </w:tc>
        <w:tc>
          <w:tcPr>
            <w:tcW w:w="1915" w:type="dxa"/>
          </w:tcPr>
          <w:p w14:paraId="0F597368" w14:textId="63DDF344" w:rsidR="0051644B" w:rsidRDefault="00474328" w:rsidP="00982CB4">
            <w:pPr>
              <w:rPr>
                <w:b/>
              </w:rPr>
            </w:pPr>
            <w:r w:rsidRPr="0051644B">
              <w:t>University</w:t>
            </w:r>
          </w:p>
        </w:tc>
        <w:tc>
          <w:tcPr>
            <w:tcW w:w="1916" w:type="dxa"/>
          </w:tcPr>
          <w:p w14:paraId="75AD0A8F" w14:textId="63BBF459" w:rsidR="0051644B" w:rsidRDefault="00474328" w:rsidP="00982CB4">
            <w:pPr>
              <w:rPr>
                <w:b/>
              </w:rPr>
            </w:pPr>
            <w:r>
              <w:t>Volunteer and Presenter</w:t>
            </w:r>
          </w:p>
        </w:tc>
      </w:tr>
      <w:tr w:rsidR="00474328" w14:paraId="686DC72E" w14:textId="77777777" w:rsidTr="00C9719F">
        <w:trPr>
          <w:trHeight w:val="639"/>
        </w:trPr>
        <w:tc>
          <w:tcPr>
            <w:tcW w:w="1458" w:type="dxa"/>
          </w:tcPr>
          <w:p w14:paraId="222CDBAA" w14:textId="65B75996" w:rsidR="00474328" w:rsidRDefault="00474328" w:rsidP="00982CB4">
            <w:r>
              <w:t>2012-2013</w:t>
            </w:r>
          </w:p>
        </w:tc>
        <w:tc>
          <w:tcPr>
            <w:tcW w:w="1980" w:type="dxa"/>
          </w:tcPr>
          <w:p w14:paraId="2DF3CD65" w14:textId="666F5B19" w:rsidR="00474328" w:rsidRPr="0051644B" w:rsidRDefault="00474328" w:rsidP="00982CB4">
            <w:r w:rsidRPr="0051644B">
              <w:t>A.T. Still University</w:t>
            </w:r>
          </w:p>
        </w:tc>
        <w:tc>
          <w:tcPr>
            <w:tcW w:w="2307" w:type="dxa"/>
          </w:tcPr>
          <w:p w14:paraId="7D1B5DDA" w14:textId="535C824B" w:rsidR="00474328" w:rsidRDefault="00474328" w:rsidP="00982CB4">
            <w:r>
              <w:t xml:space="preserve">Student Government Association </w:t>
            </w:r>
          </w:p>
        </w:tc>
        <w:tc>
          <w:tcPr>
            <w:tcW w:w="1915" w:type="dxa"/>
          </w:tcPr>
          <w:p w14:paraId="1DEC5CF3" w14:textId="5054E4E5" w:rsidR="00474328" w:rsidRPr="0051644B" w:rsidRDefault="00474328" w:rsidP="00982CB4">
            <w:r w:rsidRPr="0051644B">
              <w:t>University</w:t>
            </w:r>
          </w:p>
        </w:tc>
        <w:tc>
          <w:tcPr>
            <w:tcW w:w="1916" w:type="dxa"/>
          </w:tcPr>
          <w:p w14:paraId="0FB68735" w14:textId="49D711ED" w:rsidR="00474328" w:rsidRDefault="00474328" w:rsidP="00982CB4">
            <w:r>
              <w:t>Class Representative</w:t>
            </w:r>
          </w:p>
        </w:tc>
      </w:tr>
      <w:tr w:rsidR="00474328" w14:paraId="2E74F318" w14:textId="77777777" w:rsidTr="00C9719F">
        <w:trPr>
          <w:trHeight w:val="720"/>
        </w:trPr>
        <w:tc>
          <w:tcPr>
            <w:tcW w:w="1458" w:type="dxa"/>
          </w:tcPr>
          <w:p w14:paraId="1EDBA590" w14:textId="21C93B0B" w:rsidR="00474328" w:rsidRDefault="00474328" w:rsidP="00982CB4">
            <w:r>
              <w:t>2012-2013</w:t>
            </w:r>
          </w:p>
        </w:tc>
        <w:tc>
          <w:tcPr>
            <w:tcW w:w="1980" w:type="dxa"/>
          </w:tcPr>
          <w:p w14:paraId="6B6B551C" w14:textId="5F40F879" w:rsidR="00474328" w:rsidRPr="0051644B" w:rsidRDefault="00474328" w:rsidP="00982CB4">
            <w:r w:rsidRPr="0051644B">
              <w:t>A.T. Still University</w:t>
            </w:r>
          </w:p>
        </w:tc>
        <w:tc>
          <w:tcPr>
            <w:tcW w:w="2307" w:type="dxa"/>
          </w:tcPr>
          <w:p w14:paraId="0FACFE2C" w14:textId="1D6C01AC" w:rsidR="00474328" w:rsidRDefault="00474328" w:rsidP="00982CB4">
            <w:r>
              <w:t>Athletic Training Student Association</w:t>
            </w:r>
          </w:p>
        </w:tc>
        <w:tc>
          <w:tcPr>
            <w:tcW w:w="1915" w:type="dxa"/>
          </w:tcPr>
          <w:p w14:paraId="7A9FA025" w14:textId="58EE7D97" w:rsidR="00474328" w:rsidRPr="0051644B" w:rsidRDefault="00474328" w:rsidP="00982CB4">
            <w:r w:rsidRPr="0051644B">
              <w:t>University</w:t>
            </w:r>
          </w:p>
        </w:tc>
        <w:tc>
          <w:tcPr>
            <w:tcW w:w="1916" w:type="dxa"/>
          </w:tcPr>
          <w:p w14:paraId="58CF9431" w14:textId="211CA74F" w:rsidR="00474328" w:rsidRDefault="00474328" w:rsidP="00982CB4">
            <w:r>
              <w:t>Vice President</w:t>
            </w:r>
          </w:p>
        </w:tc>
      </w:tr>
      <w:tr w:rsidR="00587377" w14:paraId="61A17237" w14:textId="77777777" w:rsidTr="00C9719F">
        <w:trPr>
          <w:trHeight w:val="981"/>
        </w:trPr>
        <w:tc>
          <w:tcPr>
            <w:tcW w:w="1458" w:type="dxa"/>
          </w:tcPr>
          <w:p w14:paraId="1C0D4966" w14:textId="0FF89F6B" w:rsidR="00587377" w:rsidRDefault="00587377" w:rsidP="00982CB4">
            <w:r>
              <w:lastRenderedPageBreak/>
              <w:t>2011-2012</w:t>
            </w:r>
          </w:p>
        </w:tc>
        <w:tc>
          <w:tcPr>
            <w:tcW w:w="1980" w:type="dxa"/>
          </w:tcPr>
          <w:p w14:paraId="44C59144" w14:textId="42E8C139" w:rsidR="00587377" w:rsidRPr="0051644B" w:rsidRDefault="00587377" w:rsidP="00982CB4">
            <w:r>
              <w:t>Minnesota State University, Mankato</w:t>
            </w:r>
          </w:p>
        </w:tc>
        <w:tc>
          <w:tcPr>
            <w:tcW w:w="2307" w:type="dxa"/>
          </w:tcPr>
          <w:p w14:paraId="6A62B4EB" w14:textId="6900757E" w:rsidR="00587377" w:rsidRDefault="00587377" w:rsidP="00982CB4">
            <w:r>
              <w:t>Athletic Training Association</w:t>
            </w:r>
          </w:p>
        </w:tc>
        <w:tc>
          <w:tcPr>
            <w:tcW w:w="1915" w:type="dxa"/>
          </w:tcPr>
          <w:p w14:paraId="67C385B1" w14:textId="693A9408" w:rsidR="00587377" w:rsidRPr="0051644B" w:rsidRDefault="00587377" w:rsidP="00982CB4">
            <w:r>
              <w:t>University</w:t>
            </w:r>
          </w:p>
        </w:tc>
        <w:tc>
          <w:tcPr>
            <w:tcW w:w="1916" w:type="dxa"/>
          </w:tcPr>
          <w:p w14:paraId="52ECCDD6" w14:textId="4262F415" w:rsidR="00587377" w:rsidRDefault="00587377" w:rsidP="00982CB4">
            <w:r>
              <w:t>President</w:t>
            </w:r>
          </w:p>
        </w:tc>
      </w:tr>
      <w:tr w:rsidR="00587377" w14:paraId="2403EC57" w14:textId="77777777" w:rsidTr="007C2F7C">
        <w:tc>
          <w:tcPr>
            <w:tcW w:w="1458" w:type="dxa"/>
          </w:tcPr>
          <w:p w14:paraId="1A03DF26" w14:textId="51F6810C" w:rsidR="00587377" w:rsidRDefault="00587377" w:rsidP="00982CB4">
            <w:r>
              <w:t>2011-2012</w:t>
            </w:r>
          </w:p>
        </w:tc>
        <w:tc>
          <w:tcPr>
            <w:tcW w:w="1980" w:type="dxa"/>
          </w:tcPr>
          <w:p w14:paraId="21947818" w14:textId="0EE31F0C" w:rsidR="00587377" w:rsidRDefault="00587377" w:rsidP="00982CB4">
            <w:r>
              <w:t>Minnesota</w:t>
            </w:r>
          </w:p>
        </w:tc>
        <w:tc>
          <w:tcPr>
            <w:tcW w:w="2307" w:type="dxa"/>
          </w:tcPr>
          <w:p w14:paraId="57CFE88A" w14:textId="412A50FB" w:rsidR="00587377" w:rsidRDefault="00587377" w:rsidP="00982CB4">
            <w:r>
              <w:t>Minnesota Athletic Training Association</w:t>
            </w:r>
          </w:p>
        </w:tc>
        <w:tc>
          <w:tcPr>
            <w:tcW w:w="1915" w:type="dxa"/>
          </w:tcPr>
          <w:p w14:paraId="5E18DC55" w14:textId="0F7176B1" w:rsidR="00587377" w:rsidRDefault="00587377" w:rsidP="00982CB4">
            <w:r>
              <w:t>State</w:t>
            </w:r>
          </w:p>
        </w:tc>
        <w:tc>
          <w:tcPr>
            <w:tcW w:w="1916" w:type="dxa"/>
          </w:tcPr>
          <w:p w14:paraId="7AC99FC9" w14:textId="381F8E28" w:rsidR="00587377" w:rsidRDefault="00587377" w:rsidP="00982CB4">
            <w:r>
              <w:t>Vice President</w:t>
            </w:r>
          </w:p>
        </w:tc>
      </w:tr>
    </w:tbl>
    <w:p w14:paraId="1F207AA6" w14:textId="77777777" w:rsidR="00961560" w:rsidRDefault="00961560" w:rsidP="00982CB4">
      <w:pPr>
        <w:pStyle w:val="ListParagraph"/>
        <w:ind w:left="360"/>
        <w:rPr>
          <w:b/>
        </w:rPr>
      </w:pPr>
    </w:p>
    <w:p w14:paraId="74ED734D" w14:textId="6F6BFF87" w:rsidR="00F22233" w:rsidRDefault="00961560" w:rsidP="00632001">
      <w:pPr>
        <w:pStyle w:val="Heading1"/>
        <w:numPr>
          <w:ilvl w:val="0"/>
          <w:numId w:val="14"/>
        </w:numPr>
      </w:pPr>
      <w:r>
        <w:t>HONORS</w:t>
      </w:r>
    </w:p>
    <w:p w14:paraId="1605901F" w14:textId="77777777" w:rsidR="00F22233" w:rsidRDefault="00F22233" w:rsidP="00982CB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2966"/>
        <w:gridCol w:w="2340"/>
        <w:gridCol w:w="2349"/>
      </w:tblGrid>
      <w:tr w:rsidR="00F22233" w14:paraId="361758F6" w14:textId="77777777" w:rsidTr="00F77E74">
        <w:tc>
          <w:tcPr>
            <w:tcW w:w="1695" w:type="dxa"/>
          </w:tcPr>
          <w:p w14:paraId="661FA99B" w14:textId="6C306342" w:rsidR="00F22233" w:rsidRDefault="00F22233" w:rsidP="00982CB4">
            <w:pPr>
              <w:rPr>
                <w:b/>
              </w:rPr>
            </w:pPr>
            <w:r>
              <w:rPr>
                <w:b/>
              </w:rPr>
              <w:t>Date Awarded</w:t>
            </w:r>
          </w:p>
        </w:tc>
        <w:tc>
          <w:tcPr>
            <w:tcW w:w="2966" w:type="dxa"/>
          </w:tcPr>
          <w:p w14:paraId="67BA9099" w14:textId="5CE76CC5" w:rsidR="00F22233" w:rsidRDefault="00F22233" w:rsidP="00982CB4">
            <w:pPr>
              <w:rPr>
                <w:b/>
              </w:rPr>
            </w:pPr>
            <w:r>
              <w:rPr>
                <w:b/>
              </w:rPr>
              <w:t>Name of Award</w:t>
            </w:r>
          </w:p>
        </w:tc>
        <w:tc>
          <w:tcPr>
            <w:tcW w:w="2340" w:type="dxa"/>
          </w:tcPr>
          <w:p w14:paraId="7B4A2FFF" w14:textId="3544BB1A" w:rsidR="00F22233" w:rsidRDefault="00F22233" w:rsidP="00982CB4">
            <w:pPr>
              <w:rPr>
                <w:b/>
              </w:rPr>
            </w:pPr>
            <w:r>
              <w:rPr>
                <w:b/>
              </w:rPr>
              <w:t>Description of Award</w:t>
            </w:r>
          </w:p>
        </w:tc>
        <w:tc>
          <w:tcPr>
            <w:tcW w:w="2349" w:type="dxa"/>
          </w:tcPr>
          <w:p w14:paraId="6820317C" w14:textId="005F5149" w:rsidR="00F22233" w:rsidRDefault="00F22233" w:rsidP="00982CB4">
            <w:pPr>
              <w:rPr>
                <w:b/>
              </w:rPr>
            </w:pPr>
            <w:r>
              <w:rPr>
                <w:b/>
              </w:rPr>
              <w:t>Organization</w:t>
            </w:r>
          </w:p>
        </w:tc>
      </w:tr>
      <w:tr w:rsidR="00F77E74" w14:paraId="132081DC" w14:textId="77777777" w:rsidTr="00F77E74">
        <w:trPr>
          <w:trHeight w:val="603"/>
        </w:trPr>
        <w:tc>
          <w:tcPr>
            <w:tcW w:w="1695" w:type="dxa"/>
          </w:tcPr>
          <w:p w14:paraId="38BC92F6" w14:textId="2AEAAFD1" w:rsidR="00F77E74" w:rsidRDefault="00F77E74" w:rsidP="00F77E74">
            <w:pPr>
              <w:rPr>
                <w:b/>
              </w:rPr>
            </w:pPr>
            <w:r>
              <w:t>Spring 2013</w:t>
            </w:r>
          </w:p>
        </w:tc>
        <w:tc>
          <w:tcPr>
            <w:tcW w:w="2966" w:type="dxa"/>
          </w:tcPr>
          <w:p w14:paraId="355EA6AF" w14:textId="0867C12B" w:rsidR="00F77E74" w:rsidRDefault="00F77E74" w:rsidP="00F77E74">
            <w:pPr>
              <w:rPr>
                <w:b/>
              </w:rPr>
            </w:pPr>
            <w:r>
              <w:t>Gary Delforge Scholarship</w:t>
            </w:r>
          </w:p>
        </w:tc>
        <w:tc>
          <w:tcPr>
            <w:tcW w:w="2340" w:type="dxa"/>
          </w:tcPr>
          <w:p w14:paraId="0F6A32BD" w14:textId="77777777" w:rsidR="00F77E74" w:rsidRDefault="00F77E74" w:rsidP="00F77E74">
            <w:r>
              <w:t>Scholarship</w:t>
            </w:r>
          </w:p>
          <w:p w14:paraId="78294543" w14:textId="77777777" w:rsidR="00F77E74" w:rsidRDefault="00F77E74" w:rsidP="00F77E74">
            <w:r>
              <w:tab/>
              <w:t xml:space="preserve"> </w:t>
            </w:r>
          </w:p>
          <w:p w14:paraId="0B2D4DB6" w14:textId="420A2237" w:rsidR="00F77E74" w:rsidRPr="00E27E2B" w:rsidRDefault="00F77E74" w:rsidP="00F77E74"/>
        </w:tc>
        <w:tc>
          <w:tcPr>
            <w:tcW w:w="2349" w:type="dxa"/>
          </w:tcPr>
          <w:p w14:paraId="640AF331" w14:textId="62531BEA" w:rsidR="00F77E74" w:rsidRDefault="00F77E74" w:rsidP="00F77E74">
            <w:pPr>
              <w:rPr>
                <w:b/>
              </w:rPr>
            </w:pPr>
            <w:r>
              <w:t>NATA Research and Education Scholars</w:t>
            </w:r>
          </w:p>
        </w:tc>
      </w:tr>
      <w:tr w:rsidR="00F77E74" w14:paraId="579E3A53" w14:textId="77777777" w:rsidTr="00F77E74">
        <w:trPr>
          <w:trHeight w:val="620"/>
        </w:trPr>
        <w:tc>
          <w:tcPr>
            <w:tcW w:w="1695" w:type="dxa"/>
          </w:tcPr>
          <w:p w14:paraId="61228D57" w14:textId="1318827C" w:rsidR="00F77E74" w:rsidRDefault="00F77E74" w:rsidP="00F77E74">
            <w:pPr>
              <w:rPr>
                <w:b/>
              </w:rPr>
            </w:pPr>
            <w:r>
              <w:t>Spring 2011</w:t>
            </w:r>
          </w:p>
        </w:tc>
        <w:tc>
          <w:tcPr>
            <w:tcW w:w="2966" w:type="dxa"/>
          </w:tcPr>
          <w:p w14:paraId="0B07804B" w14:textId="77777777" w:rsidR="00F77E74" w:rsidRDefault="00F77E74" w:rsidP="00F77E74">
            <w:r>
              <w:t>“Gordy” Graham Scholarship</w:t>
            </w:r>
          </w:p>
          <w:p w14:paraId="05953A32" w14:textId="77777777" w:rsidR="00F77E74" w:rsidRDefault="00F77E74" w:rsidP="00F77E74">
            <w:pPr>
              <w:rPr>
                <w:b/>
              </w:rPr>
            </w:pPr>
          </w:p>
        </w:tc>
        <w:tc>
          <w:tcPr>
            <w:tcW w:w="2340" w:type="dxa"/>
          </w:tcPr>
          <w:p w14:paraId="48E63FBE" w14:textId="358A5C1A" w:rsidR="00F77E74" w:rsidRDefault="00F77E74" w:rsidP="00F77E74">
            <w:pPr>
              <w:rPr>
                <w:b/>
              </w:rPr>
            </w:pPr>
            <w:r w:rsidRPr="00E27E2B">
              <w:t>Scholarship</w:t>
            </w:r>
          </w:p>
        </w:tc>
        <w:tc>
          <w:tcPr>
            <w:tcW w:w="2349" w:type="dxa"/>
          </w:tcPr>
          <w:p w14:paraId="442842FA" w14:textId="0DD3FE8F" w:rsidR="00F77E74" w:rsidRDefault="00F77E74" w:rsidP="00F77E74">
            <w:pPr>
              <w:rPr>
                <w:b/>
              </w:rPr>
            </w:pPr>
            <w:r>
              <w:t>Minnesota State University, Mankato</w:t>
            </w:r>
          </w:p>
        </w:tc>
      </w:tr>
      <w:tr w:rsidR="00F77E74" w14:paraId="40A1CFBF" w14:textId="77777777" w:rsidTr="00F77E74">
        <w:tc>
          <w:tcPr>
            <w:tcW w:w="1695" w:type="dxa"/>
          </w:tcPr>
          <w:p w14:paraId="2E5B503B" w14:textId="75916384" w:rsidR="00F77E74" w:rsidRDefault="00F77E74" w:rsidP="00F77E74">
            <w:r>
              <w:t>Spring 2011</w:t>
            </w:r>
          </w:p>
        </w:tc>
        <w:tc>
          <w:tcPr>
            <w:tcW w:w="2966" w:type="dxa"/>
          </w:tcPr>
          <w:p w14:paraId="0021C10D" w14:textId="6692B25F" w:rsidR="00F77E74" w:rsidRDefault="00F77E74" w:rsidP="00F77E74">
            <w:r>
              <w:t xml:space="preserve">Minnesota Athletic Trainers’ Association Scholarship </w:t>
            </w:r>
          </w:p>
        </w:tc>
        <w:tc>
          <w:tcPr>
            <w:tcW w:w="2340" w:type="dxa"/>
          </w:tcPr>
          <w:p w14:paraId="642A3DBF" w14:textId="77777777" w:rsidR="00F77E74" w:rsidRDefault="00F77E74" w:rsidP="00F77E74">
            <w:r>
              <w:t>Scholarship</w:t>
            </w:r>
          </w:p>
          <w:p w14:paraId="438FBC87" w14:textId="77777777" w:rsidR="00F77E74" w:rsidRDefault="00F77E74" w:rsidP="00F77E74">
            <w:r>
              <w:tab/>
              <w:t xml:space="preserve"> </w:t>
            </w:r>
          </w:p>
          <w:p w14:paraId="29F7CC7E" w14:textId="77777777" w:rsidR="00F77E74" w:rsidRPr="00E27E2B" w:rsidRDefault="00F77E74" w:rsidP="00F77E74"/>
        </w:tc>
        <w:tc>
          <w:tcPr>
            <w:tcW w:w="2349" w:type="dxa"/>
          </w:tcPr>
          <w:p w14:paraId="226CBD2B" w14:textId="3851BCE9" w:rsidR="00F77E74" w:rsidRDefault="00F77E74" w:rsidP="00F77E74">
            <w:r>
              <w:t>Minnesota Athletic Trainers’ Association</w:t>
            </w:r>
          </w:p>
        </w:tc>
      </w:tr>
      <w:tr w:rsidR="00F77E74" w14:paraId="04EFADC4" w14:textId="77777777" w:rsidTr="00F77E74">
        <w:trPr>
          <w:trHeight w:val="431"/>
        </w:trPr>
        <w:tc>
          <w:tcPr>
            <w:tcW w:w="1695" w:type="dxa"/>
          </w:tcPr>
          <w:p w14:paraId="154726F3" w14:textId="0755676E" w:rsidR="00F77E74" w:rsidRDefault="00F77E74" w:rsidP="00F77E74">
            <w:r>
              <w:t>Spring 2011</w:t>
            </w:r>
          </w:p>
        </w:tc>
        <w:tc>
          <w:tcPr>
            <w:tcW w:w="2966" w:type="dxa"/>
          </w:tcPr>
          <w:p w14:paraId="65ADEB87" w14:textId="726D92F1" w:rsidR="00F77E74" w:rsidRDefault="00F77E74" w:rsidP="00F77E74">
            <w:r>
              <w:t>Wendy and Kent Kalm Scholarship</w:t>
            </w:r>
          </w:p>
        </w:tc>
        <w:tc>
          <w:tcPr>
            <w:tcW w:w="2340" w:type="dxa"/>
          </w:tcPr>
          <w:p w14:paraId="5C317D2C" w14:textId="70AB194A" w:rsidR="00F77E74" w:rsidRDefault="00F77E74" w:rsidP="00F77E74">
            <w:r w:rsidRPr="00E27E2B">
              <w:t>Scholarship</w:t>
            </w:r>
          </w:p>
        </w:tc>
        <w:tc>
          <w:tcPr>
            <w:tcW w:w="2349" w:type="dxa"/>
          </w:tcPr>
          <w:p w14:paraId="719BE6BC" w14:textId="6EF621E4" w:rsidR="00F77E74" w:rsidRDefault="00F77E74" w:rsidP="00F77E74">
            <w:r>
              <w:t>Minnesota State University, Mankato</w:t>
            </w:r>
          </w:p>
        </w:tc>
      </w:tr>
    </w:tbl>
    <w:p w14:paraId="0E1350AB" w14:textId="77777777" w:rsidR="00F77E74" w:rsidRDefault="00F77E74" w:rsidP="00F77E74">
      <w:pPr>
        <w:pStyle w:val="ListParagraph"/>
        <w:ind w:left="360"/>
        <w:rPr>
          <w:b/>
        </w:rPr>
      </w:pPr>
    </w:p>
    <w:p w14:paraId="6F0B69DF" w14:textId="5B15FE5C" w:rsidR="00961560" w:rsidRDefault="00961560" w:rsidP="00632001">
      <w:pPr>
        <w:pStyle w:val="Heading1"/>
        <w:numPr>
          <w:ilvl w:val="0"/>
          <w:numId w:val="14"/>
        </w:numPr>
      </w:pPr>
      <w:r w:rsidRPr="00961560">
        <w:t>PROFESSIONAL ACTIVITY AND PUBLIC SERVICE</w:t>
      </w:r>
    </w:p>
    <w:p w14:paraId="23E98ECB" w14:textId="77777777" w:rsidR="0059549F" w:rsidRDefault="0059549F" w:rsidP="00982CB4"/>
    <w:p w14:paraId="5217C21C" w14:textId="77777777" w:rsidR="0059549F" w:rsidRPr="0059549F" w:rsidRDefault="0059549F" w:rsidP="00982CB4">
      <w:pPr>
        <w:rPr>
          <w:i/>
        </w:rPr>
      </w:pPr>
      <w:r w:rsidRPr="0059549F">
        <w:rPr>
          <w:i/>
        </w:rPr>
        <w:t>Membership in Professional Societies:</w:t>
      </w:r>
    </w:p>
    <w:p w14:paraId="5E923A93" w14:textId="77777777" w:rsidR="003D4AB5" w:rsidRDefault="0059549F" w:rsidP="00982CB4">
      <w:r>
        <w:tab/>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5040"/>
        <w:gridCol w:w="1800"/>
      </w:tblGrid>
      <w:tr w:rsidR="003D4AB5" w14:paraId="0382310A" w14:textId="77777777" w:rsidTr="00C9719F">
        <w:trPr>
          <w:trHeight w:val="405"/>
        </w:trPr>
        <w:tc>
          <w:tcPr>
            <w:tcW w:w="1638" w:type="dxa"/>
          </w:tcPr>
          <w:p w14:paraId="2ADE0C92" w14:textId="77777777" w:rsidR="003D4AB5" w:rsidRDefault="003D4AB5" w:rsidP="00E97F2B">
            <w:pPr>
              <w:pStyle w:val="ListParagraph"/>
              <w:ind w:left="0"/>
            </w:pPr>
            <w:r>
              <w:t>Years</w:t>
            </w:r>
          </w:p>
        </w:tc>
        <w:tc>
          <w:tcPr>
            <w:tcW w:w="5040" w:type="dxa"/>
          </w:tcPr>
          <w:p w14:paraId="2394F77C" w14:textId="77777777" w:rsidR="003D4AB5" w:rsidRDefault="003D4AB5" w:rsidP="00E97F2B">
            <w:pPr>
              <w:pStyle w:val="ListParagraph"/>
              <w:ind w:left="0"/>
            </w:pPr>
            <w:r>
              <w:t>Organization</w:t>
            </w:r>
          </w:p>
        </w:tc>
        <w:tc>
          <w:tcPr>
            <w:tcW w:w="1800" w:type="dxa"/>
          </w:tcPr>
          <w:p w14:paraId="51675058" w14:textId="3FE55D84" w:rsidR="003D4AB5" w:rsidRDefault="00F843BB" w:rsidP="00E97F2B">
            <w:pPr>
              <w:pStyle w:val="ListParagraph"/>
              <w:ind w:left="0"/>
            </w:pPr>
            <w:r>
              <w:t>Membership</w:t>
            </w:r>
          </w:p>
        </w:tc>
      </w:tr>
      <w:tr w:rsidR="003D4AB5" w14:paraId="6D48E2A3" w14:textId="77777777" w:rsidTr="00C9719F">
        <w:trPr>
          <w:trHeight w:val="351"/>
        </w:trPr>
        <w:tc>
          <w:tcPr>
            <w:tcW w:w="1638" w:type="dxa"/>
          </w:tcPr>
          <w:p w14:paraId="34A003C8" w14:textId="2043FAEB" w:rsidR="003D4AB5" w:rsidRDefault="003D4AB5" w:rsidP="00F843BB">
            <w:pPr>
              <w:pStyle w:val="ListParagraph"/>
              <w:ind w:left="0"/>
            </w:pPr>
            <w:r>
              <w:t>201</w:t>
            </w:r>
            <w:r w:rsidR="00F843BB">
              <w:t>5</w:t>
            </w:r>
            <w:r>
              <w:t>- Present</w:t>
            </w:r>
          </w:p>
        </w:tc>
        <w:tc>
          <w:tcPr>
            <w:tcW w:w="5040" w:type="dxa"/>
          </w:tcPr>
          <w:p w14:paraId="79BDDD81" w14:textId="1AA368E6" w:rsidR="003D4AB5" w:rsidRDefault="003D4AB5" w:rsidP="00E97F2B">
            <w:pPr>
              <w:pStyle w:val="ListParagraph"/>
              <w:ind w:left="0"/>
            </w:pPr>
            <w:r>
              <w:t>Kentucky Board of Athletic Training License</w:t>
            </w:r>
          </w:p>
        </w:tc>
        <w:tc>
          <w:tcPr>
            <w:tcW w:w="1800" w:type="dxa"/>
          </w:tcPr>
          <w:p w14:paraId="66127615" w14:textId="39754EB5" w:rsidR="003D4AB5" w:rsidRDefault="00F843BB" w:rsidP="00E97F2B">
            <w:pPr>
              <w:pStyle w:val="ListParagraph"/>
              <w:ind w:left="0"/>
            </w:pPr>
            <w:r>
              <w:t>#AT1321</w:t>
            </w:r>
          </w:p>
        </w:tc>
      </w:tr>
      <w:tr w:rsidR="003D4AB5" w14:paraId="12E175EC" w14:textId="77777777" w:rsidTr="00C9719F">
        <w:trPr>
          <w:trHeight w:val="378"/>
        </w:trPr>
        <w:tc>
          <w:tcPr>
            <w:tcW w:w="1638" w:type="dxa"/>
          </w:tcPr>
          <w:p w14:paraId="202B6D58" w14:textId="6A873B7B" w:rsidR="003D4AB5" w:rsidRDefault="00F843BB" w:rsidP="00E97F2B">
            <w:pPr>
              <w:pStyle w:val="ListParagraph"/>
              <w:ind w:left="0"/>
            </w:pPr>
            <w:r>
              <w:t>2015 - Present</w:t>
            </w:r>
          </w:p>
        </w:tc>
        <w:tc>
          <w:tcPr>
            <w:tcW w:w="5040" w:type="dxa"/>
          </w:tcPr>
          <w:p w14:paraId="3D0E92A0" w14:textId="40CB4CA8" w:rsidR="003D4AB5" w:rsidRDefault="00F843BB" w:rsidP="00E97F2B">
            <w:pPr>
              <w:pStyle w:val="ListParagraph"/>
              <w:ind w:left="0"/>
            </w:pPr>
            <w:r>
              <w:t>Southeast Athletic Trainers’ Association</w:t>
            </w:r>
          </w:p>
        </w:tc>
        <w:tc>
          <w:tcPr>
            <w:tcW w:w="1800" w:type="dxa"/>
          </w:tcPr>
          <w:p w14:paraId="0C8CDC05" w14:textId="71966A33" w:rsidR="003D4AB5" w:rsidRDefault="003D4AB5" w:rsidP="00E97F2B">
            <w:pPr>
              <w:pStyle w:val="ListParagraph"/>
              <w:ind w:left="0"/>
            </w:pPr>
          </w:p>
        </w:tc>
      </w:tr>
      <w:tr w:rsidR="003D4AB5" w14:paraId="00DF9914" w14:textId="77777777" w:rsidTr="00C9719F">
        <w:trPr>
          <w:trHeight w:val="342"/>
        </w:trPr>
        <w:tc>
          <w:tcPr>
            <w:tcW w:w="1638" w:type="dxa"/>
          </w:tcPr>
          <w:p w14:paraId="6E75AADC" w14:textId="76214D74" w:rsidR="003D4AB5" w:rsidRDefault="00F843BB" w:rsidP="00E97F2B">
            <w:pPr>
              <w:pStyle w:val="ListParagraph"/>
              <w:ind w:left="0"/>
            </w:pPr>
            <w:r>
              <w:t>2012 – 2015</w:t>
            </w:r>
          </w:p>
        </w:tc>
        <w:tc>
          <w:tcPr>
            <w:tcW w:w="5040" w:type="dxa"/>
          </w:tcPr>
          <w:p w14:paraId="3328A8BE" w14:textId="72EA4AE7" w:rsidR="003D4AB5" w:rsidRPr="00AB0BEF" w:rsidRDefault="00F843BB" w:rsidP="00E97F2B">
            <w:r>
              <w:t>Arizona Board of Athletic Training License</w:t>
            </w:r>
          </w:p>
        </w:tc>
        <w:tc>
          <w:tcPr>
            <w:tcW w:w="1800" w:type="dxa"/>
          </w:tcPr>
          <w:p w14:paraId="204B393D" w14:textId="20DBCCD1" w:rsidR="003D4AB5" w:rsidRDefault="00F843BB" w:rsidP="00F843BB">
            <w:pPr>
              <w:pStyle w:val="ListParagraph"/>
              <w:ind w:left="0"/>
            </w:pPr>
            <w:r>
              <w:t>#1118</w:t>
            </w:r>
          </w:p>
        </w:tc>
      </w:tr>
      <w:tr w:rsidR="003D4AB5" w14:paraId="62EABC97" w14:textId="77777777" w:rsidTr="00C9719F">
        <w:trPr>
          <w:trHeight w:val="369"/>
        </w:trPr>
        <w:tc>
          <w:tcPr>
            <w:tcW w:w="1638" w:type="dxa"/>
          </w:tcPr>
          <w:p w14:paraId="1D00456C" w14:textId="20FA7D8A" w:rsidR="003D4AB5" w:rsidRDefault="00F843BB" w:rsidP="00E97F2B">
            <w:pPr>
              <w:pStyle w:val="ListParagraph"/>
              <w:ind w:left="0"/>
            </w:pPr>
            <w:r>
              <w:t>2012 - Present</w:t>
            </w:r>
          </w:p>
        </w:tc>
        <w:tc>
          <w:tcPr>
            <w:tcW w:w="5040" w:type="dxa"/>
          </w:tcPr>
          <w:p w14:paraId="2E73F9B5" w14:textId="62430326" w:rsidR="003D4AB5" w:rsidRPr="00AB0BEF" w:rsidRDefault="00F843BB" w:rsidP="00E97F2B">
            <w:pPr>
              <w:pStyle w:val="ListParagraph"/>
              <w:ind w:left="0"/>
            </w:pPr>
            <w:r>
              <w:t>National Athletic Trainers’ Board of Certification</w:t>
            </w:r>
          </w:p>
        </w:tc>
        <w:tc>
          <w:tcPr>
            <w:tcW w:w="1800" w:type="dxa"/>
          </w:tcPr>
          <w:p w14:paraId="4450982D" w14:textId="1D689014" w:rsidR="003D4AB5" w:rsidRDefault="00F843BB" w:rsidP="00E97F2B">
            <w:pPr>
              <w:pStyle w:val="ListParagraph"/>
              <w:ind w:left="0"/>
            </w:pPr>
            <w:r>
              <w:t>#2000010194</w:t>
            </w:r>
          </w:p>
        </w:tc>
      </w:tr>
      <w:tr w:rsidR="003D4AB5" w14:paraId="211FE4F7" w14:textId="77777777" w:rsidTr="00C9719F">
        <w:trPr>
          <w:trHeight w:val="351"/>
        </w:trPr>
        <w:tc>
          <w:tcPr>
            <w:tcW w:w="1638" w:type="dxa"/>
          </w:tcPr>
          <w:p w14:paraId="6251E4F7" w14:textId="66E7A868" w:rsidR="003D4AB5" w:rsidRDefault="00F843BB" w:rsidP="00F843BB">
            <w:pPr>
              <w:pStyle w:val="ListParagraph"/>
              <w:ind w:left="0"/>
            </w:pPr>
            <w:r>
              <w:t>2014 - Present</w:t>
            </w:r>
          </w:p>
        </w:tc>
        <w:tc>
          <w:tcPr>
            <w:tcW w:w="5040" w:type="dxa"/>
          </w:tcPr>
          <w:p w14:paraId="7AC9B816" w14:textId="44CCA0C1" w:rsidR="003D4AB5" w:rsidRPr="00AB0BEF" w:rsidRDefault="00F843BB" w:rsidP="00E97F2B">
            <w:pPr>
              <w:pStyle w:val="ListParagraph"/>
              <w:ind w:left="0"/>
            </w:pPr>
            <w:r>
              <w:t>National Providers Identifier</w:t>
            </w:r>
          </w:p>
        </w:tc>
        <w:tc>
          <w:tcPr>
            <w:tcW w:w="1800" w:type="dxa"/>
          </w:tcPr>
          <w:p w14:paraId="7625BF11" w14:textId="1F0B0699" w:rsidR="003D4AB5" w:rsidRDefault="00F843BB" w:rsidP="00E97F2B">
            <w:pPr>
              <w:pStyle w:val="ListParagraph"/>
              <w:ind w:left="0"/>
            </w:pPr>
            <w:r>
              <w:t>#1265850937</w:t>
            </w:r>
          </w:p>
        </w:tc>
      </w:tr>
      <w:tr w:rsidR="003D4AB5" w14:paraId="011F79D0" w14:textId="77777777" w:rsidTr="00C9719F">
        <w:trPr>
          <w:trHeight w:val="378"/>
        </w:trPr>
        <w:tc>
          <w:tcPr>
            <w:tcW w:w="1638" w:type="dxa"/>
          </w:tcPr>
          <w:p w14:paraId="5F9F9FE3" w14:textId="1D1D8348" w:rsidR="003D4AB5" w:rsidRDefault="00F843BB" w:rsidP="00E97F2B">
            <w:pPr>
              <w:pStyle w:val="ListParagraph"/>
              <w:ind w:left="0"/>
            </w:pPr>
            <w:r>
              <w:t>2010 - Present</w:t>
            </w:r>
          </w:p>
        </w:tc>
        <w:tc>
          <w:tcPr>
            <w:tcW w:w="5040" w:type="dxa"/>
          </w:tcPr>
          <w:p w14:paraId="09C59E3C" w14:textId="202A43C3" w:rsidR="003D4AB5" w:rsidRPr="00AB0BEF" w:rsidRDefault="00F843BB" w:rsidP="00F843BB">
            <w:r>
              <w:t>National Athletic Trainers’ Association</w:t>
            </w:r>
          </w:p>
        </w:tc>
        <w:tc>
          <w:tcPr>
            <w:tcW w:w="1800" w:type="dxa"/>
          </w:tcPr>
          <w:p w14:paraId="2001D39A" w14:textId="107656A6" w:rsidR="003D4AB5" w:rsidRDefault="003D4AB5" w:rsidP="00E97F2B">
            <w:pPr>
              <w:pStyle w:val="ListParagraph"/>
              <w:ind w:left="0"/>
            </w:pPr>
          </w:p>
        </w:tc>
      </w:tr>
      <w:tr w:rsidR="003D4AB5" w14:paraId="11E62700" w14:textId="77777777" w:rsidTr="00C9719F">
        <w:trPr>
          <w:trHeight w:val="342"/>
        </w:trPr>
        <w:tc>
          <w:tcPr>
            <w:tcW w:w="1638" w:type="dxa"/>
          </w:tcPr>
          <w:p w14:paraId="2F90E340" w14:textId="127C16C2" w:rsidR="003D4AB5" w:rsidRDefault="00F843BB" w:rsidP="00E97F2B">
            <w:pPr>
              <w:pStyle w:val="ListParagraph"/>
              <w:ind w:left="0"/>
            </w:pPr>
            <w:r>
              <w:t>2012 – 2015</w:t>
            </w:r>
          </w:p>
        </w:tc>
        <w:tc>
          <w:tcPr>
            <w:tcW w:w="5040" w:type="dxa"/>
          </w:tcPr>
          <w:p w14:paraId="646ADB0D" w14:textId="2EF6815D" w:rsidR="003D4AB5" w:rsidRPr="00AB0BEF" w:rsidRDefault="00F843BB" w:rsidP="00E97F2B">
            <w:pPr>
              <w:pStyle w:val="ListParagraph"/>
              <w:ind w:left="0"/>
            </w:pPr>
            <w:r>
              <w:t>Arizona Athletic Trainers’ Association</w:t>
            </w:r>
          </w:p>
        </w:tc>
        <w:tc>
          <w:tcPr>
            <w:tcW w:w="1800" w:type="dxa"/>
          </w:tcPr>
          <w:p w14:paraId="45240525" w14:textId="41CD9671" w:rsidR="003D4AB5" w:rsidRDefault="003D4AB5" w:rsidP="00E97F2B">
            <w:pPr>
              <w:pStyle w:val="ListParagraph"/>
              <w:ind w:left="0"/>
            </w:pPr>
          </w:p>
        </w:tc>
      </w:tr>
      <w:tr w:rsidR="00F843BB" w14:paraId="51005124" w14:textId="77777777" w:rsidTr="00C9719F">
        <w:trPr>
          <w:trHeight w:val="369"/>
        </w:trPr>
        <w:tc>
          <w:tcPr>
            <w:tcW w:w="1638" w:type="dxa"/>
          </w:tcPr>
          <w:p w14:paraId="238DFF9F" w14:textId="5AECB270" w:rsidR="00F843BB" w:rsidRDefault="00F843BB" w:rsidP="00E97F2B">
            <w:pPr>
              <w:pStyle w:val="ListParagraph"/>
              <w:ind w:left="0"/>
            </w:pPr>
            <w:r>
              <w:t>2012 – 2015</w:t>
            </w:r>
          </w:p>
        </w:tc>
        <w:tc>
          <w:tcPr>
            <w:tcW w:w="5040" w:type="dxa"/>
          </w:tcPr>
          <w:p w14:paraId="19944357" w14:textId="7FDB0612" w:rsidR="00F843BB" w:rsidRDefault="00F843BB" w:rsidP="00E97F2B">
            <w:pPr>
              <w:pStyle w:val="ListParagraph"/>
              <w:ind w:left="0"/>
            </w:pPr>
            <w:r>
              <w:t>Rocky Mountain Athletic Trainers’ Association</w:t>
            </w:r>
          </w:p>
        </w:tc>
        <w:tc>
          <w:tcPr>
            <w:tcW w:w="1800" w:type="dxa"/>
          </w:tcPr>
          <w:p w14:paraId="67E82C81" w14:textId="77777777" w:rsidR="00F843BB" w:rsidRDefault="00F843BB" w:rsidP="00E97F2B">
            <w:pPr>
              <w:pStyle w:val="ListParagraph"/>
              <w:ind w:left="0"/>
            </w:pPr>
          </w:p>
        </w:tc>
      </w:tr>
      <w:tr w:rsidR="00F843BB" w14:paraId="248ABFBA" w14:textId="77777777" w:rsidTr="00C9719F">
        <w:trPr>
          <w:trHeight w:val="351"/>
        </w:trPr>
        <w:tc>
          <w:tcPr>
            <w:tcW w:w="1638" w:type="dxa"/>
          </w:tcPr>
          <w:p w14:paraId="2B752BF3" w14:textId="69820761" w:rsidR="00F843BB" w:rsidRDefault="00F843BB" w:rsidP="00E97F2B">
            <w:pPr>
              <w:pStyle w:val="ListParagraph"/>
              <w:ind w:left="0"/>
            </w:pPr>
            <w:r>
              <w:t>2010 – 2012</w:t>
            </w:r>
          </w:p>
        </w:tc>
        <w:tc>
          <w:tcPr>
            <w:tcW w:w="5040" w:type="dxa"/>
          </w:tcPr>
          <w:p w14:paraId="4923C0A6" w14:textId="31B5F534" w:rsidR="00F843BB" w:rsidRDefault="00F843BB" w:rsidP="00F843BB">
            <w:r>
              <w:t>Minnesota Athletic Trainers’ Association</w:t>
            </w:r>
          </w:p>
        </w:tc>
        <w:tc>
          <w:tcPr>
            <w:tcW w:w="1800" w:type="dxa"/>
          </w:tcPr>
          <w:p w14:paraId="7BA2830F" w14:textId="77777777" w:rsidR="00F843BB" w:rsidRDefault="00F843BB" w:rsidP="00E97F2B">
            <w:pPr>
              <w:pStyle w:val="ListParagraph"/>
              <w:ind w:left="0"/>
            </w:pPr>
          </w:p>
        </w:tc>
      </w:tr>
      <w:tr w:rsidR="00F843BB" w14:paraId="06695FCB" w14:textId="77777777" w:rsidTr="00C9719F">
        <w:tc>
          <w:tcPr>
            <w:tcW w:w="1638" w:type="dxa"/>
          </w:tcPr>
          <w:p w14:paraId="39759F54" w14:textId="5DF37442" w:rsidR="00F843BB" w:rsidRDefault="00F843BB" w:rsidP="00E97F2B">
            <w:pPr>
              <w:pStyle w:val="ListParagraph"/>
              <w:ind w:left="0"/>
            </w:pPr>
            <w:r>
              <w:t>2010 – 2012</w:t>
            </w:r>
          </w:p>
        </w:tc>
        <w:tc>
          <w:tcPr>
            <w:tcW w:w="5040" w:type="dxa"/>
          </w:tcPr>
          <w:p w14:paraId="706E2F9B" w14:textId="51CA090D" w:rsidR="00F843BB" w:rsidRDefault="00F843BB" w:rsidP="00E97F2B">
            <w:pPr>
              <w:pStyle w:val="ListParagraph"/>
              <w:ind w:left="0"/>
            </w:pPr>
            <w:r>
              <w:t>Aerobics and Fitness Association of America</w:t>
            </w:r>
          </w:p>
        </w:tc>
        <w:tc>
          <w:tcPr>
            <w:tcW w:w="1800" w:type="dxa"/>
          </w:tcPr>
          <w:p w14:paraId="4E254232" w14:textId="2F9966DC" w:rsidR="00F843BB" w:rsidRDefault="00F843BB" w:rsidP="00E97F2B">
            <w:pPr>
              <w:pStyle w:val="ListParagraph"/>
              <w:ind w:left="0"/>
            </w:pPr>
            <w:r>
              <w:t>Personal Fitness Trainer</w:t>
            </w:r>
          </w:p>
        </w:tc>
      </w:tr>
      <w:tr w:rsidR="00F843BB" w14:paraId="7DA68056" w14:textId="77777777" w:rsidTr="00C9719F">
        <w:trPr>
          <w:trHeight w:val="621"/>
        </w:trPr>
        <w:tc>
          <w:tcPr>
            <w:tcW w:w="1638" w:type="dxa"/>
          </w:tcPr>
          <w:p w14:paraId="58897469" w14:textId="5E01021C" w:rsidR="00F843BB" w:rsidRDefault="00F843BB" w:rsidP="00E97F2B">
            <w:pPr>
              <w:pStyle w:val="ListParagraph"/>
              <w:ind w:left="0"/>
            </w:pPr>
            <w:r>
              <w:t>2010 – 2012</w:t>
            </w:r>
          </w:p>
        </w:tc>
        <w:tc>
          <w:tcPr>
            <w:tcW w:w="5040" w:type="dxa"/>
          </w:tcPr>
          <w:p w14:paraId="2C43B2B8" w14:textId="6171D87E" w:rsidR="00F843BB" w:rsidRDefault="00F843BB" w:rsidP="00E97F2B">
            <w:pPr>
              <w:pStyle w:val="ListParagraph"/>
              <w:ind w:left="0"/>
            </w:pPr>
            <w:r>
              <w:t>National Emergency Medical Technician Certification</w:t>
            </w:r>
          </w:p>
        </w:tc>
        <w:tc>
          <w:tcPr>
            <w:tcW w:w="1800" w:type="dxa"/>
          </w:tcPr>
          <w:p w14:paraId="3C2BF6C4" w14:textId="77777777" w:rsidR="00F843BB" w:rsidRDefault="00F843BB" w:rsidP="00E97F2B">
            <w:pPr>
              <w:pStyle w:val="ListParagraph"/>
              <w:ind w:left="0"/>
            </w:pPr>
          </w:p>
        </w:tc>
      </w:tr>
      <w:tr w:rsidR="00F843BB" w14:paraId="04645305" w14:textId="77777777" w:rsidTr="00C9719F">
        <w:trPr>
          <w:trHeight w:val="639"/>
        </w:trPr>
        <w:tc>
          <w:tcPr>
            <w:tcW w:w="1638" w:type="dxa"/>
          </w:tcPr>
          <w:p w14:paraId="7789B9CD" w14:textId="32567FAF" w:rsidR="00F843BB" w:rsidRDefault="00F843BB" w:rsidP="00E97F2B">
            <w:pPr>
              <w:pStyle w:val="ListParagraph"/>
              <w:ind w:left="0"/>
            </w:pPr>
            <w:r>
              <w:lastRenderedPageBreak/>
              <w:t>2009 - Present</w:t>
            </w:r>
          </w:p>
        </w:tc>
        <w:tc>
          <w:tcPr>
            <w:tcW w:w="5040" w:type="dxa"/>
          </w:tcPr>
          <w:p w14:paraId="79A9D77E" w14:textId="3EFE45C6" w:rsidR="00F843BB" w:rsidRDefault="00F843BB" w:rsidP="00E97F2B">
            <w:pPr>
              <w:pStyle w:val="ListParagraph"/>
              <w:ind w:left="0"/>
            </w:pPr>
            <w:r>
              <w:t>American Red Cross CPR/AED for the Professional Rescuer</w:t>
            </w:r>
          </w:p>
        </w:tc>
        <w:tc>
          <w:tcPr>
            <w:tcW w:w="1800" w:type="dxa"/>
          </w:tcPr>
          <w:p w14:paraId="03BCFDE1" w14:textId="77777777" w:rsidR="00F843BB" w:rsidRDefault="00F843BB" w:rsidP="00E97F2B">
            <w:pPr>
              <w:pStyle w:val="ListParagraph"/>
              <w:ind w:left="0"/>
            </w:pPr>
          </w:p>
        </w:tc>
      </w:tr>
      <w:tr w:rsidR="00F843BB" w14:paraId="65AD4025" w14:textId="77777777" w:rsidTr="00C9719F">
        <w:tc>
          <w:tcPr>
            <w:tcW w:w="1638" w:type="dxa"/>
          </w:tcPr>
          <w:p w14:paraId="7471BAB1" w14:textId="55C03A05" w:rsidR="00F843BB" w:rsidRDefault="00F843BB" w:rsidP="00E97F2B">
            <w:pPr>
              <w:pStyle w:val="ListParagraph"/>
              <w:ind w:left="0"/>
            </w:pPr>
            <w:r>
              <w:t>2009 -Present</w:t>
            </w:r>
          </w:p>
        </w:tc>
        <w:tc>
          <w:tcPr>
            <w:tcW w:w="5040" w:type="dxa"/>
          </w:tcPr>
          <w:p w14:paraId="4A14216B" w14:textId="544B2954" w:rsidR="00F843BB" w:rsidRDefault="00F843BB" w:rsidP="00E97F2B">
            <w:pPr>
              <w:pStyle w:val="ListParagraph"/>
              <w:ind w:left="0"/>
            </w:pPr>
            <w:r>
              <w:t>American Red Cross Emergency Response</w:t>
            </w:r>
          </w:p>
        </w:tc>
        <w:tc>
          <w:tcPr>
            <w:tcW w:w="1800" w:type="dxa"/>
          </w:tcPr>
          <w:p w14:paraId="0152EF26" w14:textId="455795E1" w:rsidR="00F843BB" w:rsidRDefault="00F843BB" w:rsidP="00E97F2B">
            <w:pPr>
              <w:pStyle w:val="ListParagraph"/>
              <w:ind w:left="0"/>
            </w:pPr>
            <w:r>
              <w:t>First Responder Certification</w:t>
            </w:r>
          </w:p>
        </w:tc>
      </w:tr>
      <w:tr w:rsidR="00F843BB" w14:paraId="68B5D310" w14:textId="77777777" w:rsidTr="00C9719F">
        <w:tc>
          <w:tcPr>
            <w:tcW w:w="1638" w:type="dxa"/>
          </w:tcPr>
          <w:p w14:paraId="03717472" w14:textId="2A43B78B" w:rsidR="00F843BB" w:rsidRDefault="00F843BB" w:rsidP="00E97F2B">
            <w:pPr>
              <w:pStyle w:val="ListParagraph"/>
              <w:ind w:left="0"/>
            </w:pPr>
            <w:r>
              <w:t>2009 – 2012</w:t>
            </w:r>
          </w:p>
        </w:tc>
        <w:tc>
          <w:tcPr>
            <w:tcW w:w="5040" w:type="dxa"/>
          </w:tcPr>
          <w:p w14:paraId="328CF44F" w14:textId="35534107" w:rsidR="00F843BB" w:rsidRDefault="00F843BB" w:rsidP="00E97F2B">
            <w:pPr>
              <w:pStyle w:val="ListParagraph"/>
              <w:ind w:left="0"/>
            </w:pPr>
            <w:r>
              <w:t>Aerobics and Fitness Association of America</w:t>
            </w:r>
          </w:p>
        </w:tc>
        <w:tc>
          <w:tcPr>
            <w:tcW w:w="1800" w:type="dxa"/>
          </w:tcPr>
          <w:p w14:paraId="64854BB2" w14:textId="3AE43B3E" w:rsidR="00F843BB" w:rsidRDefault="00F843BB" w:rsidP="00E97F2B">
            <w:pPr>
              <w:pStyle w:val="ListParagraph"/>
              <w:ind w:left="0"/>
            </w:pPr>
            <w:r>
              <w:t>Group Exercise Program</w:t>
            </w:r>
          </w:p>
        </w:tc>
      </w:tr>
    </w:tbl>
    <w:p w14:paraId="508BB9EF" w14:textId="389D93A8" w:rsidR="00AF5C81" w:rsidRDefault="0059549F" w:rsidP="00982CB4">
      <w:r>
        <w:tab/>
      </w:r>
    </w:p>
    <w:p w14:paraId="1B68DE04" w14:textId="77777777" w:rsidR="00AF5C81" w:rsidRDefault="00AF5C81" w:rsidP="00982CB4">
      <w:pPr>
        <w:rPr>
          <w:i/>
        </w:rPr>
      </w:pPr>
      <w:r>
        <w:rPr>
          <w:i/>
        </w:rPr>
        <w:t>Journal Reviewer:</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3690"/>
        <w:gridCol w:w="3420"/>
      </w:tblGrid>
      <w:tr w:rsidR="0070134D" w14:paraId="530E92FE" w14:textId="77777777" w:rsidTr="00C9719F">
        <w:trPr>
          <w:trHeight w:val="405"/>
        </w:trPr>
        <w:tc>
          <w:tcPr>
            <w:tcW w:w="1728" w:type="dxa"/>
          </w:tcPr>
          <w:p w14:paraId="44C48030" w14:textId="77777777" w:rsidR="0070134D" w:rsidRDefault="0070134D" w:rsidP="00E97F2B">
            <w:pPr>
              <w:pStyle w:val="ListParagraph"/>
              <w:ind w:left="0"/>
            </w:pPr>
            <w:r>
              <w:t>Years</w:t>
            </w:r>
          </w:p>
        </w:tc>
        <w:tc>
          <w:tcPr>
            <w:tcW w:w="3690" w:type="dxa"/>
          </w:tcPr>
          <w:p w14:paraId="417699AA" w14:textId="02E27FB9" w:rsidR="0070134D" w:rsidRDefault="0070134D" w:rsidP="00E97F2B">
            <w:pPr>
              <w:pStyle w:val="ListParagraph"/>
              <w:ind w:left="0"/>
            </w:pPr>
            <w:r>
              <w:t>Journal</w:t>
            </w:r>
          </w:p>
        </w:tc>
        <w:tc>
          <w:tcPr>
            <w:tcW w:w="3420" w:type="dxa"/>
          </w:tcPr>
          <w:p w14:paraId="7DF1DBA1" w14:textId="77777777" w:rsidR="0070134D" w:rsidRDefault="0070134D" w:rsidP="00E97F2B">
            <w:pPr>
              <w:pStyle w:val="ListParagraph"/>
              <w:ind w:left="0"/>
            </w:pPr>
            <w:r>
              <w:t>Role</w:t>
            </w:r>
          </w:p>
        </w:tc>
      </w:tr>
      <w:tr w:rsidR="0070134D" w14:paraId="202729EE" w14:textId="77777777" w:rsidTr="00C9719F">
        <w:trPr>
          <w:trHeight w:val="396"/>
        </w:trPr>
        <w:tc>
          <w:tcPr>
            <w:tcW w:w="1728" w:type="dxa"/>
          </w:tcPr>
          <w:p w14:paraId="7129FB61" w14:textId="3F79E474" w:rsidR="0070134D" w:rsidRDefault="0070134D" w:rsidP="00E97F2B">
            <w:pPr>
              <w:pStyle w:val="ListParagraph"/>
              <w:ind w:left="0"/>
            </w:pPr>
            <w:r>
              <w:t>2016- Present</w:t>
            </w:r>
          </w:p>
        </w:tc>
        <w:tc>
          <w:tcPr>
            <w:tcW w:w="3690" w:type="dxa"/>
          </w:tcPr>
          <w:p w14:paraId="729DA1A9" w14:textId="0D091ACC" w:rsidR="0070134D" w:rsidRDefault="0070134D" w:rsidP="00E97F2B">
            <w:pPr>
              <w:pStyle w:val="ListParagraph"/>
              <w:ind w:left="0"/>
            </w:pPr>
            <w:r>
              <w:t>Journal of Sport Rehabilitation</w:t>
            </w:r>
          </w:p>
        </w:tc>
        <w:tc>
          <w:tcPr>
            <w:tcW w:w="3420" w:type="dxa"/>
          </w:tcPr>
          <w:p w14:paraId="244FC01D" w14:textId="24DF7634" w:rsidR="0070134D" w:rsidRDefault="0070134D" w:rsidP="00E97F2B">
            <w:pPr>
              <w:pStyle w:val="ListParagraph"/>
              <w:ind w:left="0"/>
            </w:pPr>
            <w:r>
              <w:t>Editorial Assistant and R</w:t>
            </w:r>
            <w:r w:rsidRPr="0070134D">
              <w:t>eviewer</w:t>
            </w:r>
          </w:p>
        </w:tc>
      </w:tr>
      <w:tr w:rsidR="0070134D" w14:paraId="50087E94" w14:textId="77777777" w:rsidTr="007C2F7C">
        <w:tc>
          <w:tcPr>
            <w:tcW w:w="1728" w:type="dxa"/>
          </w:tcPr>
          <w:p w14:paraId="3CFA85E6" w14:textId="325CCC27" w:rsidR="0070134D" w:rsidRDefault="0070134D" w:rsidP="00E97F2B">
            <w:pPr>
              <w:pStyle w:val="ListParagraph"/>
              <w:ind w:left="0"/>
            </w:pPr>
            <w:r w:rsidRPr="0070134D">
              <w:t>2014- Present</w:t>
            </w:r>
          </w:p>
        </w:tc>
        <w:tc>
          <w:tcPr>
            <w:tcW w:w="3690" w:type="dxa"/>
          </w:tcPr>
          <w:p w14:paraId="71EFA7F0" w14:textId="32C443B4" w:rsidR="0070134D" w:rsidRDefault="0070134D" w:rsidP="00E97F2B">
            <w:pPr>
              <w:pStyle w:val="ListParagraph"/>
              <w:ind w:left="0"/>
            </w:pPr>
            <w:r w:rsidRPr="0070134D">
              <w:t>Journal of Athletic Training</w:t>
            </w:r>
          </w:p>
        </w:tc>
        <w:tc>
          <w:tcPr>
            <w:tcW w:w="3420" w:type="dxa"/>
          </w:tcPr>
          <w:p w14:paraId="120A84CC" w14:textId="2BC6794A" w:rsidR="0070134D" w:rsidRDefault="0070134D" w:rsidP="00E97F2B">
            <w:pPr>
              <w:pStyle w:val="ListParagraph"/>
              <w:ind w:left="0"/>
            </w:pPr>
            <w:r>
              <w:t>Reviewer</w:t>
            </w:r>
          </w:p>
        </w:tc>
      </w:tr>
    </w:tbl>
    <w:p w14:paraId="5EE65129" w14:textId="77777777" w:rsidR="0070134D" w:rsidRDefault="0070134D" w:rsidP="00982CB4">
      <w:pPr>
        <w:rPr>
          <w:i/>
        </w:rPr>
      </w:pPr>
    </w:p>
    <w:p w14:paraId="5B5DCC5E" w14:textId="77777777" w:rsidR="00AF5C81" w:rsidRDefault="00693539" w:rsidP="00982CB4">
      <w:pPr>
        <w:rPr>
          <w:i/>
        </w:rPr>
      </w:pPr>
      <w:r>
        <w:rPr>
          <w:i/>
        </w:rPr>
        <w:t>Community Servic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3870"/>
        <w:gridCol w:w="1800"/>
        <w:gridCol w:w="2448"/>
      </w:tblGrid>
      <w:tr w:rsidR="00E80CD2" w14:paraId="2AE41B44" w14:textId="3EB627F2" w:rsidTr="00C9719F">
        <w:trPr>
          <w:trHeight w:val="396"/>
        </w:trPr>
        <w:tc>
          <w:tcPr>
            <w:tcW w:w="1098" w:type="dxa"/>
          </w:tcPr>
          <w:p w14:paraId="5715A0CD" w14:textId="77777777" w:rsidR="00E80CD2" w:rsidRDefault="00E80CD2" w:rsidP="00E97F2B">
            <w:pPr>
              <w:pStyle w:val="ListParagraph"/>
              <w:ind w:left="0"/>
            </w:pPr>
            <w:r>
              <w:t>Years</w:t>
            </w:r>
          </w:p>
        </w:tc>
        <w:tc>
          <w:tcPr>
            <w:tcW w:w="3870" w:type="dxa"/>
          </w:tcPr>
          <w:p w14:paraId="73C6CF62" w14:textId="718BE792" w:rsidR="00E80CD2" w:rsidRDefault="00E80CD2" w:rsidP="00E97F2B">
            <w:pPr>
              <w:pStyle w:val="ListParagraph"/>
              <w:ind w:left="0"/>
            </w:pPr>
            <w:r>
              <w:t>Organization</w:t>
            </w:r>
          </w:p>
        </w:tc>
        <w:tc>
          <w:tcPr>
            <w:tcW w:w="1800" w:type="dxa"/>
          </w:tcPr>
          <w:p w14:paraId="2D0EC68F" w14:textId="189D60CB" w:rsidR="00E80CD2" w:rsidRDefault="00E80CD2" w:rsidP="00E97F2B">
            <w:pPr>
              <w:pStyle w:val="ListParagraph"/>
              <w:ind w:left="0"/>
            </w:pPr>
            <w:r>
              <w:t>Location</w:t>
            </w:r>
          </w:p>
        </w:tc>
        <w:tc>
          <w:tcPr>
            <w:tcW w:w="2448" w:type="dxa"/>
          </w:tcPr>
          <w:p w14:paraId="6D274F7F" w14:textId="6896FE05" w:rsidR="00E80CD2" w:rsidRDefault="00E80CD2" w:rsidP="00E97F2B">
            <w:pPr>
              <w:pStyle w:val="ListParagraph"/>
              <w:ind w:left="0"/>
            </w:pPr>
            <w:r>
              <w:t>Role</w:t>
            </w:r>
          </w:p>
        </w:tc>
      </w:tr>
      <w:tr w:rsidR="00E80CD2" w14:paraId="5A1EADFC" w14:textId="18219A26" w:rsidTr="007C2F7C">
        <w:tc>
          <w:tcPr>
            <w:tcW w:w="1098" w:type="dxa"/>
          </w:tcPr>
          <w:p w14:paraId="0BF6C5D7" w14:textId="77777777" w:rsidR="00E80CD2" w:rsidRDefault="00E80CD2" w:rsidP="00E97F2B">
            <w:pPr>
              <w:pStyle w:val="ListParagraph"/>
              <w:ind w:left="0"/>
            </w:pPr>
            <w:r>
              <w:t>2016- Present</w:t>
            </w:r>
          </w:p>
        </w:tc>
        <w:tc>
          <w:tcPr>
            <w:tcW w:w="3870" w:type="dxa"/>
          </w:tcPr>
          <w:p w14:paraId="15107D2F" w14:textId="773C89AA" w:rsidR="00E80CD2" w:rsidRDefault="00C246B4" w:rsidP="00E97F2B">
            <w:pPr>
              <w:pStyle w:val="ListParagraph"/>
              <w:ind w:left="0"/>
            </w:pPr>
            <w:r>
              <w:t>Southland Church</w:t>
            </w:r>
          </w:p>
        </w:tc>
        <w:tc>
          <w:tcPr>
            <w:tcW w:w="1800" w:type="dxa"/>
          </w:tcPr>
          <w:p w14:paraId="349F30C4" w14:textId="798C169C" w:rsidR="00E80CD2" w:rsidRDefault="00C246B4" w:rsidP="00E97F2B">
            <w:pPr>
              <w:pStyle w:val="ListParagraph"/>
              <w:ind w:left="0"/>
            </w:pPr>
            <w:r w:rsidRPr="00AB0BEF">
              <w:t>Lexingt</w:t>
            </w:r>
            <w:r>
              <w:t>on, KY</w:t>
            </w:r>
          </w:p>
        </w:tc>
        <w:tc>
          <w:tcPr>
            <w:tcW w:w="2448" w:type="dxa"/>
          </w:tcPr>
          <w:p w14:paraId="5C236391" w14:textId="3DBE897F" w:rsidR="00E80CD2" w:rsidRDefault="00C246B4" w:rsidP="00E97F2B">
            <w:pPr>
              <w:pStyle w:val="ListParagraph"/>
              <w:ind w:left="0"/>
            </w:pPr>
            <w:r w:rsidRPr="00AB0BEF">
              <w:t>Nurs</w:t>
            </w:r>
            <w:r>
              <w:t>ery Volunteer</w:t>
            </w:r>
          </w:p>
        </w:tc>
      </w:tr>
      <w:tr w:rsidR="00E80CD2" w14:paraId="6DB74408" w14:textId="54AFA19E" w:rsidTr="00C9719F">
        <w:trPr>
          <w:trHeight w:val="342"/>
        </w:trPr>
        <w:tc>
          <w:tcPr>
            <w:tcW w:w="1098" w:type="dxa"/>
          </w:tcPr>
          <w:p w14:paraId="66059421" w14:textId="508E86CB" w:rsidR="00E80CD2" w:rsidRDefault="00C246B4" w:rsidP="00E97F2B">
            <w:pPr>
              <w:pStyle w:val="ListParagraph"/>
              <w:ind w:left="0"/>
            </w:pPr>
            <w:r>
              <w:t>2016</w:t>
            </w:r>
          </w:p>
        </w:tc>
        <w:tc>
          <w:tcPr>
            <w:tcW w:w="3870" w:type="dxa"/>
          </w:tcPr>
          <w:p w14:paraId="7F10B24A" w14:textId="72AE3E81" w:rsidR="00E80CD2" w:rsidRDefault="00C246B4" w:rsidP="00E97F2B">
            <w:pPr>
              <w:pStyle w:val="ListParagraph"/>
              <w:ind w:left="0"/>
            </w:pPr>
            <w:r w:rsidRPr="00AB0BEF">
              <w:t xml:space="preserve">Habitat </w:t>
            </w:r>
            <w:r>
              <w:t>for Humanity</w:t>
            </w:r>
          </w:p>
        </w:tc>
        <w:tc>
          <w:tcPr>
            <w:tcW w:w="1800" w:type="dxa"/>
          </w:tcPr>
          <w:p w14:paraId="3E94CE33" w14:textId="55DCD391" w:rsidR="00E80CD2" w:rsidRDefault="00C246B4" w:rsidP="00E97F2B">
            <w:pPr>
              <w:pStyle w:val="ListParagraph"/>
              <w:ind w:left="0"/>
            </w:pPr>
            <w:r>
              <w:t>Lexington, KY</w:t>
            </w:r>
          </w:p>
        </w:tc>
        <w:tc>
          <w:tcPr>
            <w:tcW w:w="2448" w:type="dxa"/>
          </w:tcPr>
          <w:p w14:paraId="70D81279" w14:textId="13AD5644" w:rsidR="00E80CD2" w:rsidRDefault="00C246B4" w:rsidP="00E97F2B">
            <w:pPr>
              <w:pStyle w:val="ListParagraph"/>
              <w:ind w:left="0"/>
            </w:pPr>
            <w:r>
              <w:t>Volunteer at ReStore</w:t>
            </w:r>
          </w:p>
        </w:tc>
      </w:tr>
      <w:tr w:rsidR="00C246B4" w14:paraId="363EF654" w14:textId="77777777" w:rsidTr="00C9719F">
        <w:trPr>
          <w:trHeight w:val="369"/>
        </w:trPr>
        <w:tc>
          <w:tcPr>
            <w:tcW w:w="1098" w:type="dxa"/>
          </w:tcPr>
          <w:p w14:paraId="05E3792C" w14:textId="1DC5C34A" w:rsidR="00C246B4" w:rsidRDefault="00C246B4" w:rsidP="00E97F2B">
            <w:pPr>
              <w:pStyle w:val="ListParagraph"/>
              <w:ind w:left="0"/>
            </w:pPr>
            <w:r>
              <w:t>2016</w:t>
            </w:r>
          </w:p>
        </w:tc>
        <w:tc>
          <w:tcPr>
            <w:tcW w:w="3870" w:type="dxa"/>
          </w:tcPr>
          <w:p w14:paraId="02AC40FD" w14:textId="6E049E0F" w:rsidR="00C246B4" w:rsidRPr="00AB0BEF" w:rsidRDefault="00C246B4" w:rsidP="00C246B4">
            <w:r w:rsidRPr="00AB0BEF">
              <w:t>Hope for Haiti</w:t>
            </w:r>
            <w:r>
              <w:t xml:space="preserve">, </w:t>
            </w:r>
            <w:r w:rsidRPr="00AB0BEF">
              <w:t>Sout</w:t>
            </w:r>
            <w:r>
              <w:t xml:space="preserve">hland Church </w:t>
            </w:r>
          </w:p>
        </w:tc>
        <w:tc>
          <w:tcPr>
            <w:tcW w:w="1800" w:type="dxa"/>
          </w:tcPr>
          <w:p w14:paraId="2545DFA3" w14:textId="5552529E" w:rsidR="00C246B4" w:rsidRDefault="00C246B4" w:rsidP="00E97F2B">
            <w:pPr>
              <w:pStyle w:val="ListParagraph"/>
              <w:ind w:left="0"/>
            </w:pPr>
            <w:r>
              <w:t>Lexington, KY</w:t>
            </w:r>
          </w:p>
        </w:tc>
        <w:tc>
          <w:tcPr>
            <w:tcW w:w="2448" w:type="dxa"/>
          </w:tcPr>
          <w:p w14:paraId="04A12CC3" w14:textId="79F75FAC" w:rsidR="00C246B4" w:rsidRDefault="00C246B4" w:rsidP="00E97F2B">
            <w:pPr>
              <w:pStyle w:val="ListParagraph"/>
              <w:ind w:left="0"/>
            </w:pPr>
            <w:r>
              <w:t>Packing Volunteer</w:t>
            </w:r>
          </w:p>
        </w:tc>
      </w:tr>
      <w:tr w:rsidR="00C246B4" w14:paraId="778F3920" w14:textId="77777777" w:rsidTr="00C9719F">
        <w:trPr>
          <w:trHeight w:val="360"/>
        </w:trPr>
        <w:tc>
          <w:tcPr>
            <w:tcW w:w="1098" w:type="dxa"/>
          </w:tcPr>
          <w:p w14:paraId="22F56380" w14:textId="221E4305" w:rsidR="00C246B4" w:rsidRDefault="00C246B4" w:rsidP="00E97F2B">
            <w:pPr>
              <w:pStyle w:val="ListParagraph"/>
              <w:ind w:left="0"/>
            </w:pPr>
            <w:r>
              <w:t>2014</w:t>
            </w:r>
          </w:p>
        </w:tc>
        <w:tc>
          <w:tcPr>
            <w:tcW w:w="3870" w:type="dxa"/>
          </w:tcPr>
          <w:p w14:paraId="3AF6E50A" w14:textId="3C471761" w:rsidR="00C246B4" w:rsidRPr="00AB0BEF" w:rsidRDefault="00C246B4" w:rsidP="00E97F2B">
            <w:pPr>
              <w:pStyle w:val="ListParagraph"/>
              <w:ind w:left="0"/>
            </w:pPr>
            <w:r>
              <w:t>Youth Sports and Safety Event, Mesa Parks</w:t>
            </w:r>
          </w:p>
        </w:tc>
        <w:tc>
          <w:tcPr>
            <w:tcW w:w="1800" w:type="dxa"/>
          </w:tcPr>
          <w:p w14:paraId="2CBD8BAC" w14:textId="0BC0F8C5" w:rsidR="00C246B4" w:rsidRDefault="00C246B4" w:rsidP="00E97F2B">
            <w:pPr>
              <w:pStyle w:val="ListParagraph"/>
              <w:ind w:left="0"/>
            </w:pPr>
            <w:r>
              <w:t>Mesa, AZ</w:t>
            </w:r>
          </w:p>
        </w:tc>
        <w:tc>
          <w:tcPr>
            <w:tcW w:w="2448" w:type="dxa"/>
          </w:tcPr>
          <w:p w14:paraId="7EA4138E" w14:textId="7DFDE21E" w:rsidR="00C246B4" w:rsidRDefault="00C246B4" w:rsidP="00E97F2B">
            <w:pPr>
              <w:pStyle w:val="ListParagraph"/>
              <w:ind w:left="0"/>
            </w:pPr>
            <w:r>
              <w:t>Volunteer</w:t>
            </w:r>
          </w:p>
        </w:tc>
      </w:tr>
      <w:tr w:rsidR="00C246B4" w14:paraId="5EE6E9A2" w14:textId="77777777" w:rsidTr="00C9719F">
        <w:trPr>
          <w:trHeight w:val="369"/>
        </w:trPr>
        <w:tc>
          <w:tcPr>
            <w:tcW w:w="1098" w:type="dxa"/>
          </w:tcPr>
          <w:p w14:paraId="5B9FD6AC" w14:textId="6AC9678B" w:rsidR="00C246B4" w:rsidRDefault="00C246B4" w:rsidP="00E97F2B">
            <w:pPr>
              <w:pStyle w:val="ListParagraph"/>
              <w:ind w:left="0"/>
            </w:pPr>
            <w:r>
              <w:t>2014</w:t>
            </w:r>
          </w:p>
        </w:tc>
        <w:tc>
          <w:tcPr>
            <w:tcW w:w="3870" w:type="dxa"/>
          </w:tcPr>
          <w:p w14:paraId="1DFB6991" w14:textId="4128F7D7" w:rsidR="00C246B4" w:rsidRPr="00AB0BEF" w:rsidRDefault="00C246B4" w:rsidP="00E97F2B">
            <w:pPr>
              <w:pStyle w:val="ListParagraph"/>
              <w:ind w:left="0"/>
            </w:pPr>
            <w:r>
              <w:t>Brophy Physicals</w:t>
            </w:r>
          </w:p>
        </w:tc>
        <w:tc>
          <w:tcPr>
            <w:tcW w:w="1800" w:type="dxa"/>
          </w:tcPr>
          <w:p w14:paraId="510D946D" w14:textId="01385ADB" w:rsidR="00C246B4" w:rsidRDefault="00C246B4" w:rsidP="00E97F2B">
            <w:pPr>
              <w:pStyle w:val="ListParagraph"/>
              <w:ind w:left="0"/>
            </w:pPr>
            <w:r>
              <w:t>Phoenix, AZ</w:t>
            </w:r>
          </w:p>
        </w:tc>
        <w:tc>
          <w:tcPr>
            <w:tcW w:w="2448" w:type="dxa"/>
          </w:tcPr>
          <w:p w14:paraId="1103EEA5" w14:textId="6D855BA6" w:rsidR="00C246B4" w:rsidRDefault="00C246B4" w:rsidP="00E97F2B">
            <w:pPr>
              <w:pStyle w:val="ListParagraph"/>
              <w:ind w:left="0"/>
            </w:pPr>
            <w:r>
              <w:t>Athletic Trainer</w:t>
            </w:r>
          </w:p>
        </w:tc>
      </w:tr>
      <w:tr w:rsidR="00C246B4" w14:paraId="64FF3361" w14:textId="77777777" w:rsidTr="00C9719F">
        <w:trPr>
          <w:trHeight w:val="621"/>
        </w:trPr>
        <w:tc>
          <w:tcPr>
            <w:tcW w:w="1098" w:type="dxa"/>
          </w:tcPr>
          <w:p w14:paraId="7F00C44B" w14:textId="4B962A45" w:rsidR="00C246B4" w:rsidRDefault="00C246B4" w:rsidP="00E97F2B">
            <w:pPr>
              <w:pStyle w:val="ListParagraph"/>
              <w:ind w:left="0"/>
            </w:pPr>
            <w:r>
              <w:t>2014</w:t>
            </w:r>
          </w:p>
        </w:tc>
        <w:tc>
          <w:tcPr>
            <w:tcW w:w="3870" w:type="dxa"/>
          </w:tcPr>
          <w:p w14:paraId="5B777A83" w14:textId="178B4E4F" w:rsidR="00C246B4" w:rsidRPr="00AB0BEF" w:rsidRDefault="00C246B4" w:rsidP="00E97F2B">
            <w:pPr>
              <w:pStyle w:val="ListParagraph"/>
              <w:ind w:left="0"/>
            </w:pPr>
            <w:r>
              <w:t>A Day for Special Smiles, A.T. Still University</w:t>
            </w:r>
          </w:p>
        </w:tc>
        <w:tc>
          <w:tcPr>
            <w:tcW w:w="1800" w:type="dxa"/>
          </w:tcPr>
          <w:p w14:paraId="11A3EACE" w14:textId="34EC461F" w:rsidR="00C246B4" w:rsidRDefault="00C246B4" w:rsidP="00E97F2B">
            <w:pPr>
              <w:pStyle w:val="ListParagraph"/>
              <w:ind w:left="0"/>
            </w:pPr>
            <w:r>
              <w:t>Mesa, AZ</w:t>
            </w:r>
          </w:p>
        </w:tc>
        <w:tc>
          <w:tcPr>
            <w:tcW w:w="2448" w:type="dxa"/>
          </w:tcPr>
          <w:p w14:paraId="587393F0" w14:textId="70608482" w:rsidR="00C246B4" w:rsidRDefault="00C246B4" w:rsidP="00E97F2B">
            <w:pPr>
              <w:pStyle w:val="ListParagraph"/>
              <w:ind w:left="0"/>
            </w:pPr>
            <w:r>
              <w:t>Volunteer</w:t>
            </w:r>
          </w:p>
        </w:tc>
      </w:tr>
      <w:tr w:rsidR="00C246B4" w14:paraId="74551D3B" w14:textId="77777777" w:rsidTr="007C2F7C">
        <w:tc>
          <w:tcPr>
            <w:tcW w:w="1098" w:type="dxa"/>
          </w:tcPr>
          <w:p w14:paraId="00CB39CF" w14:textId="004F57A6" w:rsidR="00C246B4" w:rsidRDefault="00C246B4" w:rsidP="00E97F2B">
            <w:pPr>
              <w:pStyle w:val="ListParagraph"/>
              <w:ind w:left="0"/>
            </w:pPr>
            <w:r>
              <w:t>2013</w:t>
            </w:r>
          </w:p>
        </w:tc>
        <w:tc>
          <w:tcPr>
            <w:tcW w:w="3870" w:type="dxa"/>
          </w:tcPr>
          <w:p w14:paraId="0F756B21" w14:textId="18ECD60C" w:rsidR="00C246B4" w:rsidRPr="00AB0BEF" w:rsidRDefault="00C246B4" w:rsidP="00E97F2B">
            <w:pPr>
              <w:pStyle w:val="ListParagraph"/>
              <w:ind w:left="0"/>
            </w:pPr>
            <w:r>
              <w:t>Iron Man</w:t>
            </w:r>
          </w:p>
        </w:tc>
        <w:tc>
          <w:tcPr>
            <w:tcW w:w="1800" w:type="dxa"/>
          </w:tcPr>
          <w:p w14:paraId="269B9BEB" w14:textId="68F30BDD" w:rsidR="00C246B4" w:rsidRDefault="00C246B4" w:rsidP="00E97F2B">
            <w:pPr>
              <w:pStyle w:val="ListParagraph"/>
              <w:ind w:left="0"/>
            </w:pPr>
            <w:r>
              <w:t>Tempe, AZ</w:t>
            </w:r>
          </w:p>
        </w:tc>
        <w:tc>
          <w:tcPr>
            <w:tcW w:w="2448" w:type="dxa"/>
          </w:tcPr>
          <w:p w14:paraId="3AB95DED" w14:textId="1B613629" w:rsidR="00C246B4" w:rsidRDefault="00C246B4" w:rsidP="00E97F2B">
            <w:pPr>
              <w:pStyle w:val="ListParagraph"/>
              <w:ind w:left="0"/>
            </w:pPr>
            <w:r>
              <w:t>Medical Volunteer</w:t>
            </w:r>
          </w:p>
        </w:tc>
      </w:tr>
    </w:tbl>
    <w:p w14:paraId="38762B15" w14:textId="77777777" w:rsidR="00AB0BEF" w:rsidRDefault="00AB0BEF" w:rsidP="00982CB4">
      <w:pPr>
        <w:rPr>
          <w:i/>
        </w:rPr>
      </w:pPr>
    </w:p>
    <w:p w14:paraId="5D942401" w14:textId="70817BE7" w:rsidR="00AB0BEF" w:rsidRDefault="00AB0BEF" w:rsidP="00982CB4">
      <w:r>
        <w:rPr>
          <w:i/>
        </w:rPr>
        <w:tab/>
      </w:r>
    </w:p>
    <w:p w14:paraId="1736236A" w14:textId="2BFF92A8" w:rsidR="00AF5C81" w:rsidRDefault="00C22FC2" w:rsidP="00632001">
      <w:pPr>
        <w:pStyle w:val="Heading1"/>
        <w:numPr>
          <w:ilvl w:val="0"/>
          <w:numId w:val="14"/>
        </w:numPr>
      </w:pPr>
      <w:r>
        <w:t>SCHOLARY ACTIVITIES / PRESENTATIONS</w:t>
      </w:r>
    </w:p>
    <w:p w14:paraId="12F96650" w14:textId="77777777" w:rsidR="00AF5C81" w:rsidRDefault="00AF5C81" w:rsidP="00982CB4">
      <w:pPr>
        <w:ind w:left="360"/>
        <w:rPr>
          <w:b/>
        </w:rPr>
      </w:pPr>
    </w:p>
    <w:p w14:paraId="04D6C583" w14:textId="6C108ADE" w:rsidR="003A0F98" w:rsidRPr="003A0F98" w:rsidRDefault="00CB437F" w:rsidP="00CB437F">
      <w:pPr>
        <w:pStyle w:val="Heading2"/>
      </w:pPr>
      <w:r>
        <w:t xml:space="preserve">PEER-REVIEWED </w:t>
      </w:r>
      <w:r w:rsidR="003A0F98" w:rsidRPr="003A0F98">
        <w:t>PRESENTATIONS</w:t>
      </w:r>
    </w:p>
    <w:p w14:paraId="3E63D9C7" w14:textId="77777777" w:rsidR="003A0F98" w:rsidRPr="003A0F98" w:rsidRDefault="003A0F98" w:rsidP="00982CB4">
      <w:pPr>
        <w:rPr>
          <w:b/>
        </w:rPr>
      </w:pPr>
    </w:p>
    <w:p w14:paraId="17A6810F" w14:textId="77777777" w:rsidR="00AB3E60" w:rsidRDefault="00AB3E60" w:rsidP="00982CB4">
      <w:pPr>
        <w:rPr>
          <w:b/>
        </w:rPr>
      </w:pPr>
      <w:r>
        <w:rPr>
          <w:b/>
        </w:rPr>
        <w:t xml:space="preserve">Peer Reviewed </w:t>
      </w:r>
    </w:p>
    <w:tbl>
      <w:tblPr>
        <w:tblStyle w:val="TableGrid"/>
        <w:tblW w:w="0" w:type="auto"/>
        <w:tblLook w:val="04A0" w:firstRow="1" w:lastRow="0" w:firstColumn="1" w:lastColumn="0" w:noHBand="0" w:noVBand="1"/>
      </w:tblPr>
      <w:tblGrid>
        <w:gridCol w:w="1705"/>
        <w:gridCol w:w="1890"/>
        <w:gridCol w:w="1620"/>
        <w:gridCol w:w="4135"/>
      </w:tblGrid>
      <w:tr w:rsidR="00F77E74" w14:paraId="625EAA0A" w14:textId="77777777" w:rsidTr="00F77E74">
        <w:tc>
          <w:tcPr>
            <w:tcW w:w="1705" w:type="dxa"/>
          </w:tcPr>
          <w:p w14:paraId="56EF40CF" w14:textId="77777777" w:rsidR="00F77E74" w:rsidRDefault="00F77E74" w:rsidP="00E97F2B">
            <w:r>
              <w:t>Date</w:t>
            </w:r>
          </w:p>
        </w:tc>
        <w:tc>
          <w:tcPr>
            <w:tcW w:w="1890" w:type="dxa"/>
          </w:tcPr>
          <w:p w14:paraId="3396203D" w14:textId="77777777" w:rsidR="00F77E74" w:rsidRDefault="00F77E74" w:rsidP="00E97F2B">
            <w:r>
              <w:t>Event</w:t>
            </w:r>
          </w:p>
        </w:tc>
        <w:tc>
          <w:tcPr>
            <w:tcW w:w="1620" w:type="dxa"/>
          </w:tcPr>
          <w:p w14:paraId="506B3779" w14:textId="0DBD8921" w:rsidR="00F77E74" w:rsidRDefault="00F77E74" w:rsidP="00E97F2B">
            <w:r>
              <w:t>Location</w:t>
            </w:r>
          </w:p>
        </w:tc>
        <w:tc>
          <w:tcPr>
            <w:tcW w:w="4135" w:type="dxa"/>
          </w:tcPr>
          <w:p w14:paraId="215F923D" w14:textId="4EC75741" w:rsidR="00F77E74" w:rsidRDefault="00F77E74" w:rsidP="00E97F2B">
            <w:r>
              <w:t>Presentation Title</w:t>
            </w:r>
          </w:p>
        </w:tc>
      </w:tr>
      <w:tr w:rsidR="00F77E74" w14:paraId="0FED167B" w14:textId="77777777" w:rsidTr="00F77E74">
        <w:tc>
          <w:tcPr>
            <w:tcW w:w="1705" w:type="dxa"/>
          </w:tcPr>
          <w:p w14:paraId="64AE21C4" w14:textId="3F06BD0E" w:rsidR="00F77E74" w:rsidRDefault="00F77E74" w:rsidP="00E97F2B"/>
        </w:tc>
        <w:tc>
          <w:tcPr>
            <w:tcW w:w="1890" w:type="dxa"/>
          </w:tcPr>
          <w:p w14:paraId="075237C5" w14:textId="14CAB176" w:rsidR="00F77E74" w:rsidRDefault="00F77E74" w:rsidP="00E97F2B"/>
        </w:tc>
        <w:tc>
          <w:tcPr>
            <w:tcW w:w="1620" w:type="dxa"/>
          </w:tcPr>
          <w:p w14:paraId="633884A0" w14:textId="77777777" w:rsidR="00F77E74" w:rsidRDefault="00F77E74" w:rsidP="00E97F2B"/>
        </w:tc>
        <w:tc>
          <w:tcPr>
            <w:tcW w:w="4135" w:type="dxa"/>
          </w:tcPr>
          <w:p w14:paraId="783232B1" w14:textId="3C3BF526" w:rsidR="00F77E74" w:rsidRDefault="00F77E74" w:rsidP="00E97F2B"/>
        </w:tc>
      </w:tr>
    </w:tbl>
    <w:p w14:paraId="446E4F91" w14:textId="77777777" w:rsidR="00F843BB" w:rsidRDefault="00F843BB" w:rsidP="00982CB4">
      <w:pPr>
        <w:rPr>
          <w:b/>
        </w:rPr>
      </w:pPr>
    </w:p>
    <w:p w14:paraId="69B1E727" w14:textId="77777777" w:rsidR="00AB3E60" w:rsidRDefault="00AB3E60" w:rsidP="00982CB4">
      <w:pPr>
        <w:rPr>
          <w:b/>
        </w:rPr>
      </w:pPr>
    </w:p>
    <w:p w14:paraId="68FDA0AD" w14:textId="77777777" w:rsidR="003A0F98" w:rsidRDefault="00AB3E60" w:rsidP="00982CB4">
      <w:pPr>
        <w:rPr>
          <w:b/>
        </w:rPr>
      </w:pPr>
      <w:r>
        <w:rPr>
          <w:b/>
        </w:rPr>
        <w:t>International</w:t>
      </w:r>
    </w:p>
    <w:tbl>
      <w:tblPr>
        <w:tblStyle w:val="TableGrid"/>
        <w:tblW w:w="0" w:type="auto"/>
        <w:tblLook w:val="04A0" w:firstRow="1" w:lastRow="0" w:firstColumn="1" w:lastColumn="0" w:noHBand="0" w:noVBand="1"/>
      </w:tblPr>
      <w:tblGrid>
        <w:gridCol w:w="1705"/>
        <w:gridCol w:w="1890"/>
        <w:gridCol w:w="1620"/>
        <w:gridCol w:w="4135"/>
      </w:tblGrid>
      <w:tr w:rsidR="00F77E74" w14:paraId="1752D073" w14:textId="77777777" w:rsidTr="00D24155">
        <w:tc>
          <w:tcPr>
            <w:tcW w:w="1705" w:type="dxa"/>
          </w:tcPr>
          <w:p w14:paraId="63BCAA3B" w14:textId="77777777" w:rsidR="00F77E74" w:rsidRDefault="00F77E74" w:rsidP="00D24155">
            <w:r>
              <w:t>Date</w:t>
            </w:r>
          </w:p>
        </w:tc>
        <w:tc>
          <w:tcPr>
            <w:tcW w:w="1890" w:type="dxa"/>
          </w:tcPr>
          <w:p w14:paraId="57DB7AD7" w14:textId="77777777" w:rsidR="00F77E74" w:rsidRDefault="00F77E74" w:rsidP="00D24155">
            <w:r>
              <w:t>Event</w:t>
            </w:r>
          </w:p>
        </w:tc>
        <w:tc>
          <w:tcPr>
            <w:tcW w:w="1620" w:type="dxa"/>
          </w:tcPr>
          <w:p w14:paraId="1A04690B" w14:textId="77777777" w:rsidR="00F77E74" w:rsidRDefault="00F77E74" w:rsidP="00D24155">
            <w:r>
              <w:t>Location</w:t>
            </w:r>
          </w:p>
        </w:tc>
        <w:tc>
          <w:tcPr>
            <w:tcW w:w="4135" w:type="dxa"/>
          </w:tcPr>
          <w:p w14:paraId="363E83CB" w14:textId="77777777" w:rsidR="00F77E74" w:rsidRDefault="00F77E74" w:rsidP="00D24155">
            <w:r>
              <w:t>Presentation Title</w:t>
            </w:r>
          </w:p>
        </w:tc>
      </w:tr>
      <w:tr w:rsidR="00F77E74" w14:paraId="024DFD08" w14:textId="77777777" w:rsidTr="00D24155">
        <w:tc>
          <w:tcPr>
            <w:tcW w:w="1705" w:type="dxa"/>
          </w:tcPr>
          <w:p w14:paraId="5F138D1D" w14:textId="77777777" w:rsidR="00F77E74" w:rsidRDefault="00F77E74" w:rsidP="00D24155"/>
        </w:tc>
        <w:tc>
          <w:tcPr>
            <w:tcW w:w="1890" w:type="dxa"/>
          </w:tcPr>
          <w:p w14:paraId="0C197A5D" w14:textId="77777777" w:rsidR="00F77E74" w:rsidRDefault="00F77E74" w:rsidP="00D24155"/>
        </w:tc>
        <w:tc>
          <w:tcPr>
            <w:tcW w:w="1620" w:type="dxa"/>
          </w:tcPr>
          <w:p w14:paraId="4877F9AE" w14:textId="77777777" w:rsidR="00F77E74" w:rsidRDefault="00F77E74" w:rsidP="00D24155"/>
        </w:tc>
        <w:tc>
          <w:tcPr>
            <w:tcW w:w="4135" w:type="dxa"/>
          </w:tcPr>
          <w:p w14:paraId="3DB27562" w14:textId="77777777" w:rsidR="00F77E74" w:rsidRDefault="00F77E74" w:rsidP="00D24155"/>
        </w:tc>
      </w:tr>
    </w:tbl>
    <w:p w14:paraId="2B387D08" w14:textId="77777777" w:rsidR="000769A2" w:rsidRDefault="000769A2" w:rsidP="00982CB4">
      <w:pPr>
        <w:rPr>
          <w:b/>
        </w:rPr>
      </w:pPr>
    </w:p>
    <w:p w14:paraId="650A010F" w14:textId="77777777" w:rsidR="00AB3E60" w:rsidRDefault="00AB3E60" w:rsidP="00982CB4">
      <w:pPr>
        <w:rPr>
          <w:b/>
        </w:rPr>
      </w:pPr>
    </w:p>
    <w:p w14:paraId="4BD79216" w14:textId="77777777" w:rsidR="00AB3E60" w:rsidRDefault="00AB3E60" w:rsidP="00982CB4">
      <w:pPr>
        <w:rPr>
          <w:b/>
        </w:rPr>
      </w:pPr>
      <w:r>
        <w:rPr>
          <w:b/>
        </w:rPr>
        <w:t xml:space="preserve">National </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890"/>
        <w:gridCol w:w="1710"/>
        <w:gridCol w:w="4410"/>
      </w:tblGrid>
      <w:tr w:rsidR="00F77E74" w14:paraId="13F8DE6D" w14:textId="77777777" w:rsidTr="00F77E74">
        <w:trPr>
          <w:trHeight w:val="459"/>
        </w:trPr>
        <w:tc>
          <w:tcPr>
            <w:tcW w:w="1530" w:type="dxa"/>
          </w:tcPr>
          <w:p w14:paraId="56F0A979" w14:textId="77777777" w:rsidR="00F77E74" w:rsidRDefault="00F77E74" w:rsidP="00E97F2B">
            <w:r>
              <w:lastRenderedPageBreak/>
              <w:t>Date</w:t>
            </w:r>
          </w:p>
        </w:tc>
        <w:tc>
          <w:tcPr>
            <w:tcW w:w="1890" w:type="dxa"/>
          </w:tcPr>
          <w:p w14:paraId="69A2721A" w14:textId="77777777" w:rsidR="00F77E74" w:rsidRDefault="00F77E74" w:rsidP="00E97F2B">
            <w:r>
              <w:t>Event</w:t>
            </w:r>
          </w:p>
        </w:tc>
        <w:tc>
          <w:tcPr>
            <w:tcW w:w="1710" w:type="dxa"/>
          </w:tcPr>
          <w:p w14:paraId="424B0311" w14:textId="434E8C90" w:rsidR="00F77E74" w:rsidRDefault="00F77E74" w:rsidP="00E97F2B">
            <w:r>
              <w:t>Location</w:t>
            </w:r>
          </w:p>
        </w:tc>
        <w:tc>
          <w:tcPr>
            <w:tcW w:w="4410" w:type="dxa"/>
          </w:tcPr>
          <w:p w14:paraId="180045E9" w14:textId="52F5FF2B" w:rsidR="00F77E74" w:rsidRDefault="00F77E74" w:rsidP="00E97F2B">
            <w:r>
              <w:t>Presentation Title</w:t>
            </w:r>
          </w:p>
        </w:tc>
      </w:tr>
      <w:tr w:rsidR="00760632" w14:paraId="7595938E" w14:textId="77777777" w:rsidTr="00760632">
        <w:trPr>
          <w:trHeight w:val="702"/>
        </w:trPr>
        <w:tc>
          <w:tcPr>
            <w:tcW w:w="1530" w:type="dxa"/>
          </w:tcPr>
          <w:p w14:paraId="4CE304F3" w14:textId="7B0C0286" w:rsidR="00760632" w:rsidRDefault="00760632" w:rsidP="000769A2">
            <w:r>
              <w:t>06/29/2017</w:t>
            </w:r>
          </w:p>
        </w:tc>
        <w:tc>
          <w:tcPr>
            <w:tcW w:w="1890" w:type="dxa"/>
          </w:tcPr>
          <w:p w14:paraId="3C41B1F9" w14:textId="53669010" w:rsidR="00760632" w:rsidRPr="003A0F98" w:rsidRDefault="00760632" w:rsidP="00E97F2B">
            <w:r w:rsidRPr="003A0F98">
              <w:t>NATA Annual Conference</w:t>
            </w:r>
          </w:p>
        </w:tc>
        <w:tc>
          <w:tcPr>
            <w:tcW w:w="1710" w:type="dxa"/>
          </w:tcPr>
          <w:p w14:paraId="3F55732D" w14:textId="398869E2" w:rsidR="00760632" w:rsidRDefault="00760632" w:rsidP="00E97F2B">
            <w:r>
              <w:t>Houston, TX</w:t>
            </w:r>
          </w:p>
        </w:tc>
        <w:tc>
          <w:tcPr>
            <w:tcW w:w="4410" w:type="dxa"/>
          </w:tcPr>
          <w:p w14:paraId="4C305765" w14:textId="4C85F505" w:rsidR="00760632" w:rsidRPr="003A0F98" w:rsidRDefault="00760632" w:rsidP="00E97F2B">
            <w:r w:rsidRPr="00760632">
              <w:t>Calculation of Resistive Loads for Elastic Resistive Hip Exercises</w:t>
            </w:r>
          </w:p>
        </w:tc>
      </w:tr>
      <w:tr w:rsidR="00F77E74" w14:paraId="35952005" w14:textId="77777777" w:rsidTr="00F77E74">
        <w:tc>
          <w:tcPr>
            <w:tcW w:w="1530" w:type="dxa"/>
          </w:tcPr>
          <w:p w14:paraId="4D79BF7B" w14:textId="379F6704" w:rsidR="00F77E74" w:rsidRDefault="00F77E74" w:rsidP="000769A2">
            <w:r>
              <w:t>06/24/</w:t>
            </w:r>
            <w:r w:rsidRPr="003A0F98">
              <w:t xml:space="preserve"> 2015</w:t>
            </w:r>
          </w:p>
        </w:tc>
        <w:tc>
          <w:tcPr>
            <w:tcW w:w="1890" w:type="dxa"/>
          </w:tcPr>
          <w:p w14:paraId="52B3C140" w14:textId="631BCE2D" w:rsidR="00F77E74" w:rsidRDefault="00F77E74" w:rsidP="00E97F2B">
            <w:r w:rsidRPr="003A0F98">
              <w:t>NATA Annual Conference</w:t>
            </w:r>
          </w:p>
        </w:tc>
        <w:tc>
          <w:tcPr>
            <w:tcW w:w="1710" w:type="dxa"/>
          </w:tcPr>
          <w:p w14:paraId="6264A574" w14:textId="6D9A6561" w:rsidR="00F77E74" w:rsidRPr="003A0F98" w:rsidRDefault="00F77E74" w:rsidP="00E97F2B">
            <w:r>
              <w:t>St. Louis, MO</w:t>
            </w:r>
          </w:p>
        </w:tc>
        <w:tc>
          <w:tcPr>
            <w:tcW w:w="4410" w:type="dxa"/>
          </w:tcPr>
          <w:p w14:paraId="55099FD9" w14:textId="52C172F9" w:rsidR="00F77E74" w:rsidRDefault="00F77E74" w:rsidP="00E97F2B">
            <w:r w:rsidRPr="003A0F98">
              <w:t>Glenohumeral and Hip Range of Motion and Strength Differences in Youth Baseball Athletes</w:t>
            </w:r>
          </w:p>
        </w:tc>
      </w:tr>
    </w:tbl>
    <w:p w14:paraId="325A8D6F" w14:textId="77777777" w:rsidR="000769A2" w:rsidRPr="003A0F98" w:rsidRDefault="000769A2" w:rsidP="00982CB4">
      <w:pPr>
        <w:rPr>
          <w:b/>
        </w:rPr>
      </w:pPr>
    </w:p>
    <w:p w14:paraId="6B34A5AC" w14:textId="77777777" w:rsidR="003A0F98" w:rsidRDefault="00AB3E60" w:rsidP="00982CB4">
      <w:pPr>
        <w:rPr>
          <w:b/>
        </w:rPr>
      </w:pPr>
      <w:r>
        <w:rPr>
          <w:b/>
        </w:rPr>
        <w:t>State and Regional</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1923"/>
        <w:gridCol w:w="90"/>
        <w:gridCol w:w="1620"/>
        <w:gridCol w:w="4320"/>
      </w:tblGrid>
      <w:tr w:rsidR="00F77E74" w14:paraId="1C480DA3" w14:textId="77777777" w:rsidTr="00F77E74">
        <w:trPr>
          <w:trHeight w:val="423"/>
        </w:trPr>
        <w:tc>
          <w:tcPr>
            <w:tcW w:w="1587" w:type="dxa"/>
          </w:tcPr>
          <w:p w14:paraId="6747A831" w14:textId="77777777" w:rsidR="00F77E74" w:rsidRDefault="00F77E74" w:rsidP="00E97F2B">
            <w:r>
              <w:t>Date</w:t>
            </w:r>
          </w:p>
        </w:tc>
        <w:tc>
          <w:tcPr>
            <w:tcW w:w="1923" w:type="dxa"/>
          </w:tcPr>
          <w:p w14:paraId="430C4C26" w14:textId="77777777" w:rsidR="00F77E74" w:rsidRDefault="00F77E74" w:rsidP="00E97F2B">
            <w:r>
              <w:t>Event</w:t>
            </w:r>
          </w:p>
        </w:tc>
        <w:tc>
          <w:tcPr>
            <w:tcW w:w="1710" w:type="dxa"/>
            <w:gridSpan w:val="2"/>
          </w:tcPr>
          <w:p w14:paraId="7E874C4F" w14:textId="0295D076" w:rsidR="00F77E74" w:rsidRDefault="00F77E74" w:rsidP="00E97F2B">
            <w:r>
              <w:t>Location</w:t>
            </w:r>
          </w:p>
        </w:tc>
        <w:tc>
          <w:tcPr>
            <w:tcW w:w="4320" w:type="dxa"/>
          </w:tcPr>
          <w:p w14:paraId="49D21A4E" w14:textId="37ACE2D8" w:rsidR="00F77E74" w:rsidRDefault="00F77E74" w:rsidP="00E97F2B">
            <w:r>
              <w:t>Presentation Title</w:t>
            </w:r>
          </w:p>
        </w:tc>
      </w:tr>
      <w:tr w:rsidR="00F77E74" w14:paraId="0A134F6A" w14:textId="77777777" w:rsidTr="00F77E74">
        <w:tc>
          <w:tcPr>
            <w:tcW w:w="1587" w:type="dxa"/>
          </w:tcPr>
          <w:p w14:paraId="133FDDE4" w14:textId="38CA0FC7" w:rsidR="00F77E74" w:rsidRDefault="00F77E74" w:rsidP="00E97F2B">
            <w:r>
              <w:t>04/10/</w:t>
            </w:r>
            <w:r w:rsidRPr="003A0F98">
              <w:t xml:space="preserve"> 2015</w:t>
            </w:r>
          </w:p>
        </w:tc>
        <w:tc>
          <w:tcPr>
            <w:tcW w:w="2013" w:type="dxa"/>
            <w:gridSpan w:val="2"/>
          </w:tcPr>
          <w:p w14:paraId="143025BC" w14:textId="029E0BBF" w:rsidR="00F77E74" w:rsidRDefault="00F77E74" w:rsidP="00E97F2B">
            <w:r w:rsidRPr="003A0F98">
              <w:t>RMATA Conference</w:t>
            </w:r>
          </w:p>
        </w:tc>
        <w:tc>
          <w:tcPr>
            <w:tcW w:w="1620" w:type="dxa"/>
          </w:tcPr>
          <w:p w14:paraId="13C868CD" w14:textId="0CAA768B" w:rsidR="00F77E74" w:rsidRPr="003A0F98" w:rsidRDefault="00F77E74" w:rsidP="00E97F2B">
            <w:r>
              <w:t>Mesa, AZ</w:t>
            </w:r>
          </w:p>
        </w:tc>
        <w:tc>
          <w:tcPr>
            <w:tcW w:w="4320" w:type="dxa"/>
          </w:tcPr>
          <w:p w14:paraId="16244FBA" w14:textId="27877CB8" w:rsidR="00F77E74" w:rsidRDefault="00F77E74" w:rsidP="00E97F2B">
            <w:r w:rsidRPr="003A0F98">
              <w:t>Glenohumeral and Hip Range of Motion and Strength Differences in Youth Baseball Athletes</w:t>
            </w:r>
          </w:p>
        </w:tc>
      </w:tr>
    </w:tbl>
    <w:p w14:paraId="29D83A77" w14:textId="77777777" w:rsidR="000769A2" w:rsidRDefault="000769A2" w:rsidP="00982CB4">
      <w:pPr>
        <w:rPr>
          <w:b/>
        </w:rPr>
      </w:pPr>
    </w:p>
    <w:p w14:paraId="197307FC" w14:textId="77777777" w:rsidR="00AB3E60" w:rsidRDefault="00AB3E60" w:rsidP="00982CB4">
      <w:pPr>
        <w:rPr>
          <w:b/>
        </w:rPr>
      </w:pPr>
      <w:r>
        <w:rPr>
          <w:b/>
        </w:rPr>
        <w:t xml:space="preserve">Loca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800"/>
        <w:gridCol w:w="1800"/>
        <w:gridCol w:w="4050"/>
      </w:tblGrid>
      <w:tr w:rsidR="00F77E74" w14:paraId="5659432C" w14:textId="77777777" w:rsidTr="0073538A">
        <w:trPr>
          <w:trHeight w:val="432"/>
        </w:trPr>
        <w:tc>
          <w:tcPr>
            <w:tcW w:w="1710" w:type="dxa"/>
          </w:tcPr>
          <w:p w14:paraId="50D67390" w14:textId="77777777" w:rsidR="00F77E74" w:rsidRDefault="00F77E74" w:rsidP="00E97F2B">
            <w:r>
              <w:t>Date</w:t>
            </w:r>
          </w:p>
        </w:tc>
        <w:tc>
          <w:tcPr>
            <w:tcW w:w="1800" w:type="dxa"/>
          </w:tcPr>
          <w:p w14:paraId="4E1C3EF7" w14:textId="77777777" w:rsidR="00F77E74" w:rsidRDefault="00F77E74" w:rsidP="00E97F2B">
            <w:r>
              <w:t>Event</w:t>
            </w:r>
          </w:p>
        </w:tc>
        <w:tc>
          <w:tcPr>
            <w:tcW w:w="1800" w:type="dxa"/>
          </w:tcPr>
          <w:p w14:paraId="69056307" w14:textId="41ACAAA6" w:rsidR="00F77E74" w:rsidRDefault="00F77E74" w:rsidP="00E97F2B">
            <w:r>
              <w:t>Location</w:t>
            </w:r>
          </w:p>
        </w:tc>
        <w:tc>
          <w:tcPr>
            <w:tcW w:w="4050" w:type="dxa"/>
          </w:tcPr>
          <w:p w14:paraId="2CA879E6" w14:textId="2A3C5E96" w:rsidR="00F77E74" w:rsidRDefault="00F77E74" w:rsidP="00E97F2B">
            <w:r>
              <w:t>Presentation Title</w:t>
            </w:r>
          </w:p>
        </w:tc>
      </w:tr>
      <w:tr w:rsidR="00F77E74" w14:paraId="64A53D49" w14:textId="77777777" w:rsidTr="0073538A">
        <w:trPr>
          <w:trHeight w:val="900"/>
        </w:trPr>
        <w:tc>
          <w:tcPr>
            <w:tcW w:w="1710" w:type="dxa"/>
          </w:tcPr>
          <w:p w14:paraId="3972C7ED" w14:textId="4C1C327D" w:rsidR="00F77E74" w:rsidRDefault="00F77E74" w:rsidP="00E97F2B">
            <w:r>
              <w:t>04/21/ 2016</w:t>
            </w:r>
          </w:p>
        </w:tc>
        <w:tc>
          <w:tcPr>
            <w:tcW w:w="1800" w:type="dxa"/>
          </w:tcPr>
          <w:p w14:paraId="036C99E1" w14:textId="2C17A8A4" w:rsidR="00F77E74" w:rsidRDefault="00F77E74" w:rsidP="00E97F2B">
            <w:r w:rsidRPr="003A0F98">
              <w:t>11th Annual CCTS Spring Conference-Personalized Health</w:t>
            </w:r>
          </w:p>
        </w:tc>
        <w:tc>
          <w:tcPr>
            <w:tcW w:w="1800" w:type="dxa"/>
          </w:tcPr>
          <w:p w14:paraId="4D52B69E" w14:textId="795DD851" w:rsidR="00F77E74" w:rsidRPr="003A0F98" w:rsidRDefault="0073538A" w:rsidP="00E97F2B">
            <w:r>
              <w:t>Lexington, KY</w:t>
            </w:r>
          </w:p>
        </w:tc>
        <w:tc>
          <w:tcPr>
            <w:tcW w:w="4050" w:type="dxa"/>
          </w:tcPr>
          <w:p w14:paraId="78580ADA" w14:textId="0EB4E8C6" w:rsidR="00F77E74" w:rsidRDefault="00F77E74" w:rsidP="00E97F2B">
            <w:r w:rsidRPr="003A0F98">
              <w:t>Strength Training Progression Effectiveness with Use of a Load Cell</w:t>
            </w:r>
          </w:p>
        </w:tc>
      </w:tr>
      <w:tr w:rsidR="00F77E74" w14:paraId="02B6CCB7" w14:textId="77777777" w:rsidTr="0073538A">
        <w:trPr>
          <w:trHeight w:val="990"/>
        </w:trPr>
        <w:tc>
          <w:tcPr>
            <w:tcW w:w="1710" w:type="dxa"/>
          </w:tcPr>
          <w:p w14:paraId="45FE8785" w14:textId="06D6FAE8" w:rsidR="00F77E74" w:rsidRDefault="00F77E74" w:rsidP="00E97F2B">
            <w:r>
              <w:t>Spring 2016</w:t>
            </w:r>
          </w:p>
        </w:tc>
        <w:tc>
          <w:tcPr>
            <w:tcW w:w="1800" w:type="dxa"/>
          </w:tcPr>
          <w:p w14:paraId="50A1C478" w14:textId="4E9A45F2" w:rsidR="00F77E74" w:rsidRPr="003A0F98" w:rsidRDefault="00F77E74" w:rsidP="00E97F2B">
            <w:r>
              <w:t>Muscle Forum, University of Kentucky</w:t>
            </w:r>
          </w:p>
        </w:tc>
        <w:tc>
          <w:tcPr>
            <w:tcW w:w="1800" w:type="dxa"/>
          </w:tcPr>
          <w:p w14:paraId="71BFBD55" w14:textId="20409F4D" w:rsidR="00F77E74" w:rsidRPr="003A0F98" w:rsidRDefault="0073538A" w:rsidP="00E97F2B">
            <w:r>
              <w:t>Lexington, KY</w:t>
            </w:r>
          </w:p>
        </w:tc>
        <w:tc>
          <w:tcPr>
            <w:tcW w:w="4050" w:type="dxa"/>
          </w:tcPr>
          <w:p w14:paraId="68FB108C" w14:textId="79349832" w:rsidR="00F77E74" w:rsidRPr="003A0F98" w:rsidRDefault="00F77E74" w:rsidP="00E97F2B">
            <w:r w:rsidRPr="003A0F98">
              <w:t>Strength Training Progression Effectiveness with Use of a Load Cell</w:t>
            </w:r>
          </w:p>
        </w:tc>
      </w:tr>
      <w:tr w:rsidR="00F77E74" w14:paraId="79D3E84E" w14:textId="77777777" w:rsidTr="0073538A">
        <w:tc>
          <w:tcPr>
            <w:tcW w:w="1710" w:type="dxa"/>
          </w:tcPr>
          <w:p w14:paraId="6288812C" w14:textId="4AB2C1CE" w:rsidR="00F77E74" w:rsidRDefault="00F77E74" w:rsidP="00E97F2B">
            <w:r>
              <w:t>04/2011</w:t>
            </w:r>
          </w:p>
        </w:tc>
        <w:tc>
          <w:tcPr>
            <w:tcW w:w="1800" w:type="dxa"/>
          </w:tcPr>
          <w:p w14:paraId="29D06F32" w14:textId="37B646AE" w:rsidR="00F77E74" w:rsidRPr="003A0F98" w:rsidRDefault="00F77E74" w:rsidP="00E97F2B">
            <w:r w:rsidRPr="003A0F98">
              <w:t>Undergraduate Research Conference</w:t>
            </w:r>
            <w:r>
              <w:t xml:space="preserve">, </w:t>
            </w:r>
            <w:r w:rsidRPr="003A0F98">
              <w:t>Minnesota State University, Mankato</w:t>
            </w:r>
          </w:p>
        </w:tc>
        <w:tc>
          <w:tcPr>
            <w:tcW w:w="1800" w:type="dxa"/>
          </w:tcPr>
          <w:p w14:paraId="24B49A96" w14:textId="6A2C1AD2" w:rsidR="00F77E74" w:rsidRPr="003A0F98" w:rsidRDefault="0073538A" w:rsidP="00E97F2B">
            <w:r>
              <w:t>Mankato, MN</w:t>
            </w:r>
          </w:p>
        </w:tc>
        <w:tc>
          <w:tcPr>
            <w:tcW w:w="4050" w:type="dxa"/>
          </w:tcPr>
          <w:p w14:paraId="3C468E75" w14:textId="63CF59CB" w:rsidR="00F77E74" w:rsidRPr="003A0F98" w:rsidRDefault="00F77E74" w:rsidP="00E97F2B">
            <w:r w:rsidRPr="003A0F98">
              <w:t>Does cold water immersion improve recovery of strength, power, and endurance following exhaustive exercise?</w:t>
            </w:r>
          </w:p>
        </w:tc>
      </w:tr>
    </w:tbl>
    <w:p w14:paraId="2807B945" w14:textId="77777777" w:rsidR="000769A2" w:rsidRPr="003A0F98" w:rsidRDefault="000769A2" w:rsidP="00982CB4">
      <w:pPr>
        <w:rPr>
          <w:b/>
        </w:rPr>
      </w:pPr>
    </w:p>
    <w:p w14:paraId="74B90A59" w14:textId="5A522BB7" w:rsidR="00AB0BEF" w:rsidRDefault="00CB437F" w:rsidP="00CB437F">
      <w:pPr>
        <w:pStyle w:val="Heading2"/>
      </w:pPr>
      <w:r>
        <w:t>INVITED PRESENTATIONS</w:t>
      </w:r>
    </w:p>
    <w:tbl>
      <w:tblPr>
        <w:tblStyle w:val="TableGrid"/>
        <w:tblW w:w="0" w:type="auto"/>
        <w:tblLook w:val="04A0" w:firstRow="1" w:lastRow="0" w:firstColumn="1" w:lastColumn="0" w:noHBand="0" w:noVBand="1"/>
      </w:tblPr>
      <w:tblGrid>
        <w:gridCol w:w="1855"/>
        <w:gridCol w:w="1830"/>
        <w:gridCol w:w="1710"/>
        <w:gridCol w:w="3955"/>
      </w:tblGrid>
      <w:tr w:rsidR="00760632" w14:paraId="22CB33A2" w14:textId="77777777" w:rsidTr="00760632">
        <w:tc>
          <w:tcPr>
            <w:tcW w:w="1855" w:type="dxa"/>
          </w:tcPr>
          <w:p w14:paraId="66629893" w14:textId="77777777" w:rsidR="00760632" w:rsidRDefault="00760632" w:rsidP="00E97F2B">
            <w:r>
              <w:t>Date</w:t>
            </w:r>
          </w:p>
        </w:tc>
        <w:tc>
          <w:tcPr>
            <w:tcW w:w="1830" w:type="dxa"/>
          </w:tcPr>
          <w:p w14:paraId="6F843EED" w14:textId="77777777" w:rsidR="00760632" w:rsidRDefault="00760632" w:rsidP="00E97F2B">
            <w:r>
              <w:t>Event</w:t>
            </w:r>
          </w:p>
        </w:tc>
        <w:tc>
          <w:tcPr>
            <w:tcW w:w="1710" w:type="dxa"/>
          </w:tcPr>
          <w:p w14:paraId="4D26B975" w14:textId="2AA63CFB" w:rsidR="00760632" w:rsidRDefault="00760632" w:rsidP="00E97F2B">
            <w:r>
              <w:t>Location</w:t>
            </w:r>
          </w:p>
        </w:tc>
        <w:tc>
          <w:tcPr>
            <w:tcW w:w="3955" w:type="dxa"/>
          </w:tcPr>
          <w:p w14:paraId="3F6F1025" w14:textId="2F78ECF2" w:rsidR="00760632" w:rsidRDefault="00760632" w:rsidP="00E97F2B">
            <w:r>
              <w:t>Presentation Title</w:t>
            </w:r>
          </w:p>
        </w:tc>
      </w:tr>
      <w:tr w:rsidR="00760632" w14:paraId="45D8445C" w14:textId="77777777" w:rsidTr="00760632">
        <w:tc>
          <w:tcPr>
            <w:tcW w:w="1855" w:type="dxa"/>
          </w:tcPr>
          <w:p w14:paraId="68889FAC" w14:textId="2F1AB0D3" w:rsidR="00760632" w:rsidRDefault="00760632" w:rsidP="00E97F2B"/>
        </w:tc>
        <w:tc>
          <w:tcPr>
            <w:tcW w:w="1830" w:type="dxa"/>
          </w:tcPr>
          <w:p w14:paraId="5C6270CF" w14:textId="0D7DD32A" w:rsidR="00760632" w:rsidRDefault="00760632" w:rsidP="00E97F2B"/>
        </w:tc>
        <w:tc>
          <w:tcPr>
            <w:tcW w:w="1710" w:type="dxa"/>
          </w:tcPr>
          <w:p w14:paraId="2B8BBB89" w14:textId="77777777" w:rsidR="00760632" w:rsidRDefault="00760632" w:rsidP="00E97F2B"/>
        </w:tc>
        <w:tc>
          <w:tcPr>
            <w:tcW w:w="3955" w:type="dxa"/>
          </w:tcPr>
          <w:p w14:paraId="478EA18C" w14:textId="61A5AA86" w:rsidR="00760632" w:rsidRDefault="00760632" w:rsidP="00E97F2B"/>
        </w:tc>
      </w:tr>
    </w:tbl>
    <w:p w14:paraId="79CEF96E" w14:textId="77777777" w:rsidR="00AB0BEF" w:rsidRDefault="00AB0BEF" w:rsidP="00982CB4"/>
    <w:p w14:paraId="1443EFF8" w14:textId="77777777" w:rsidR="00AB0BEF" w:rsidRDefault="00AB0BEF" w:rsidP="00982CB4">
      <w:pPr>
        <w:rPr>
          <w:b/>
        </w:rPr>
      </w:pPr>
      <w:r>
        <w:rPr>
          <w:b/>
        </w:rPr>
        <w:t>International</w:t>
      </w:r>
    </w:p>
    <w:tbl>
      <w:tblPr>
        <w:tblStyle w:val="TableGrid"/>
        <w:tblW w:w="0" w:type="auto"/>
        <w:tblLook w:val="04A0" w:firstRow="1" w:lastRow="0" w:firstColumn="1" w:lastColumn="0" w:noHBand="0" w:noVBand="1"/>
      </w:tblPr>
      <w:tblGrid>
        <w:gridCol w:w="1855"/>
        <w:gridCol w:w="1830"/>
        <w:gridCol w:w="1710"/>
        <w:gridCol w:w="3955"/>
      </w:tblGrid>
      <w:tr w:rsidR="00760632" w14:paraId="335B6837" w14:textId="77777777" w:rsidTr="00D24155">
        <w:tc>
          <w:tcPr>
            <w:tcW w:w="1855" w:type="dxa"/>
          </w:tcPr>
          <w:p w14:paraId="7ACAA16D" w14:textId="77777777" w:rsidR="00760632" w:rsidRDefault="00760632" w:rsidP="00D24155">
            <w:r>
              <w:t>Date</w:t>
            </w:r>
          </w:p>
        </w:tc>
        <w:tc>
          <w:tcPr>
            <w:tcW w:w="1830" w:type="dxa"/>
          </w:tcPr>
          <w:p w14:paraId="4A9FC5C3" w14:textId="77777777" w:rsidR="00760632" w:rsidRDefault="00760632" w:rsidP="00D24155">
            <w:r>
              <w:t>Event</w:t>
            </w:r>
          </w:p>
        </w:tc>
        <w:tc>
          <w:tcPr>
            <w:tcW w:w="1710" w:type="dxa"/>
          </w:tcPr>
          <w:p w14:paraId="6E72AAB8" w14:textId="77777777" w:rsidR="00760632" w:rsidRDefault="00760632" w:rsidP="00D24155">
            <w:r>
              <w:t>Location</w:t>
            </w:r>
          </w:p>
        </w:tc>
        <w:tc>
          <w:tcPr>
            <w:tcW w:w="3955" w:type="dxa"/>
          </w:tcPr>
          <w:p w14:paraId="400C4FBA" w14:textId="77777777" w:rsidR="00760632" w:rsidRDefault="00760632" w:rsidP="00D24155">
            <w:r>
              <w:t>Presentation Title</w:t>
            </w:r>
          </w:p>
        </w:tc>
      </w:tr>
      <w:tr w:rsidR="00760632" w14:paraId="0E9BCB74" w14:textId="77777777" w:rsidTr="00D24155">
        <w:tc>
          <w:tcPr>
            <w:tcW w:w="1855" w:type="dxa"/>
          </w:tcPr>
          <w:p w14:paraId="54B9D10F" w14:textId="77777777" w:rsidR="00760632" w:rsidRDefault="00760632" w:rsidP="00D24155"/>
        </w:tc>
        <w:tc>
          <w:tcPr>
            <w:tcW w:w="1830" w:type="dxa"/>
          </w:tcPr>
          <w:p w14:paraId="7796066F" w14:textId="77777777" w:rsidR="00760632" w:rsidRDefault="00760632" w:rsidP="00D24155"/>
        </w:tc>
        <w:tc>
          <w:tcPr>
            <w:tcW w:w="1710" w:type="dxa"/>
          </w:tcPr>
          <w:p w14:paraId="5181D64C" w14:textId="77777777" w:rsidR="00760632" w:rsidRDefault="00760632" w:rsidP="00D24155"/>
        </w:tc>
        <w:tc>
          <w:tcPr>
            <w:tcW w:w="3955" w:type="dxa"/>
          </w:tcPr>
          <w:p w14:paraId="7D06F2C1" w14:textId="77777777" w:rsidR="00760632" w:rsidRDefault="00760632" w:rsidP="00D24155"/>
        </w:tc>
      </w:tr>
    </w:tbl>
    <w:p w14:paraId="0D59AC14" w14:textId="77777777" w:rsidR="00AB0BEF" w:rsidRDefault="00AB0BEF" w:rsidP="00982CB4">
      <w:pPr>
        <w:rPr>
          <w:b/>
        </w:rPr>
      </w:pPr>
    </w:p>
    <w:p w14:paraId="442B2A78" w14:textId="77777777" w:rsidR="00AB0BEF" w:rsidRDefault="00AB0BEF" w:rsidP="00982CB4">
      <w:pPr>
        <w:rPr>
          <w:b/>
        </w:rPr>
      </w:pPr>
      <w:r>
        <w:rPr>
          <w:b/>
        </w:rPr>
        <w:t>National</w:t>
      </w:r>
    </w:p>
    <w:tbl>
      <w:tblPr>
        <w:tblStyle w:val="TableGrid"/>
        <w:tblW w:w="0" w:type="auto"/>
        <w:tblLook w:val="04A0" w:firstRow="1" w:lastRow="0" w:firstColumn="1" w:lastColumn="0" w:noHBand="0" w:noVBand="1"/>
      </w:tblPr>
      <w:tblGrid>
        <w:gridCol w:w="1855"/>
        <w:gridCol w:w="1830"/>
        <w:gridCol w:w="1710"/>
        <w:gridCol w:w="3955"/>
      </w:tblGrid>
      <w:tr w:rsidR="00760632" w14:paraId="1C68A34D" w14:textId="77777777" w:rsidTr="00D24155">
        <w:tc>
          <w:tcPr>
            <w:tcW w:w="1855" w:type="dxa"/>
          </w:tcPr>
          <w:p w14:paraId="09D8E601" w14:textId="77777777" w:rsidR="00760632" w:rsidRDefault="00760632" w:rsidP="00D24155">
            <w:r>
              <w:t>Date</w:t>
            </w:r>
          </w:p>
        </w:tc>
        <w:tc>
          <w:tcPr>
            <w:tcW w:w="1830" w:type="dxa"/>
          </w:tcPr>
          <w:p w14:paraId="60FC6511" w14:textId="77777777" w:rsidR="00760632" w:rsidRDefault="00760632" w:rsidP="00D24155">
            <w:r>
              <w:t>Event</w:t>
            </w:r>
          </w:p>
        </w:tc>
        <w:tc>
          <w:tcPr>
            <w:tcW w:w="1710" w:type="dxa"/>
          </w:tcPr>
          <w:p w14:paraId="4DBE1990" w14:textId="77777777" w:rsidR="00760632" w:rsidRDefault="00760632" w:rsidP="00D24155">
            <w:r>
              <w:t>Location</w:t>
            </w:r>
          </w:p>
        </w:tc>
        <w:tc>
          <w:tcPr>
            <w:tcW w:w="3955" w:type="dxa"/>
          </w:tcPr>
          <w:p w14:paraId="10E781BB" w14:textId="77777777" w:rsidR="00760632" w:rsidRDefault="00760632" w:rsidP="00D24155">
            <w:r>
              <w:t>Presentation Title</w:t>
            </w:r>
          </w:p>
        </w:tc>
      </w:tr>
      <w:tr w:rsidR="00760632" w14:paraId="6FFDAE02" w14:textId="77777777" w:rsidTr="00D24155">
        <w:tc>
          <w:tcPr>
            <w:tcW w:w="1855" w:type="dxa"/>
          </w:tcPr>
          <w:p w14:paraId="754D7592" w14:textId="77777777" w:rsidR="00760632" w:rsidRDefault="00760632" w:rsidP="00D24155"/>
        </w:tc>
        <w:tc>
          <w:tcPr>
            <w:tcW w:w="1830" w:type="dxa"/>
          </w:tcPr>
          <w:p w14:paraId="37A44F83" w14:textId="77777777" w:rsidR="00760632" w:rsidRDefault="00760632" w:rsidP="00D24155"/>
        </w:tc>
        <w:tc>
          <w:tcPr>
            <w:tcW w:w="1710" w:type="dxa"/>
          </w:tcPr>
          <w:p w14:paraId="358B169A" w14:textId="77777777" w:rsidR="00760632" w:rsidRDefault="00760632" w:rsidP="00D24155"/>
        </w:tc>
        <w:tc>
          <w:tcPr>
            <w:tcW w:w="3955" w:type="dxa"/>
          </w:tcPr>
          <w:p w14:paraId="33EEECC2" w14:textId="77777777" w:rsidR="00760632" w:rsidRDefault="00760632" w:rsidP="00D24155"/>
        </w:tc>
      </w:tr>
    </w:tbl>
    <w:p w14:paraId="13C346DC" w14:textId="77777777" w:rsidR="00CE36F7" w:rsidRDefault="00CE36F7" w:rsidP="00982CB4">
      <w:pPr>
        <w:rPr>
          <w:b/>
        </w:rPr>
      </w:pPr>
    </w:p>
    <w:p w14:paraId="4552F249" w14:textId="77777777" w:rsidR="00AB0BEF" w:rsidRDefault="00AB0BEF" w:rsidP="00982CB4">
      <w:pPr>
        <w:rPr>
          <w:b/>
        </w:rPr>
      </w:pPr>
      <w:r>
        <w:rPr>
          <w:b/>
        </w:rPr>
        <w:t xml:space="preserve">State and Regional </w:t>
      </w:r>
    </w:p>
    <w:tbl>
      <w:tblPr>
        <w:tblStyle w:val="TableGrid"/>
        <w:tblW w:w="0" w:type="auto"/>
        <w:tblLook w:val="04A0" w:firstRow="1" w:lastRow="0" w:firstColumn="1" w:lastColumn="0" w:noHBand="0" w:noVBand="1"/>
      </w:tblPr>
      <w:tblGrid>
        <w:gridCol w:w="1855"/>
        <w:gridCol w:w="1830"/>
        <w:gridCol w:w="1710"/>
        <w:gridCol w:w="3955"/>
      </w:tblGrid>
      <w:tr w:rsidR="00760632" w14:paraId="3E180B0D" w14:textId="77777777" w:rsidTr="00D24155">
        <w:tc>
          <w:tcPr>
            <w:tcW w:w="1855" w:type="dxa"/>
          </w:tcPr>
          <w:p w14:paraId="72097344" w14:textId="77777777" w:rsidR="00760632" w:rsidRDefault="00760632" w:rsidP="00D24155">
            <w:r>
              <w:lastRenderedPageBreak/>
              <w:t>Date</w:t>
            </w:r>
          </w:p>
        </w:tc>
        <w:tc>
          <w:tcPr>
            <w:tcW w:w="1830" w:type="dxa"/>
          </w:tcPr>
          <w:p w14:paraId="6F97F14F" w14:textId="77777777" w:rsidR="00760632" w:rsidRDefault="00760632" w:rsidP="00D24155">
            <w:r>
              <w:t>Event</w:t>
            </w:r>
          </w:p>
        </w:tc>
        <w:tc>
          <w:tcPr>
            <w:tcW w:w="1710" w:type="dxa"/>
          </w:tcPr>
          <w:p w14:paraId="33115C69" w14:textId="77777777" w:rsidR="00760632" w:rsidRDefault="00760632" w:rsidP="00D24155">
            <w:r>
              <w:t>Location</w:t>
            </w:r>
          </w:p>
        </w:tc>
        <w:tc>
          <w:tcPr>
            <w:tcW w:w="3955" w:type="dxa"/>
          </w:tcPr>
          <w:p w14:paraId="3C12F399" w14:textId="77777777" w:rsidR="00760632" w:rsidRDefault="00760632" w:rsidP="00D24155">
            <w:r>
              <w:t>Presentation Title</w:t>
            </w:r>
          </w:p>
        </w:tc>
      </w:tr>
      <w:tr w:rsidR="00760632" w14:paraId="03A6DC34" w14:textId="77777777" w:rsidTr="00D24155">
        <w:tc>
          <w:tcPr>
            <w:tcW w:w="1855" w:type="dxa"/>
          </w:tcPr>
          <w:p w14:paraId="3B6CBCBA" w14:textId="77777777" w:rsidR="00760632" w:rsidRDefault="00760632" w:rsidP="00D24155"/>
        </w:tc>
        <w:tc>
          <w:tcPr>
            <w:tcW w:w="1830" w:type="dxa"/>
          </w:tcPr>
          <w:p w14:paraId="5590FE97" w14:textId="77777777" w:rsidR="00760632" w:rsidRDefault="00760632" w:rsidP="00D24155"/>
        </w:tc>
        <w:tc>
          <w:tcPr>
            <w:tcW w:w="1710" w:type="dxa"/>
          </w:tcPr>
          <w:p w14:paraId="3683CA96" w14:textId="77777777" w:rsidR="00760632" w:rsidRDefault="00760632" w:rsidP="00D24155"/>
        </w:tc>
        <w:tc>
          <w:tcPr>
            <w:tcW w:w="3955" w:type="dxa"/>
          </w:tcPr>
          <w:p w14:paraId="78FFAD43" w14:textId="77777777" w:rsidR="00760632" w:rsidRDefault="00760632" w:rsidP="00D24155"/>
        </w:tc>
      </w:tr>
    </w:tbl>
    <w:p w14:paraId="1A25B9C2" w14:textId="77777777" w:rsidR="00AB0BEF" w:rsidRDefault="00AB0BEF" w:rsidP="00982CB4">
      <w:pPr>
        <w:rPr>
          <w:b/>
        </w:rPr>
      </w:pPr>
    </w:p>
    <w:p w14:paraId="3453F5C9" w14:textId="77777777" w:rsidR="00AB0BEF" w:rsidRDefault="00AB0BEF" w:rsidP="00982CB4">
      <w:pPr>
        <w:rPr>
          <w:b/>
        </w:rPr>
      </w:pPr>
      <w:r>
        <w:rPr>
          <w:b/>
        </w:rPr>
        <w:t>Loc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890"/>
        <w:gridCol w:w="1710"/>
        <w:gridCol w:w="3960"/>
      </w:tblGrid>
      <w:tr w:rsidR="00760632" w14:paraId="2975E28D" w14:textId="77777777" w:rsidTr="00760632">
        <w:trPr>
          <w:trHeight w:val="414"/>
        </w:trPr>
        <w:tc>
          <w:tcPr>
            <w:tcW w:w="1800" w:type="dxa"/>
          </w:tcPr>
          <w:p w14:paraId="40E94DE1" w14:textId="77777777" w:rsidR="00760632" w:rsidRDefault="00760632" w:rsidP="00E97F2B">
            <w:r>
              <w:t>Date</w:t>
            </w:r>
          </w:p>
        </w:tc>
        <w:tc>
          <w:tcPr>
            <w:tcW w:w="1890" w:type="dxa"/>
          </w:tcPr>
          <w:p w14:paraId="515D906C" w14:textId="77777777" w:rsidR="00760632" w:rsidRDefault="00760632" w:rsidP="00E97F2B">
            <w:r>
              <w:t>Event</w:t>
            </w:r>
          </w:p>
        </w:tc>
        <w:tc>
          <w:tcPr>
            <w:tcW w:w="1710" w:type="dxa"/>
          </w:tcPr>
          <w:p w14:paraId="1CBC768B" w14:textId="24F6534D" w:rsidR="00760632" w:rsidRDefault="00760632" w:rsidP="00E97F2B">
            <w:r>
              <w:t>Location</w:t>
            </w:r>
          </w:p>
        </w:tc>
        <w:tc>
          <w:tcPr>
            <w:tcW w:w="3960" w:type="dxa"/>
          </w:tcPr>
          <w:p w14:paraId="0D7A575A" w14:textId="0D01E50A" w:rsidR="00760632" w:rsidRDefault="00760632" w:rsidP="00E97F2B">
            <w:r>
              <w:t>Presentation Title</w:t>
            </w:r>
          </w:p>
        </w:tc>
      </w:tr>
      <w:tr w:rsidR="00760632" w14:paraId="0DC45CC0" w14:textId="77777777" w:rsidTr="00760632">
        <w:trPr>
          <w:trHeight w:val="630"/>
        </w:trPr>
        <w:tc>
          <w:tcPr>
            <w:tcW w:w="1800" w:type="dxa"/>
          </w:tcPr>
          <w:p w14:paraId="2A81004F" w14:textId="30291513" w:rsidR="00760632" w:rsidRDefault="00760632" w:rsidP="00E97F2B">
            <w:r>
              <w:t>03/26/</w:t>
            </w:r>
            <w:r w:rsidRPr="003A0F98">
              <w:t>2014</w:t>
            </w:r>
          </w:p>
        </w:tc>
        <w:tc>
          <w:tcPr>
            <w:tcW w:w="1890" w:type="dxa"/>
          </w:tcPr>
          <w:p w14:paraId="31F59C4F" w14:textId="5B9C9E0F" w:rsidR="00760632" w:rsidRDefault="00760632" w:rsidP="00E97F2B">
            <w:r w:rsidRPr="003A0F98">
              <w:t>Sports Medicine Club Lecture Series</w:t>
            </w:r>
          </w:p>
        </w:tc>
        <w:tc>
          <w:tcPr>
            <w:tcW w:w="1710" w:type="dxa"/>
          </w:tcPr>
          <w:p w14:paraId="303593F6" w14:textId="4E948B43" w:rsidR="00760632" w:rsidRPr="003A0F98" w:rsidRDefault="00760632" w:rsidP="00E97F2B">
            <w:r>
              <w:t>Mesa, AZ</w:t>
            </w:r>
          </w:p>
        </w:tc>
        <w:tc>
          <w:tcPr>
            <w:tcW w:w="3960" w:type="dxa"/>
          </w:tcPr>
          <w:p w14:paraId="367A52B9" w14:textId="051C7809" w:rsidR="00760632" w:rsidRDefault="00760632" w:rsidP="00E97F2B">
            <w:r w:rsidRPr="003A0F98">
              <w:t>Heads Up! A Review of Sport Related Concussion Evaluation Process and Return-to-Play Guidelines</w:t>
            </w:r>
          </w:p>
        </w:tc>
      </w:tr>
      <w:tr w:rsidR="00760632" w14:paraId="0C10BC06" w14:textId="77777777" w:rsidTr="00760632">
        <w:trPr>
          <w:trHeight w:val="720"/>
        </w:trPr>
        <w:tc>
          <w:tcPr>
            <w:tcW w:w="1800" w:type="dxa"/>
          </w:tcPr>
          <w:p w14:paraId="4126E78C" w14:textId="3CC3B39D" w:rsidR="00760632" w:rsidRDefault="00760632" w:rsidP="00E97F2B">
            <w:r>
              <w:t>03/06/2014</w:t>
            </w:r>
          </w:p>
        </w:tc>
        <w:tc>
          <w:tcPr>
            <w:tcW w:w="1890" w:type="dxa"/>
          </w:tcPr>
          <w:p w14:paraId="0C8DCFBD" w14:textId="4E38AD19" w:rsidR="00760632" w:rsidRPr="003A0F98" w:rsidRDefault="00760632" w:rsidP="00E97F2B">
            <w:r w:rsidRPr="003A0F98">
              <w:t>Japanese student group</w:t>
            </w:r>
          </w:p>
        </w:tc>
        <w:tc>
          <w:tcPr>
            <w:tcW w:w="1710" w:type="dxa"/>
          </w:tcPr>
          <w:p w14:paraId="72784254" w14:textId="7A573274" w:rsidR="00760632" w:rsidRPr="003A0F98" w:rsidRDefault="00760632" w:rsidP="00E97F2B">
            <w:r w:rsidRPr="00760632">
              <w:t>Mesa, AZ</w:t>
            </w:r>
          </w:p>
        </w:tc>
        <w:tc>
          <w:tcPr>
            <w:tcW w:w="3960" w:type="dxa"/>
          </w:tcPr>
          <w:p w14:paraId="37672C06" w14:textId="127A2208" w:rsidR="00760632" w:rsidRPr="003A0F98" w:rsidRDefault="00760632" w:rsidP="00E97F2B">
            <w:r w:rsidRPr="003A0F98">
              <w:t>The Road to Prevention: The Youth Baseball Athlete</w:t>
            </w:r>
          </w:p>
        </w:tc>
      </w:tr>
      <w:tr w:rsidR="00760632" w14:paraId="30C6B1A7" w14:textId="77777777" w:rsidTr="00760632">
        <w:trPr>
          <w:trHeight w:val="621"/>
        </w:trPr>
        <w:tc>
          <w:tcPr>
            <w:tcW w:w="1800" w:type="dxa"/>
          </w:tcPr>
          <w:p w14:paraId="7909DD7C" w14:textId="19A22300" w:rsidR="00760632" w:rsidRDefault="00760632" w:rsidP="00E97F2B">
            <w:r>
              <w:t>03/06/2014</w:t>
            </w:r>
          </w:p>
        </w:tc>
        <w:tc>
          <w:tcPr>
            <w:tcW w:w="1890" w:type="dxa"/>
          </w:tcPr>
          <w:p w14:paraId="0A82DDCE" w14:textId="001CA80A" w:rsidR="00760632" w:rsidRPr="003A0F98" w:rsidRDefault="00760632" w:rsidP="00E97F2B">
            <w:r w:rsidRPr="003A0F98">
              <w:t>Japanese student group</w:t>
            </w:r>
          </w:p>
        </w:tc>
        <w:tc>
          <w:tcPr>
            <w:tcW w:w="1710" w:type="dxa"/>
          </w:tcPr>
          <w:p w14:paraId="240C34FA" w14:textId="605D6E37" w:rsidR="00760632" w:rsidRPr="003A0F98" w:rsidRDefault="00760632" w:rsidP="00E97F2B">
            <w:r w:rsidRPr="00760632">
              <w:t>Mesa, AZ</w:t>
            </w:r>
          </w:p>
        </w:tc>
        <w:tc>
          <w:tcPr>
            <w:tcW w:w="3960" w:type="dxa"/>
          </w:tcPr>
          <w:p w14:paraId="5983CFC6" w14:textId="0A957DEA" w:rsidR="00760632" w:rsidRPr="003A0F98" w:rsidRDefault="00760632" w:rsidP="00E97F2B">
            <w:r w:rsidRPr="003A0F98">
              <w:t>Human Anatomy:  Shoulder</w:t>
            </w:r>
          </w:p>
        </w:tc>
      </w:tr>
      <w:tr w:rsidR="00760632" w14:paraId="31080387" w14:textId="77777777" w:rsidTr="00760632">
        <w:tc>
          <w:tcPr>
            <w:tcW w:w="1800" w:type="dxa"/>
          </w:tcPr>
          <w:p w14:paraId="1538139C" w14:textId="2BB140BC" w:rsidR="00760632" w:rsidRDefault="00760632" w:rsidP="00E97F2B">
            <w:r>
              <w:t>02/14/2014</w:t>
            </w:r>
          </w:p>
        </w:tc>
        <w:tc>
          <w:tcPr>
            <w:tcW w:w="1890" w:type="dxa"/>
          </w:tcPr>
          <w:p w14:paraId="2355063D" w14:textId="7722D454" w:rsidR="00760632" w:rsidRPr="003A0F98" w:rsidRDefault="00760632" w:rsidP="00E97F2B">
            <w:r w:rsidRPr="003A0F98">
              <w:t>Grand Rounds</w:t>
            </w:r>
          </w:p>
        </w:tc>
        <w:tc>
          <w:tcPr>
            <w:tcW w:w="1710" w:type="dxa"/>
          </w:tcPr>
          <w:p w14:paraId="0FFE2C4E" w14:textId="4795A12A" w:rsidR="00760632" w:rsidRPr="003A0F98" w:rsidRDefault="00760632" w:rsidP="00E97F2B">
            <w:r w:rsidRPr="00760632">
              <w:t>Mesa, AZ</w:t>
            </w:r>
          </w:p>
        </w:tc>
        <w:tc>
          <w:tcPr>
            <w:tcW w:w="3960" w:type="dxa"/>
          </w:tcPr>
          <w:p w14:paraId="0FDD1F57" w14:textId="035932CA" w:rsidR="00760632" w:rsidRPr="003A0F98" w:rsidRDefault="00760632" w:rsidP="00E97F2B">
            <w:r w:rsidRPr="003A0F98">
              <w:t>The Road to Prevention: The Youth Baseball Athlete</w:t>
            </w:r>
          </w:p>
        </w:tc>
      </w:tr>
    </w:tbl>
    <w:p w14:paraId="415EA103" w14:textId="77777777" w:rsidR="00AF5C81" w:rsidRDefault="00AF5C81" w:rsidP="00982CB4">
      <w:pPr>
        <w:pStyle w:val="ListParagraph"/>
        <w:ind w:left="360"/>
        <w:rPr>
          <w:b/>
        </w:rPr>
      </w:pPr>
    </w:p>
    <w:p w14:paraId="6653D790" w14:textId="45B7C849" w:rsidR="002037F3" w:rsidRPr="00AF5C81" w:rsidRDefault="008D069F" w:rsidP="00632001">
      <w:pPr>
        <w:pStyle w:val="Heading1"/>
        <w:numPr>
          <w:ilvl w:val="0"/>
          <w:numId w:val="14"/>
        </w:numPr>
      </w:pPr>
      <w:r w:rsidRPr="00AF5C81">
        <w:t>RESEARCH AND CREATIVE PRODUCTIVITY</w:t>
      </w:r>
    </w:p>
    <w:p w14:paraId="3981A999" w14:textId="77777777" w:rsidR="008D069F" w:rsidRDefault="008D069F" w:rsidP="00982CB4"/>
    <w:p w14:paraId="3E5416D8" w14:textId="67219503" w:rsidR="008D069F" w:rsidRPr="008D069F" w:rsidRDefault="008D069F" w:rsidP="00CB437F">
      <w:pPr>
        <w:pStyle w:val="Heading2"/>
      </w:pPr>
      <w:r w:rsidRPr="008D069F">
        <w:t>PUBLICATIONS</w:t>
      </w:r>
    </w:p>
    <w:p w14:paraId="3AFD2227" w14:textId="77777777" w:rsidR="008D069F" w:rsidRDefault="008D069F" w:rsidP="00982CB4"/>
    <w:p w14:paraId="47B03F50" w14:textId="56978B72" w:rsidR="008D069F" w:rsidRDefault="00E10BE5" w:rsidP="00982CB4">
      <w:pPr>
        <w:rPr>
          <w:b/>
          <w:i/>
        </w:rPr>
      </w:pPr>
      <w:r>
        <w:rPr>
          <w:b/>
          <w:i/>
        </w:rPr>
        <w:t xml:space="preserve">Peer-Reviewed </w:t>
      </w:r>
      <w:r w:rsidR="00AF5C81">
        <w:rPr>
          <w:b/>
          <w:i/>
        </w:rPr>
        <w:t>Published Journal Artic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838"/>
      </w:tblGrid>
      <w:tr w:rsidR="00BE2DEF" w14:paraId="50B6210C" w14:textId="77777777" w:rsidTr="0047789D">
        <w:trPr>
          <w:trHeight w:val="414"/>
        </w:trPr>
        <w:tc>
          <w:tcPr>
            <w:tcW w:w="738" w:type="dxa"/>
          </w:tcPr>
          <w:p w14:paraId="042E3BCB" w14:textId="03BA2457" w:rsidR="00BE2DEF" w:rsidRPr="00BE2DEF" w:rsidRDefault="00BE2DEF" w:rsidP="00982CB4">
            <w:pPr>
              <w:rPr>
                <w:b/>
              </w:rPr>
            </w:pPr>
          </w:p>
        </w:tc>
        <w:tc>
          <w:tcPr>
            <w:tcW w:w="8838" w:type="dxa"/>
          </w:tcPr>
          <w:p w14:paraId="7CB89842" w14:textId="576D1F51" w:rsidR="00BE2DEF" w:rsidRPr="00BE2DEF" w:rsidRDefault="00BE2DEF" w:rsidP="00982CB4">
            <w:pPr>
              <w:rPr>
                <w:b/>
              </w:rPr>
            </w:pPr>
            <w:r>
              <w:rPr>
                <w:b/>
              </w:rPr>
              <w:t>Citation</w:t>
            </w:r>
          </w:p>
        </w:tc>
      </w:tr>
      <w:tr w:rsidR="00C22FC2" w14:paraId="50384FD8" w14:textId="77777777" w:rsidTr="0047789D">
        <w:trPr>
          <w:trHeight w:val="1080"/>
        </w:trPr>
        <w:tc>
          <w:tcPr>
            <w:tcW w:w="738" w:type="dxa"/>
          </w:tcPr>
          <w:p w14:paraId="2C59AE32" w14:textId="33CCB6D6" w:rsidR="00C22FC2" w:rsidRDefault="00E27E2B" w:rsidP="00982CB4">
            <w:pPr>
              <w:rPr>
                <w:b/>
              </w:rPr>
            </w:pPr>
            <w:r>
              <w:rPr>
                <w:b/>
              </w:rPr>
              <w:t>1.</w:t>
            </w:r>
          </w:p>
        </w:tc>
        <w:tc>
          <w:tcPr>
            <w:tcW w:w="8838" w:type="dxa"/>
          </w:tcPr>
          <w:p w14:paraId="077C8CF5" w14:textId="4D9E9A9C" w:rsidR="00C22FC2" w:rsidRPr="00E27E2B" w:rsidRDefault="00E27E2B" w:rsidP="00982CB4">
            <w:r>
              <w:t xml:space="preserve">Weber ML, </w:t>
            </w:r>
            <w:r w:rsidRPr="007A6A7F">
              <w:rPr>
                <w:b/>
              </w:rPr>
              <w:t>Picha KJ</w:t>
            </w:r>
            <w:r>
              <w:t>, Valovich McLeod TC. 2014. Mysterious Heel Pain in Youth: A Guide to Potential Management Strategies. Journal of Athletic Training and Therapy. IJATT. 0012.</w:t>
            </w:r>
          </w:p>
        </w:tc>
      </w:tr>
      <w:tr w:rsidR="00BE2DEF" w14:paraId="680A15D3" w14:textId="77777777" w:rsidTr="0047789D">
        <w:trPr>
          <w:trHeight w:val="990"/>
        </w:trPr>
        <w:tc>
          <w:tcPr>
            <w:tcW w:w="738" w:type="dxa"/>
          </w:tcPr>
          <w:p w14:paraId="761EB9F9" w14:textId="4F8EF5E0" w:rsidR="00BE2DEF" w:rsidRPr="00C22FC2" w:rsidRDefault="00E27E2B" w:rsidP="00982CB4">
            <w:pPr>
              <w:rPr>
                <w:b/>
              </w:rPr>
            </w:pPr>
            <w:r>
              <w:rPr>
                <w:b/>
              </w:rPr>
              <w:t>2.</w:t>
            </w:r>
          </w:p>
        </w:tc>
        <w:tc>
          <w:tcPr>
            <w:tcW w:w="8838" w:type="dxa"/>
          </w:tcPr>
          <w:p w14:paraId="13D185E3" w14:textId="589E2145" w:rsidR="00BE2DEF" w:rsidRPr="00E27E2B" w:rsidRDefault="00E27E2B" w:rsidP="00982CB4">
            <w:r w:rsidRPr="007A6A7F">
              <w:rPr>
                <w:b/>
              </w:rPr>
              <w:t>Picha KJ</w:t>
            </w:r>
            <w:r>
              <w:t>, Weber ML, Welch CE. 2014. Injury Risk and Prevention: An Analysis of Barefoot Versus Shod Distance Running. International Journal of Athletic Training and Therapy. #IJATT-0039.</w:t>
            </w:r>
          </w:p>
        </w:tc>
      </w:tr>
      <w:tr w:rsidR="00BE2DEF" w14:paraId="17449330" w14:textId="77777777" w:rsidTr="0047789D">
        <w:trPr>
          <w:trHeight w:val="720"/>
        </w:trPr>
        <w:tc>
          <w:tcPr>
            <w:tcW w:w="738" w:type="dxa"/>
          </w:tcPr>
          <w:p w14:paraId="65F440FA" w14:textId="21DD6E2F" w:rsidR="00BE2DEF" w:rsidRPr="00E27E2B" w:rsidRDefault="00E27E2B" w:rsidP="00982CB4">
            <w:pPr>
              <w:rPr>
                <w:b/>
              </w:rPr>
            </w:pPr>
            <w:r>
              <w:rPr>
                <w:b/>
              </w:rPr>
              <w:t>3.</w:t>
            </w:r>
          </w:p>
        </w:tc>
        <w:tc>
          <w:tcPr>
            <w:tcW w:w="8838" w:type="dxa"/>
          </w:tcPr>
          <w:p w14:paraId="666DA44A" w14:textId="456F42A9" w:rsidR="00BE2DEF" w:rsidRPr="00E27E2B" w:rsidRDefault="00E27E2B" w:rsidP="00982CB4">
            <w:r>
              <w:rPr>
                <w:b/>
                <w:iCs/>
              </w:rPr>
              <w:t xml:space="preserve">Picha, KJ. </w:t>
            </w:r>
            <w:r w:rsidRPr="00CC4028">
              <w:t>Patient-Reported Outcome Measures for the Overhead Athlete</w:t>
            </w:r>
            <w:r>
              <w:t xml:space="preserve">. </w:t>
            </w:r>
            <w:r w:rsidRPr="00CC4028">
              <w:rPr>
                <w:i/>
              </w:rPr>
              <w:t>NATA News- Clinical Bottom Line Column</w:t>
            </w:r>
            <w:r>
              <w:t>.</w:t>
            </w:r>
          </w:p>
        </w:tc>
      </w:tr>
      <w:tr w:rsidR="00BE2DEF" w14:paraId="5F37D259" w14:textId="77777777" w:rsidTr="0047789D">
        <w:tc>
          <w:tcPr>
            <w:tcW w:w="738" w:type="dxa"/>
          </w:tcPr>
          <w:p w14:paraId="3CCF45EB" w14:textId="0708838E" w:rsidR="00BE2DEF" w:rsidRPr="00E27E2B" w:rsidRDefault="00E27E2B" w:rsidP="00982CB4">
            <w:pPr>
              <w:rPr>
                <w:b/>
              </w:rPr>
            </w:pPr>
            <w:r>
              <w:rPr>
                <w:b/>
              </w:rPr>
              <w:t>4.</w:t>
            </w:r>
          </w:p>
        </w:tc>
        <w:tc>
          <w:tcPr>
            <w:tcW w:w="8838" w:type="dxa"/>
          </w:tcPr>
          <w:p w14:paraId="59CDE992" w14:textId="77777777" w:rsidR="00E10BE5" w:rsidRDefault="00E27E2B" w:rsidP="00E27E2B">
            <w:r>
              <w:rPr>
                <w:b/>
                <w:iCs/>
              </w:rPr>
              <w:t xml:space="preserve">Picha, KJ, </w:t>
            </w:r>
            <w:r>
              <w:rPr>
                <w:iCs/>
              </w:rPr>
              <w:t xml:space="preserve">Harding JL, Huxel Bliven KC. 2016. </w:t>
            </w:r>
            <w:r w:rsidRPr="004B583C">
              <w:t>Glenohumeral and Hip Range of Motion and Strength Measures in Youth Baseball Athletes</w:t>
            </w:r>
            <w:r>
              <w:t xml:space="preserve">. </w:t>
            </w:r>
            <w:r w:rsidRPr="00EB2B00">
              <w:rPr>
                <w:i/>
              </w:rPr>
              <w:t>Journal of Athletic Training</w:t>
            </w:r>
            <w:r>
              <w:rPr>
                <w:i/>
              </w:rPr>
              <w:t>.</w:t>
            </w:r>
            <w:r>
              <w:t xml:space="preserve"> 51 (6): 466-473. </w:t>
            </w:r>
          </w:p>
          <w:p w14:paraId="76BA2C06" w14:textId="35BE1F92" w:rsidR="00E10BE5" w:rsidRPr="00E10BE5" w:rsidRDefault="00E10BE5" w:rsidP="00E27E2B"/>
        </w:tc>
      </w:tr>
    </w:tbl>
    <w:p w14:paraId="70315C91" w14:textId="77777777" w:rsidR="00BE2DEF" w:rsidRPr="002014E2" w:rsidRDefault="00BE2DEF" w:rsidP="00982CB4">
      <w:pPr>
        <w:rPr>
          <w:b/>
          <w:i/>
        </w:rPr>
      </w:pPr>
    </w:p>
    <w:p w14:paraId="5435120B" w14:textId="77777777" w:rsidR="00E10BE5" w:rsidRDefault="00E10BE5" w:rsidP="00E10BE5">
      <w:pPr>
        <w:rPr>
          <w:b/>
          <w:i/>
        </w:rPr>
      </w:pPr>
      <w:r>
        <w:rPr>
          <w:b/>
          <w:i/>
        </w:rPr>
        <w:t>Publications Submit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838"/>
      </w:tblGrid>
      <w:tr w:rsidR="00E10BE5" w14:paraId="384D2088" w14:textId="77777777" w:rsidTr="00CB437F">
        <w:trPr>
          <w:trHeight w:val="414"/>
        </w:trPr>
        <w:tc>
          <w:tcPr>
            <w:tcW w:w="738" w:type="dxa"/>
          </w:tcPr>
          <w:p w14:paraId="13021D65" w14:textId="77777777" w:rsidR="00E10BE5" w:rsidRPr="00BE2DEF" w:rsidRDefault="00E10BE5" w:rsidP="00CB437F">
            <w:pPr>
              <w:rPr>
                <w:b/>
              </w:rPr>
            </w:pPr>
          </w:p>
        </w:tc>
        <w:tc>
          <w:tcPr>
            <w:tcW w:w="8838" w:type="dxa"/>
          </w:tcPr>
          <w:p w14:paraId="532E750C" w14:textId="77777777" w:rsidR="00E10BE5" w:rsidRPr="00BE2DEF" w:rsidRDefault="00E10BE5" w:rsidP="00CB437F">
            <w:pPr>
              <w:rPr>
                <w:b/>
              </w:rPr>
            </w:pPr>
            <w:r>
              <w:rPr>
                <w:b/>
              </w:rPr>
              <w:t>Citation</w:t>
            </w:r>
          </w:p>
        </w:tc>
      </w:tr>
      <w:tr w:rsidR="00E10BE5" w14:paraId="43CFF58D" w14:textId="77777777" w:rsidTr="00CB437F">
        <w:tc>
          <w:tcPr>
            <w:tcW w:w="738" w:type="dxa"/>
          </w:tcPr>
          <w:p w14:paraId="01E5CCB7" w14:textId="77777777" w:rsidR="00E10BE5" w:rsidRDefault="00E10BE5" w:rsidP="00CB437F">
            <w:pPr>
              <w:rPr>
                <w:b/>
              </w:rPr>
            </w:pPr>
            <w:r>
              <w:rPr>
                <w:b/>
              </w:rPr>
              <w:t>1.</w:t>
            </w:r>
          </w:p>
        </w:tc>
        <w:tc>
          <w:tcPr>
            <w:tcW w:w="8838" w:type="dxa"/>
          </w:tcPr>
          <w:p w14:paraId="67EB2AA5" w14:textId="77777777" w:rsidR="00E10BE5" w:rsidRPr="00E27E2B" w:rsidRDefault="00E10BE5" w:rsidP="00CB437F">
            <w:r>
              <w:t xml:space="preserve">Harding JL, </w:t>
            </w:r>
            <w:r>
              <w:rPr>
                <w:b/>
              </w:rPr>
              <w:t>Picha KJ</w:t>
            </w:r>
            <w:r>
              <w:t xml:space="preserve">, Huxel Bliven KC. Relationship between pitch volume, glenohumeral and hip motion and strength in youth baseball pitchers. </w:t>
            </w:r>
            <w:r>
              <w:rPr>
                <w:i/>
              </w:rPr>
              <w:t>Journal of Athletic Training</w:t>
            </w:r>
            <w:r>
              <w:t>. (Accepted)</w:t>
            </w:r>
          </w:p>
        </w:tc>
      </w:tr>
      <w:tr w:rsidR="00E10BE5" w14:paraId="50EE7AEA" w14:textId="77777777" w:rsidTr="00CB437F">
        <w:tc>
          <w:tcPr>
            <w:tcW w:w="738" w:type="dxa"/>
          </w:tcPr>
          <w:p w14:paraId="1C0C0B80" w14:textId="77777777" w:rsidR="00E10BE5" w:rsidRDefault="00E10BE5" w:rsidP="00CB437F">
            <w:pPr>
              <w:rPr>
                <w:b/>
              </w:rPr>
            </w:pPr>
            <w:r>
              <w:rPr>
                <w:b/>
              </w:rPr>
              <w:t>2.</w:t>
            </w:r>
          </w:p>
        </w:tc>
        <w:tc>
          <w:tcPr>
            <w:tcW w:w="8838" w:type="dxa"/>
          </w:tcPr>
          <w:p w14:paraId="1521E8D9" w14:textId="77777777" w:rsidR="00E10BE5" w:rsidRDefault="00E10BE5" w:rsidP="00CB437F">
            <w:r>
              <w:rPr>
                <w:b/>
              </w:rPr>
              <w:t>Picha KJ</w:t>
            </w:r>
            <w:r>
              <w:t xml:space="preserve">, Howell DM. </w:t>
            </w:r>
            <w:r w:rsidRPr="00CB191E">
              <w:t xml:space="preserve">A Model to Increase Rehabilitation Adherence to Home Exercise </w:t>
            </w:r>
            <w:r w:rsidRPr="00CB191E">
              <w:lastRenderedPageBreak/>
              <w:t>Programs in Patients with Varying Levels of Self-Efficacy</w:t>
            </w:r>
            <w:r>
              <w:t xml:space="preserve">. In preparation, target journal: </w:t>
            </w:r>
            <w:r>
              <w:rPr>
                <w:i/>
              </w:rPr>
              <w:t>Musculoskeletal Care</w:t>
            </w:r>
          </w:p>
        </w:tc>
      </w:tr>
    </w:tbl>
    <w:p w14:paraId="67EE31AE" w14:textId="77777777" w:rsidR="00E10BE5" w:rsidRDefault="00E10BE5" w:rsidP="00E10BE5">
      <w:pPr>
        <w:rPr>
          <w:b/>
          <w:i/>
        </w:rPr>
      </w:pPr>
    </w:p>
    <w:p w14:paraId="37F4D5C6" w14:textId="77777777" w:rsidR="00E10BE5" w:rsidRDefault="00E10BE5" w:rsidP="00E10BE5"/>
    <w:p w14:paraId="46B9E68B" w14:textId="77777777" w:rsidR="00E10BE5" w:rsidRDefault="00E10BE5" w:rsidP="00E10BE5">
      <w:r>
        <w:rPr>
          <w:b/>
          <w:i/>
        </w:rPr>
        <w:t>Manuscripts in Prepa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
        <w:gridCol w:w="8632"/>
      </w:tblGrid>
      <w:tr w:rsidR="00E10BE5" w14:paraId="5A92B4D7" w14:textId="77777777" w:rsidTr="00CB437F">
        <w:trPr>
          <w:trHeight w:val="405"/>
        </w:trPr>
        <w:tc>
          <w:tcPr>
            <w:tcW w:w="728" w:type="dxa"/>
          </w:tcPr>
          <w:p w14:paraId="64CE45A0" w14:textId="77777777" w:rsidR="00E10BE5" w:rsidRPr="00BE2DEF" w:rsidRDefault="00E10BE5" w:rsidP="00CB437F">
            <w:pPr>
              <w:rPr>
                <w:b/>
              </w:rPr>
            </w:pPr>
          </w:p>
        </w:tc>
        <w:tc>
          <w:tcPr>
            <w:tcW w:w="8632" w:type="dxa"/>
          </w:tcPr>
          <w:p w14:paraId="5851F0E0" w14:textId="77777777" w:rsidR="00E10BE5" w:rsidRPr="00BE2DEF" w:rsidRDefault="00E10BE5" w:rsidP="00CB437F">
            <w:pPr>
              <w:rPr>
                <w:b/>
              </w:rPr>
            </w:pPr>
            <w:r>
              <w:rPr>
                <w:b/>
              </w:rPr>
              <w:t>Citation</w:t>
            </w:r>
          </w:p>
        </w:tc>
      </w:tr>
      <w:tr w:rsidR="00E10BE5" w14:paraId="0E956106" w14:textId="77777777" w:rsidTr="00CB437F">
        <w:trPr>
          <w:trHeight w:val="711"/>
        </w:trPr>
        <w:tc>
          <w:tcPr>
            <w:tcW w:w="728" w:type="dxa"/>
          </w:tcPr>
          <w:p w14:paraId="4930726C" w14:textId="77777777" w:rsidR="00E10BE5" w:rsidRDefault="00E10BE5" w:rsidP="00CB437F">
            <w:pPr>
              <w:rPr>
                <w:b/>
              </w:rPr>
            </w:pPr>
            <w:r>
              <w:rPr>
                <w:b/>
              </w:rPr>
              <w:t>1.</w:t>
            </w:r>
          </w:p>
        </w:tc>
        <w:tc>
          <w:tcPr>
            <w:tcW w:w="8632" w:type="dxa"/>
          </w:tcPr>
          <w:p w14:paraId="62A27CAA" w14:textId="77777777" w:rsidR="00E10BE5" w:rsidRPr="00E27E2B" w:rsidRDefault="00E10BE5" w:rsidP="00CB437F">
            <w:r>
              <w:rPr>
                <w:b/>
              </w:rPr>
              <w:t>Picha K</w:t>
            </w:r>
            <w:r>
              <w:t xml:space="preserve">, Uhl TL. </w:t>
            </w:r>
            <w:r w:rsidRPr="00DA172A">
              <w:t>Calculation of Resistive Loads for Elastic Resistive Exercises</w:t>
            </w:r>
            <w:r>
              <w:t xml:space="preserve">. In preparation, targeted journal: </w:t>
            </w:r>
            <w:r>
              <w:rPr>
                <w:i/>
              </w:rPr>
              <w:t>Journal of Sports Rehabilitation</w:t>
            </w:r>
          </w:p>
        </w:tc>
      </w:tr>
      <w:tr w:rsidR="00E10BE5" w14:paraId="078C9572" w14:textId="77777777" w:rsidTr="00CB437F">
        <w:trPr>
          <w:trHeight w:val="999"/>
        </w:trPr>
        <w:tc>
          <w:tcPr>
            <w:tcW w:w="728" w:type="dxa"/>
          </w:tcPr>
          <w:p w14:paraId="13B7DFCD" w14:textId="77777777" w:rsidR="00E10BE5" w:rsidRPr="00C22FC2" w:rsidRDefault="00E10BE5" w:rsidP="00CB437F">
            <w:pPr>
              <w:rPr>
                <w:b/>
              </w:rPr>
            </w:pPr>
            <w:r>
              <w:rPr>
                <w:b/>
              </w:rPr>
              <w:t>2.</w:t>
            </w:r>
          </w:p>
        </w:tc>
        <w:tc>
          <w:tcPr>
            <w:tcW w:w="8632" w:type="dxa"/>
          </w:tcPr>
          <w:p w14:paraId="10116CEE" w14:textId="77777777" w:rsidR="00E10BE5" w:rsidRPr="003440F6" w:rsidRDefault="00E10BE5" w:rsidP="00CB437F">
            <w:pPr>
              <w:rPr>
                <w:i/>
              </w:rPr>
            </w:pPr>
            <w:r>
              <w:rPr>
                <w:b/>
              </w:rPr>
              <w:t xml:space="preserve">Picha </w:t>
            </w:r>
            <w:r w:rsidRPr="00DA172A">
              <w:t>KJ</w:t>
            </w:r>
            <w:r>
              <w:t xml:space="preserve">, </w:t>
            </w:r>
            <w:r w:rsidRPr="009605FB">
              <w:t xml:space="preserve">Alamaddah </w:t>
            </w:r>
            <w:r>
              <w:t xml:space="preserve">M, Barker J, </w:t>
            </w:r>
            <w:r w:rsidRPr="3F650E98">
              <w:rPr>
                <w:rFonts w:eastAsia="Times New Roman"/>
              </w:rPr>
              <w:t>Ciochetty</w:t>
            </w:r>
            <w:r w:rsidRPr="00DA172A">
              <w:t xml:space="preserve"> </w:t>
            </w:r>
            <w:r>
              <w:t xml:space="preserve">T, Uhl TL. </w:t>
            </w:r>
            <w:r w:rsidRPr="00DA172A">
              <w:t>Elastic Resistance effectiveness on Increasing Strength of Shoulders and Hips</w:t>
            </w:r>
            <w:r>
              <w:t xml:space="preserve">. In preparation, targeted journal: </w:t>
            </w:r>
            <w:r>
              <w:rPr>
                <w:i/>
              </w:rPr>
              <w:t xml:space="preserve">Strength and Conditioning Research </w:t>
            </w:r>
          </w:p>
        </w:tc>
      </w:tr>
      <w:tr w:rsidR="00E10BE5" w14:paraId="2F1CF11F" w14:textId="77777777" w:rsidTr="00CB437F">
        <w:trPr>
          <w:trHeight w:val="630"/>
        </w:trPr>
        <w:tc>
          <w:tcPr>
            <w:tcW w:w="728" w:type="dxa"/>
          </w:tcPr>
          <w:p w14:paraId="374DE59F" w14:textId="77777777" w:rsidR="00E10BE5" w:rsidRPr="00E27E2B" w:rsidRDefault="00E10BE5" w:rsidP="00CB437F">
            <w:pPr>
              <w:rPr>
                <w:b/>
              </w:rPr>
            </w:pPr>
            <w:r>
              <w:rPr>
                <w:b/>
              </w:rPr>
              <w:t>3.</w:t>
            </w:r>
          </w:p>
        </w:tc>
        <w:tc>
          <w:tcPr>
            <w:tcW w:w="8632" w:type="dxa"/>
          </w:tcPr>
          <w:p w14:paraId="426EC8DF" w14:textId="77777777" w:rsidR="00E10BE5" w:rsidRPr="003440F6" w:rsidRDefault="00E10BE5" w:rsidP="00CB437F">
            <w:r>
              <w:rPr>
                <w:b/>
              </w:rPr>
              <w:t>Picha KJ</w:t>
            </w:r>
            <w:r>
              <w:t xml:space="preserve">, Benedit T, Uhl TL. </w:t>
            </w:r>
            <w:r w:rsidRPr="002E1394">
              <w:t>Improving Self-Efficacy in Patients with Low Back Pain: a Systematic Review</w:t>
            </w:r>
            <w:r>
              <w:t>. In preparation, target journal: undecided</w:t>
            </w:r>
          </w:p>
        </w:tc>
      </w:tr>
      <w:tr w:rsidR="00E10BE5" w14:paraId="0674076B" w14:textId="77777777" w:rsidTr="00CB437F">
        <w:trPr>
          <w:trHeight w:val="360"/>
        </w:trPr>
        <w:tc>
          <w:tcPr>
            <w:tcW w:w="728" w:type="dxa"/>
          </w:tcPr>
          <w:p w14:paraId="045B1180" w14:textId="77777777" w:rsidR="00E10BE5" w:rsidRPr="00E27E2B" w:rsidRDefault="00E10BE5" w:rsidP="00CB437F">
            <w:pPr>
              <w:rPr>
                <w:b/>
              </w:rPr>
            </w:pPr>
            <w:r>
              <w:rPr>
                <w:b/>
              </w:rPr>
              <w:t>4.</w:t>
            </w:r>
          </w:p>
        </w:tc>
        <w:tc>
          <w:tcPr>
            <w:tcW w:w="8632" w:type="dxa"/>
          </w:tcPr>
          <w:p w14:paraId="34BB09CF" w14:textId="77777777" w:rsidR="00E10BE5" w:rsidRPr="003440F6" w:rsidRDefault="00E10BE5" w:rsidP="00CB437F">
            <w:r>
              <w:t xml:space="preserve">Heebner N, </w:t>
            </w:r>
            <w:r>
              <w:rPr>
                <w:b/>
              </w:rPr>
              <w:t>Picha KJ</w:t>
            </w:r>
            <w:r>
              <w:t>, Abt J. MARSOC Combat vs Support Epidemiology.</w:t>
            </w:r>
          </w:p>
        </w:tc>
      </w:tr>
      <w:tr w:rsidR="00E10BE5" w14:paraId="72F81256" w14:textId="77777777" w:rsidTr="00CB437F">
        <w:tc>
          <w:tcPr>
            <w:tcW w:w="728" w:type="dxa"/>
          </w:tcPr>
          <w:p w14:paraId="2C4D56B5" w14:textId="77777777" w:rsidR="00E10BE5" w:rsidRDefault="00E10BE5" w:rsidP="00CB437F">
            <w:pPr>
              <w:rPr>
                <w:b/>
              </w:rPr>
            </w:pPr>
            <w:r>
              <w:rPr>
                <w:b/>
              </w:rPr>
              <w:t>5.</w:t>
            </w:r>
          </w:p>
        </w:tc>
        <w:tc>
          <w:tcPr>
            <w:tcW w:w="8632" w:type="dxa"/>
          </w:tcPr>
          <w:p w14:paraId="2E04387E" w14:textId="77777777" w:rsidR="00E10BE5" w:rsidRPr="00DC0BF6" w:rsidRDefault="00E10BE5" w:rsidP="00CB437F">
            <w:pPr>
              <w:rPr>
                <w:i/>
                <w:iCs/>
              </w:rPr>
            </w:pPr>
            <w:r w:rsidRPr="002A3F75">
              <w:t xml:space="preserve">Huxel Bliven KC, Swanik KA, </w:t>
            </w:r>
            <w:r w:rsidRPr="00A54A77">
              <w:rPr>
                <w:b/>
              </w:rPr>
              <w:t>Picha KJ</w:t>
            </w:r>
            <w:r w:rsidRPr="002A3F75">
              <w:t>, Thomas SJ, Fath P.  The effects of scapular fatigue on glenohumeral and elbow kinematics during ov</w:t>
            </w:r>
            <w:r w:rsidRPr="002D4C47">
              <w:t xml:space="preserve">erhead throwing in collegiate baseball players.  </w:t>
            </w:r>
            <w:r w:rsidRPr="002A3F75">
              <w:t xml:space="preserve">Target submission; </w:t>
            </w:r>
            <w:r w:rsidRPr="002A3F75">
              <w:rPr>
                <w:i/>
              </w:rPr>
              <w:t>Athletic Training &amp; Sports Healthcare</w:t>
            </w:r>
            <w:r w:rsidRPr="002A3F75">
              <w:rPr>
                <w:i/>
                <w:iCs/>
              </w:rPr>
              <w:t>.</w:t>
            </w:r>
          </w:p>
        </w:tc>
      </w:tr>
    </w:tbl>
    <w:p w14:paraId="4B867575" w14:textId="77777777" w:rsidR="00E10BE5" w:rsidRDefault="00E10BE5" w:rsidP="00982CB4">
      <w:pPr>
        <w:rPr>
          <w:b/>
          <w:i/>
        </w:rPr>
      </w:pPr>
    </w:p>
    <w:p w14:paraId="7DDFB92E" w14:textId="0AD027A1" w:rsidR="00E10BE5" w:rsidRDefault="00E10BE5" w:rsidP="00982CB4">
      <w:pPr>
        <w:rPr>
          <w:b/>
          <w:i/>
        </w:rPr>
      </w:pPr>
      <w:r>
        <w:rPr>
          <w:b/>
          <w:i/>
        </w:rPr>
        <w:t>Non-Peer-Reviewed Publications</w:t>
      </w:r>
    </w:p>
    <w:p w14:paraId="1FA0F29C" w14:textId="77777777" w:rsidR="00AF5C81" w:rsidRPr="002014E2" w:rsidRDefault="00AF5C81" w:rsidP="00982CB4">
      <w:pPr>
        <w:rPr>
          <w:b/>
          <w:i/>
        </w:rPr>
      </w:pPr>
      <w:r>
        <w:rPr>
          <w:b/>
          <w:i/>
        </w:rPr>
        <w:t>Published Book Chap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838"/>
      </w:tblGrid>
      <w:tr w:rsidR="00587377" w14:paraId="35DFAF83" w14:textId="77777777" w:rsidTr="0047789D">
        <w:trPr>
          <w:trHeight w:val="441"/>
        </w:trPr>
        <w:tc>
          <w:tcPr>
            <w:tcW w:w="738" w:type="dxa"/>
          </w:tcPr>
          <w:p w14:paraId="457813C8" w14:textId="77777777" w:rsidR="00587377" w:rsidRPr="00BE2DEF" w:rsidRDefault="00587377" w:rsidP="00E97F2B">
            <w:pPr>
              <w:rPr>
                <w:b/>
              </w:rPr>
            </w:pPr>
          </w:p>
        </w:tc>
        <w:tc>
          <w:tcPr>
            <w:tcW w:w="8838" w:type="dxa"/>
          </w:tcPr>
          <w:p w14:paraId="2A9BCBA1" w14:textId="77777777" w:rsidR="00587377" w:rsidRPr="00BE2DEF" w:rsidRDefault="00587377" w:rsidP="00E97F2B">
            <w:pPr>
              <w:rPr>
                <w:b/>
              </w:rPr>
            </w:pPr>
            <w:r>
              <w:rPr>
                <w:b/>
              </w:rPr>
              <w:t>Citation</w:t>
            </w:r>
          </w:p>
        </w:tc>
      </w:tr>
      <w:tr w:rsidR="00587377" w14:paraId="2C846FAE" w14:textId="77777777" w:rsidTr="0047789D">
        <w:tc>
          <w:tcPr>
            <w:tcW w:w="738" w:type="dxa"/>
          </w:tcPr>
          <w:p w14:paraId="615D0E21" w14:textId="77777777" w:rsidR="00587377" w:rsidRDefault="00587377" w:rsidP="00E97F2B">
            <w:pPr>
              <w:rPr>
                <w:b/>
              </w:rPr>
            </w:pPr>
            <w:r>
              <w:rPr>
                <w:b/>
              </w:rPr>
              <w:t>1.</w:t>
            </w:r>
          </w:p>
        </w:tc>
        <w:tc>
          <w:tcPr>
            <w:tcW w:w="8838" w:type="dxa"/>
          </w:tcPr>
          <w:p w14:paraId="49F3E426" w14:textId="4F681FAA" w:rsidR="00587377" w:rsidRPr="00E27E2B" w:rsidRDefault="00587377" w:rsidP="00587377">
            <w:pPr>
              <w:pStyle w:val="Header"/>
              <w:keepNext/>
              <w:tabs>
                <w:tab w:val="clear" w:pos="4320"/>
                <w:tab w:val="clear" w:pos="8640"/>
              </w:tabs>
            </w:pPr>
            <w:r>
              <w:rPr>
                <w:i/>
              </w:rPr>
              <w:t xml:space="preserve">Expert Advice in Sports Medicine: Quick Questions on the Athletic Shoulder. </w:t>
            </w:r>
            <w:r>
              <w:t>2014. Contracted by SLACK, Inc. as Co-author of one chapter in this book, which is part of a four book series. in print.</w:t>
            </w:r>
          </w:p>
        </w:tc>
      </w:tr>
    </w:tbl>
    <w:p w14:paraId="7C880B42" w14:textId="77777777" w:rsidR="00AF5C81" w:rsidRPr="00587377" w:rsidRDefault="00AF5C81" w:rsidP="00982CB4"/>
    <w:p w14:paraId="41B989A7" w14:textId="77777777" w:rsidR="00AF5C81" w:rsidRDefault="00AF5C81" w:rsidP="00982CB4">
      <w:pPr>
        <w:rPr>
          <w:b/>
          <w:i/>
        </w:rPr>
      </w:pPr>
    </w:p>
    <w:p w14:paraId="6A630646" w14:textId="0C8435DE" w:rsidR="008D069F" w:rsidRDefault="008D069F" w:rsidP="00982CB4">
      <w:pPr>
        <w:rPr>
          <w:b/>
          <w:i/>
        </w:rPr>
      </w:pPr>
      <w:r>
        <w:rPr>
          <w:b/>
          <w:i/>
        </w:rPr>
        <w:t>Refere</w:t>
      </w:r>
      <w:r w:rsidRPr="002014E2">
        <w:rPr>
          <w:b/>
          <w:i/>
        </w:rPr>
        <w:t>ed Abstracts</w:t>
      </w:r>
      <w:r w:rsidR="00E54692">
        <w:rPr>
          <w:b/>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838"/>
      </w:tblGrid>
      <w:tr w:rsidR="003440F6" w14:paraId="31A60574" w14:textId="77777777" w:rsidTr="0047789D">
        <w:trPr>
          <w:trHeight w:val="414"/>
        </w:trPr>
        <w:tc>
          <w:tcPr>
            <w:tcW w:w="738" w:type="dxa"/>
          </w:tcPr>
          <w:p w14:paraId="4424F0DF" w14:textId="77777777" w:rsidR="003440F6" w:rsidRPr="00BE2DEF" w:rsidRDefault="003440F6" w:rsidP="00E97F2B">
            <w:pPr>
              <w:rPr>
                <w:b/>
              </w:rPr>
            </w:pPr>
          </w:p>
        </w:tc>
        <w:tc>
          <w:tcPr>
            <w:tcW w:w="8838" w:type="dxa"/>
          </w:tcPr>
          <w:p w14:paraId="583984BC" w14:textId="77777777" w:rsidR="003440F6" w:rsidRPr="00BE2DEF" w:rsidRDefault="003440F6" w:rsidP="00E97F2B">
            <w:pPr>
              <w:rPr>
                <w:b/>
              </w:rPr>
            </w:pPr>
            <w:r>
              <w:rPr>
                <w:b/>
              </w:rPr>
              <w:t>Citation</w:t>
            </w:r>
          </w:p>
        </w:tc>
      </w:tr>
      <w:tr w:rsidR="003440F6" w14:paraId="3AB2C4E7" w14:textId="77777777" w:rsidTr="00C94C7D">
        <w:trPr>
          <w:trHeight w:val="1260"/>
        </w:trPr>
        <w:tc>
          <w:tcPr>
            <w:tcW w:w="738" w:type="dxa"/>
          </w:tcPr>
          <w:p w14:paraId="492BEEDC" w14:textId="77777777" w:rsidR="003440F6" w:rsidRDefault="003440F6" w:rsidP="00E97F2B">
            <w:pPr>
              <w:rPr>
                <w:b/>
              </w:rPr>
            </w:pPr>
            <w:r>
              <w:rPr>
                <w:b/>
              </w:rPr>
              <w:t>1.</w:t>
            </w:r>
          </w:p>
        </w:tc>
        <w:tc>
          <w:tcPr>
            <w:tcW w:w="8838" w:type="dxa"/>
          </w:tcPr>
          <w:p w14:paraId="35773ED8" w14:textId="42076053" w:rsidR="003440F6" w:rsidRPr="00E27E2B" w:rsidRDefault="003440F6" w:rsidP="00E97F2B">
            <w:r w:rsidRPr="00321F51">
              <w:rPr>
                <w:b/>
              </w:rPr>
              <w:t>Picha K</w:t>
            </w:r>
            <w:r w:rsidRPr="00321F51" w:rsidDel="00C8696D">
              <w:t>,</w:t>
            </w:r>
            <w:r w:rsidRPr="00321F51">
              <w:t xml:space="preserve"> Huxel</w:t>
            </w:r>
            <w:r w:rsidRPr="00EB2B00">
              <w:t xml:space="preserve"> Bliven KC,</w:t>
            </w:r>
            <w:r w:rsidRPr="00EB2B00" w:rsidDel="00C8696D">
              <w:t xml:space="preserve"> Bay RC</w:t>
            </w:r>
            <w:r w:rsidRPr="00EB2B00">
              <w:t xml:space="preserve">, Snyder Valier AR, </w:t>
            </w:r>
            <w:r w:rsidRPr="00EB2B00" w:rsidDel="00C8696D">
              <w:t>Sauers EL</w:t>
            </w:r>
            <w:r w:rsidRPr="00EB2B00">
              <w:t>.</w:t>
            </w:r>
            <w:r w:rsidRPr="00EB2B00">
              <w:rPr>
                <w:bCs/>
              </w:rPr>
              <w:t xml:space="preserve"> </w:t>
            </w:r>
            <w:r>
              <w:rPr>
                <w:bCs/>
              </w:rPr>
              <w:t xml:space="preserve">2014. </w:t>
            </w:r>
            <w:r w:rsidRPr="00EB2B00">
              <w:rPr>
                <w:bCs/>
              </w:rPr>
              <w:t>Normative Values for Health-Related Quality of Life in Healthy and Injured</w:t>
            </w:r>
            <w:r w:rsidRPr="00EB2B00">
              <w:t xml:space="preserve"> Baseball and Softball Players Using</w:t>
            </w:r>
            <w:r w:rsidRPr="00EB2B00">
              <w:rPr>
                <w:bCs/>
              </w:rPr>
              <w:t xml:space="preserve"> a Region Specific Patient Self-Report Scale</w:t>
            </w:r>
            <w:r w:rsidRPr="00EB2B00">
              <w:t>: T</w:t>
            </w:r>
            <w:r w:rsidRPr="00EB2B00">
              <w:rPr>
                <w:bCs/>
              </w:rPr>
              <w:t xml:space="preserve">he Functional Arm Scale for </w:t>
            </w:r>
            <w:r w:rsidRPr="00EB2B00">
              <w:t>Throwers</w:t>
            </w:r>
            <w:r w:rsidRPr="00EB2B00">
              <w:rPr>
                <w:vertAlign w:val="superscript"/>
              </w:rPr>
              <w:sym w:font="Symbol" w:char="F0D3"/>
            </w:r>
            <w:r w:rsidRPr="00EB2B00">
              <w:t xml:space="preserve"> (FAST</w:t>
            </w:r>
            <w:r w:rsidRPr="00EB2B00">
              <w:rPr>
                <w:vertAlign w:val="superscript"/>
              </w:rPr>
              <w:sym w:font="Symbol" w:char="F0D3"/>
            </w:r>
            <w:r w:rsidRPr="00EB2B00">
              <w:t xml:space="preserve">). </w:t>
            </w:r>
            <w:r>
              <w:rPr>
                <w:i/>
              </w:rPr>
              <w:t>Journal of Athletic Training.</w:t>
            </w:r>
            <w:r w:rsidRPr="00EB2B00">
              <w:t xml:space="preserve"> in press.</w:t>
            </w:r>
          </w:p>
        </w:tc>
      </w:tr>
      <w:tr w:rsidR="003440F6" w14:paraId="51B13D10" w14:textId="77777777" w:rsidTr="00C94C7D">
        <w:trPr>
          <w:trHeight w:val="909"/>
        </w:trPr>
        <w:tc>
          <w:tcPr>
            <w:tcW w:w="738" w:type="dxa"/>
          </w:tcPr>
          <w:p w14:paraId="7738A2FD" w14:textId="77777777" w:rsidR="003440F6" w:rsidRPr="00C22FC2" w:rsidRDefault="003440F6" w:rsidP="00E97F2B">
            <w:pPr>
              <w:rPr>
                <w:b/>
              </w:rPr>
            </w:pPr>
            <w:r>
              <w:rPr>
                <w:b/>
              </w:rPr>
              <w:t>2.</w:t>
            </w:r>
          </w:p>
        </w:tc>
        <w:tc>
          <w:tcPr>
            <w:tcW w:w="8838" w:type="dxa"/>
          </w:tcPr>
          <w:p w14:paraId="52D1B247" w14:textId="1D185776" w:rsidR="003440F6" w:rsidRPr="003440F6" w:rsidRDefault="003440F6" w:rsidP="003440F6">
            <w:pPr>
              <w:widowControl w:val="0"/>
              <w:autoSpaceDE w:val="0"/>
              <w:autoSpaceDN w:val="0"/>
              <w:adjustRightInd w:val="0"/>
              <w:contextualSpacing/>
            </w:pPr>
            <w:r>
              <w:t xml:space="preserve">Harding JL, </w:t>
            </w:r>
            <w:r>
              <w:rPr>
                <w:b/>
              </w:rPr>
              <w:t>Picha K</w:t>
            </w:r>
            <w:r>
              <w:t xml:space="preserve">, Huxel Bliven KC. 2015. </w:t>
            </w:r>
            <w:r w:rsidRPr="003A0F98">
              <w:rPr>
                <w:rStyle w:val="Strong"/>
                <w:b w:val="0"/>
              </w:rPr>
              <w:t>Relationship between throwing intensity and pitch volume on shoulder motion and strength in adolescent baseball pitchers</w:t>
            </w:r>
            <w:r>
              <w:rPr>
                <w:rStyle w:val="Strong"/>
              </w:rPr>
              <w:t xml:space="preserve">. </w:t>
            </w:r>
            <w:r>
              <w:rPr>
                <w:i/>
              </w:rPr>
              <w:t>Journal of Athletic Training.</w:t>
            </w:r>
            <w:r>
              <w:t xml:space="preserve"> in press.</w:t>
            </w:r>
          </w:p>
        </w:tc>
      </w:tr>
      <w:tr w:rsidR="003440F6" w14:paraId="47612BC1" w14:textId="77777777" w:rsidTr="00C94C7D">
        <w:trPr>
          <w:trHeight w:val="891"/>
        </w:trPr>
        <w:tc>
          <w:tcPr>
            <w:tcW w:w="738" w:type="dxa"/>
          </w:tcPr>
          <w:p w14:paraId="17805E8A" w14:textId="77777777" w:rsidR="003440F6" w:rsidRPr="00E27E2B" w:rsidRDefault="003440F6" w:rsidP="00E97F2B">
            <w:pPr>
              <w:rPr>
                <w:b/>
              </w:rPr>
            </w:pPr>
            <w:r>
              <w:rPr>
                <w:b/>
              </w:rPr>
              <w:t>3.</w:t>
            </w:r>
          </w:p>
        </w:tc>
        <w:tc>
          <w:tcPr>
            <w:tcW w:w="8838" w:type="dxa"/>
          </w:tcPr>
          <w:p w14:paraId="32B791CD" w14:textId="4B77E7D4" w:rsidR="003440F6" w:rsidRPr="003440F6" w:rsidRDefault="003440F6" w:rsidP="00E97F2B">
            <w:r>
              <w:rPr>
                <w:b/>
              </w:rPr>
              <w:t>Picha K</w:t>
            </w:r>
            <w:r>
              <w:t xml:space="preserve">, Harding JL, Huxel Bliven KC. 2015. </w:t>
            </w:r>
            <w:r w:rsidRPr="004B583C">
              <w:t>Glenohumeral and Hip Range of Motion and Strength Measures in Youth Baseball Athletes</w:t>
            </w:r>
            <w:r>
              <w:t xml:space="preserve">. </w:t>
            </w:r>
            <w:r w:rsidRPr="00EB2B00">
              <w:rPr>
                <w:i/>
              </w:rPr>
              <w:t xml:space="preserve">Journal of Athletic Training. </w:t>
            </w:r>
            <w:r w:rsidRPr="00EB2B00">
              <w:t>in press.</w:t>
            </w:r>
          </w:p>
        </w:tc>
      </w:tr>
      <w:tr w:rsidR="003440F6" w14:paraId="46AC333E" w14:textId="77777777" w:rsidTr="0047789D">
        <w:trPr>
          <w:trHeight w:val="909"/>
        </w:trPr>
        <w:tc>
          <w:tcPr>
            <w:tcW w:w="738" w:type="dxa"/>
          </w:tcPr>
          <w:p w14:paraId="75D8737C" w14:textId="77777777" w:rsidR="003440F6" w:rsidRPr="00E27E2B" w:rsidRDefault="003440F6" w:rsidP="00E97F2B">
            <w:pPr>
              <w:rPr>
                <w:b/>
              </w:rPr>
            </w:pPr>
            <w:r>
              <w:rPr>
                <w:b/>
              </w:rPr>
              <w:t>4.</w:t>
            </w:r>
          </w:p>
        </w:tc>
        <w:tc>
          <w:tcPr>
            <w:tcW w:w="8838" w:type="dxa"/>
          </w:tcPr>
          <w:p w14:paraId="0BD35D3A" w14:textId="4037B96F" w:rsidR="003440F6" w:rsidRPr="003440F6" w:rsidRDefault="003440F6" w:rsidP="00E97F2B">
            <w:r>
              <w:rPr>
                <w:b/>
              </w:rPr>
              <w:t>Picha KJ</w:t>
            </w:r>
            <w:r>
              <w:t xml:space="preserve">, Uhl, TL. 2016. Between Day Reliability of Upper and Lower Extremity Isometric Strength Testing Using the BTE Dynamometer. </w:t>
            </w:r>
            <w:r>
              <w:rPr>
                <w:i/>
              </w:rPr>
              <w:t>Journal of Athletic Training.</w:t>
            </w:r>
            <w:r w:rsidRPr="00EB2B00">
              <w:t xml:space="preserve"> in press.</w:t>
            </w:r>
          </w:p>
        </w:tc>
      </w:tr>
      <w:tr w:rsidR="003440F6" w14:paraId="502B4EBE" w14:textId="77777777" w:rsidTr="00C94C7D">
        <w:trPr>
          <w:trHeight w:val="585"/>
        </w:trPr>
        <w:tc>
          <w:tcPr>
            <w:tcW w:w="738" w:type="dxa"/>
          </w:tcPr>
          <w:p w14:paraId="57369BB4" w14:textId="77777777" w:rsidR="003440F6" w:rsidRPr="00E27E2B" w:rsidRDefault="003440F6" w:rsidP="00E97F2B">
            <w:pPr>
              <w:rPr>
                <w:b/>
              </w:rPr>
            </w:pPr>
            <w:r>
              <w:rPr>
                <w:b/>
              </w:rPr>
              <w:lastRenderedPageBreak/>
              <w:t>5.</w:t>
            </w:r>
          </w:p>
        </w:tc>
        <w:tc>
          <w:tcPr>
            <w:tcW w:w="8838" w:type="dxa"/>
          </w:tcPr>
          <w:p w14:paraId="65001B7C" w14:textId="67CDFC10" w:rsidR="003440F6" w:rsidRPr="00C94C7D" w:rsidRDefault="00635D84" w:rsidP="00E97F2B">
            <w:r>
              <w:t xml:space="preserve">Uhl, TL, </w:t>
            </w:r>
            <w:r w:rsidRPr="00635D84">
              <w:rPr>
                <w:b/>
              </w:rPr>
              <w:t>Picha, KJ</w:t>
            </w:r>
            <w:r>
              <w:t xml:space="preserve">. 2017. </w:t>
            </w:r>
            <w:r w:rsidRPr="00635D84">
              <w:t>Calculation of Resistive Loads for Elastic Resistive Hip Exercises</w:t>
            </w:r>
            <w:r>
              <w:t xml:space="preserve">. </w:t>
            </w:r>
            <w:r>
              <w:rPr>
                <w:i/>
              </w:rPr>
              <w:t>Journal of Athletic Training.</w:t>
            </w:r>
            <w:r w:rsidR="00C94C7D">
              <w:t xml:space="preserve"> in press</w:t>
            </w:r>
          </w:p>
        </w:tc>
      </w:tr>
      <w:tr w:rsidR="00C94C7D" w14:paraId="2A83A49B" w14:textId="77777777" w:rsidTr="0047789D">
        <w:tc>
          <w:tcPr>
            <w:tcW w:w="738" w:type="dxa"/>
          </w:tcPr>
          <w:p w14:paraId="0D11F80D" w14:textId="174EA707" w:rsidR="00C94C7D" w:rsidRDefault="00C94C7D" w:rsidP="00E97F2B">
            <w:pPr>
              <w:rPr>
                <w:b/>
              </w:rPr>
            </w:pPr>
            <w:r>
              <w:rPr>
                <w:b/>
              </w:rPr>
              <w:t>6.</w:t>
            </w:r>
          </w:p>
        </w:tc>
        <w:tc>
          <w:tcPr>
            <w:tcW w:w="8838" w:type="dxa"/>
          </w:tcPr>
          <w:p w14:paraId="0565B955" w14:textId="5E66ED56" w:rsidR="00C94C7D" w:rsidRDefault="00C94C7D" w:rsidP="00E97F2B">
            <w:r w:rsidRPr="00C94C7D">
              <w:rPr>
                <w:b/>
              </w:rPr>
              <w:t>Picha, KJ</w:t>
            </w:r>
            <w:r>
              <w:t xml:space="preserve">, Almaddah, M, Uhl, TL. 2017. </w:t>
            </w:r>
            <w:r w:rsidRPr="00C94C7D">
              <w:t>Strength Training Progression Effectiveness Using a Load Cell</w:t>
            </w:r>
            <w:r>
              <w:t xml:space="preserve">. </w:t>
            </w:r>
            <w:r>
              <w:rPr>
                <w:i/>
              </w:rPr>
              <w:t>Journal of Athletic Training.</w:t>
            </w:r>
            <w:r>
              <w:t xml:space="preserve"> in press</w:t>
            </w:r>
          </w:p>
        </w:tc>
      </w:tr>
    </w:tbl>
    <w:p w14:paraId="69E22A82" w14:textId="77777777" w:rsidR="003440F6" w:rsidRPr="003440F6" w:rsidRDefault="003440F6" w:rsidP="00982CB4">
      <w:pPr>
        <w:rPr>
          <w:b/>
        </w:rPr>
      </w:pPr>
    </w:p>
    <w:p w14:paraId="2C2F0318" w14:textId="77777777" w:rsidR="00992C73" w:rsidRPr="00992C73" w:rsidRDefault="00992C73" w:rsidP="00632001">
      <w:pPr>
        <w:pStyle w:val="Heading2"/>
        <w:rPr>
          <w:b/>
        </w:rPr>
      </w:pPr>
      <w:r w:rsidRPr="00992C73">
        <w:rPr>
          <w:b/>
        </w:rPr>
        <w:t>GRANT ACTIVITY</w:t>
      </w:r>
      <w:r w:rsidR="00AB4F4C">
        <w:rPr>
          <w:b/>
        </w:rPr>
        <w:t>:</w:t>
      </w:r>
    </w:p>
    <w:p w14:paraId="22966838" w14:textId="77777777" w:rsidR="00992C73" w:rsidRDefault="00992C73" w:rsidP="00982CB4"/>
    <w:p w14:paraId="7F28DE2B" w14:textId="77777777" w:rsidR="00AB3E60" w:rsidRPr="00AB3E60" w:rsidRDefault="00AB3E60" w:rsidP="00982CB4">
      <w:pPr>
        <w:rPr>
          <w:b/>
        </w:rPr>
      </w:pPr>
      <w:r w:rsidRPr="00AB3E60">
        <w:rPr>
          <w:b/>
        </w:rPr>
        <w:t>In Preparation</w:t>
      </w:r>
    </w:p>
    <w:p w14:paraId="5DE00FCE" w14:textId="77777777" w:rsidR="00AB3E60" w:rsidRDefault="00AB3E60" w:rsidP="00982CB4">
      <w:r>
        <w:t>February 2017</w:t>
      </w:r>
      <w:r>
        <w:tab/>
      </w:r>
      <w:r>
        <w:tab/>
        <w:t xml:space="preserve">National Athletic Trainers Association </w:t>
      </w:r>
    </w:p>
    <w:p w14:paraId="77CB3929" w14:textId="77777777" w:rsidR="00AB3E60" w:rsidRDefault="00AB3E60" w:rsidP="00982CB4">
      <w:r>
        <w:tab/>
      </w:r>
      <w:r>
        <w:tab/>
      </w:r>
      <w:r>
        <w:tab/>
        <w:t>Title: Validation of pull-up and push-up progression</w:t>
      </w:r>
    </w:p>
    <w:p w14:paraId="4A5CC63E" w14:textId="77777777" w:rsidR="00AB3E60" w:rsidRPr="00AB4F4C" w:rsidRDefault="00AB3E60" w:rsidP="00982CB4">
      <w:pPr>
        <w:ind w:left="2160"/>
      </w:pPr>
      <w:r>
        <w:t xml:space="preserve">Investigators: Heebner N (PI), Uhl T (PI) (Abt J, Winters J, </w:t>
      </w:r>
      <w:r>
        <w:rPr>
          <w:b/>
        </w:rPr>
        <w:t>Picha K</w:t>
      </w:r>
      <w:r>
        <w:t>)</w:t>
      </w:r>
    </w:p>
    <w:p w14:paraId="642E052C" w14:textId="77777777" w:rsidR="00AB3E60" w:rsidRDefault="00AB3E60" w:rsidP="00982CB4"/>
    <w:p w14:paraId="54896238" w14:textId="77777777" w:rsidR="00AB3E60" w:rsidRDefault="00AB3E60" w:rsidP="00982CB4">
      <w:pPr>
        <w:rPr>
          <w:b/>
        </w:rPr>
      </w:pPr>
      <w:r>
        <w:rPr>
          <w:b/>
        </w:rPr>
        <w:t>Submitted</w:t>
      </w:r>
    </w:p>
    <w:p w14:paraId="3589D423" w14:textId="77777777" w:rsidR="00AB3E60" w:rsidRDefault="00AB3E60" w:rsidP="00982CB4">
      <w:pPr>
        <w:rPr>
          <w:b/>
        </w:rPr>
      </w:pPr>
    </w:p>
    <w:p w14:paraId="039C1BBC" w14:textId="77777777" w:rsidR="00AB4F4C" w:rsidRPr="00AB4F4C" w:rsidRDefault="00AB4F4C" w:rsidP="00982CB4">
      <w:pPr>
        <w:rPr>
          <w:b/>
        </w:rPr>
      </w:pPr>
      <w:r>
        <w:rPr>
          <w:b/>
        </w:rPr>
        <w:t>In Review</w:t>
      </w:r>
    </w:p>
    <w:p w14:paraId="16E0A6AF" w14:textId="77777777" w:rsidR="00AB4F4C" w:rsidRDefault="00AB4F4C" w:rsidP="00982CB4">
      <w:r>
        <w:t>November 2016</w:t>
      </w:r>
      <w:r>
        <w:tab/>
        <w:t>Department of Defense</w:t>
      </w:r>
    </w:p>
    <w:p w14:paraId="43674192" w14:textId="77777777" w:rsidR="00AB4F4C" w:rsidRDefault="00AB4F4C" w:rsidP="00982CB4">
      <w:pPr>
        <w:ind w:left="2160"/>
      </w:pPr>
      <w:r>
        <w:t xml:space="preserve">Title: </w:t>
      </w:r>
      <w:r w:rsidR="00E44505" w:rsidRPr="00E44505">
        <w:t>Validation of a pull-up program to reintegrate Service Members from shoulder injuries</w:t>
      </w:r>
      <w:r>
        <w:t xml:space="preserve"> </w:t>
      </w:r>
    </w:p>
    <w:p w14:paraId="6B4B4824" w14:textId="77777777" w:rsidR="00AB4F4C" w:rsidRDefault="00AB4F4C" w:rsidP="00982CB4">
      <w:r>
        <w:tab/>
      </w:r>
      <w:r>
        <w:tab/>
      </w:r>
      <w:r>
        <w:tab/>
        <w:t>Investigators: Heebner</w:t>
      </w:r>
      <w:r w:rsidR="00E44505">
        <w:t xml:space="preserve"> N</w:t>
      </w:r>
      <w:r>
        <w:t xml:space="preserve"> (PI), (</w:t>
      </w:r>
      <w:r w:rsidR="00E44505">
        <w:t>Uhl T, Abt J, Winters J)</w:t>
      </w:r>
    </w:p>
    <w:p w14:paraId="421B7F92" w14:textId="77777777" w:rsidR="00AB4F4C" w:rsidRDefault="00AB4F4C" w:rsidP="00982CB4">
      <w:pPr>
        <w:rPr>
          <w:b/>
        </w:rPr>
      </w:pPr>
      <w:r>
        <w:rPr>
          <w:b/>
        </w:rPr>
        <w:t>Rejected</w:t>
      </w:r>
    </w:p>
    <w:p w14:paraId="33F9CC7F" w14:textId="77777777" w:rsidR="00AB4F4C" w:rsidRDefault="00AB4F4C" w:rsidP="00982CB4">
      <w:r>
        <w:t>December 2015</w:t>
      </w:r>
      <w:r>
        <w:tab/>
        <w:t>Department of the Army</w:t>
      </w:r>
    </w:p>
    <w:p w14:paraId="1126F06B" w14:textId="77777777" w:rsidR="00AB4F4C" w:rsidRDefault="00AB4F4C" w:rsidP="00982CB4">
      <w:r>
        <w:tab/>
      </w:r>
      <w:r>
        <w:tab/>
      </w:r>
      <w:r>
        <w:tab/>
        <w:t>Title: Warfighter Orthopaedic Research and Clinical Care Consortium</w:t>
      </w:r>
    </w:p>
    <w:p w14:paraId="1DE1E8E7" w14:textId="77777777" w:rsidR="00AB4F4C" w:rsidRPr="00AB4F4C" w:rsidRDefault="00E44505" w:rsidP="00982CB4">
      <w:pPr>
        <w:ind w:left="2160"/>
      </w:pPr>
      <w:r w:rsidRPr="00E44505">
        <w:t>Investigator: Abt J (PI) (Noehren B, Sciascia A, Mays G, Stromberg A, Powell D, Lephart S, Blackburn T, Cameron K, Carow S, Lechanski LA, Dembowski S, Heebner N, Gribble P, Hillstrom H, Rawashdeh S, Uhl TL, Wilken J, La</w:t>
      </w:r>
      <w:r>
        <w:t>ttermann C, Little J, Benedit T)</w:t>
      </w:r>
    </w:p>
    <w:p w14:paraId="7EB0A9F3" w14:textId="77777777" w:rsidR="00AB4F4C" w:rsidRDefault="00AB4F4C" w:rsidP="00982CB4"/>
    <w:p w14:paraId="5A74CCC8" w14:textId="77777777" w:rsidR="003A0F98" w:rsidRDefault="003A0F98" w:rsidP="00632001">
      <w:pPr>
        <w:pStyle w:val="Heading2"/>
        <w:rPr>
          <w:b/>
        </w:rPr>
      </w:pPr>
      <w:r>
        <w:rPr>
          <w:b/>
        </w:rPr>
        <w:t>RESEARCH PROJECTS:</w:t>
      </w:r>
    </w:p>
    <w:p w14:paraId="4DE0F816" w14:textId="77777777" w:rsidR="00D14DF8" w:rsidRDefault="00D14DF8" w:rsidP="00982CB4">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6447"/>
        <w:gridCol w:w="2140"/>
      </w:tblGrid>
      <w:tr w:rsidR="004C159D" w14:paraId="3D7B43C4" w14:textId="35194DDE" w:rsidTr="0047789D">
        <w:trPr>
          <w:trHeight w:val="459"/>
        </w:trPr>
        <w:tc>
          <w:tcPr>
            <w:tcW w:w="729" w:type="dxa"/>
          </w:tcPr>
          <w:p w14:paraId="2FFFC7AE" w14:textId="6648E77A" w:rsidR="004C159D" w:rsidRPr="00BE2DEF" w:rsidRDefault="004C159D" w:rsidP="00E97F2B">
            <w:pPr>
              <w:rPr>
                <w:b/>
              </w:rPr>
            </w:pPr>
            <w:r>
              <w:rPr>
                <w:b/>
              </w:rPr>
              <w:t>Year</w:t>
            </w:r>
          </w:p>
        </w:tc>
        <w:tc>
          <w:tcPr>
            <w:tcW w:w="6669" w:type="dxa"/>
          </w:tcPr>
          <w:p w14:paraId="029C33C8" w14:textId="20162EC9" w:rsidR="004C159D" w:rsidRPr="00BE2DEF" w:rsidRDefault="004C159D" w:rsidP="00E97F2B">
            <w:pPr>
              <w:rPr>
                <w:b/>
              </w:rPr>
            </w:pPr>
            <w:r>
              <w:rPr>
                <w:b/>
              </w:rPr>
              <w:t xml:space="preserve">Project Description </w:t>
            </w:r>
          </w:p>
        </w:tc>
        <w:tc>
          <w:tcPr>
            <w:tcW w:w="2178" w:type="dxa"/>
          </w:tcPr>
          <w:p w14:paraId="26CD0907" w14:textId="22452130" w:rsidR="004C159D" w:rsidRDefault="004C159D" w:rsidP="00E97F2B">
            <w:pPr>
              <w:rPr>
                <w:b/>
              </w:rPr>
            </w:pPr>
            <w:r>
              <w:rPr>
                <w:b/>
              </w:rPr>
              <w:t>Role</w:t>
            </w:r>
          </w:p>
        </w:tc>
      </w:tr>
      <w:tr w:rsidR="004C159D" w14:paraId="662DD093" w14:textId="22E0210B" w:rsidTr="0047789D">
        <w:trPr>
          <w:trHeight w:val="404"/>
        </w:trPr>
        <w:tc>
          <w:tcPr>
            <w:tcW w:w="729" w:type="dxa"/>
          </w:tcPr>
          <w:p w14:paraId="3CE39451" w14:textId="70D8BB1F" w:rsidR="004C159D" w:rsidRDefault="004C159D" w:rsidP="00E97F2B">
            <w:pPr>
              <w:rPr>
                <w:b/>
              </w:rPr>
            </w:pPr>
            <w:r>
              <w:rPr>
                <w:b/>
              </w:rPr>
              <w:t>2017</w:t>
            </w:r>
          </w:p>
        </w:tc>
        <w:tc>
          <w:tcPr>
            <w:tcW w:w="6669" w:type="dxa"/>
          </w:tcPr>
          <w:p w14:paraId="6F25AC11" w14:textId="77777777" w:rsidR="004C159D" w:rsidRDefault="004C159D" w:rsidP="004C159D">
            <w:r>
              <w:t>Pilot testing for pull-up/push-up project</w:t>
            </w:r>
          </w:p>
          <w:p w14:paraId="01BDB74E" w14:textId="76EB33E8" w:rsidR="004C159D" w:rsidRPr="00E27E2B" w:rsidRDefault="004C159D" w:rsidP="004C159D">
            <w:r>
              <w:tab/>
            </w:r>
            <w:r>
              <w:tab/>
            </w:r>
            <w:r>
              <w:tab/>
            </w:r>
          </w:p>
        </w:tc>
        <w:tc>
          <w:tcPr>
            <w:tcW w:w="2178" w:type="dxa"/>
          </w:tcPr>
          <w:p w14:paraId="0B607220" w14:textId="383353A7" w:rsidR="004C159D" w:rsidRDefault="004C159D" w:rsidP="004C159D">
            <w:r>
              <w:t>Co-investigator</w:t>
            </w:r>
          </w:p>
        </w:tc>
      </w:tr>
      <w:tr w:rsidR="004C159D" w14:paraId="21640770" w14:textId="0E06E1E9" w:rsidTr="0047789D">
        <w:trPr>
          <w:trHeight w:val="621"/>
        </w:trPr>
        <w:tc>
          <w:tcPr>
            <w:tcW w:w="729" w:type="dxa"/>
          </w:tcPr>
          <w:p w14:paraId="06A77BD0" w14:textId="456BF831" w:rsidR="004C159D" w:rsidRPr="00C22FC2" w:rsidRDefault="004C159D" w:rsidP="00E97F2B">
            <w:pPr>
              <w:rPr>
                <w:b/>
              </w:rPr>
            </w:pPr>
            <w:r>
              <w:rPr>
                <w:b/>
              </w:rPr>
              <w:t>2017</w:t>
            </w:r>
          </w:p>
        </w:tc>
        <w:tc>
          <w:tcPr>
            <w:tcW w:w="6669" w:type="dxa"/>
          </w:tcPr>
          <w:p w14:paraId="372C92D8" w14:textId="77777777" w:rsidR="004C159D" w:rsidRDefault="004C159D" w:rsidP="004C159D">
            <w:r>
              <w:t xml:space="preserve">Shoulder strength and flexibility- MARSOC </w:t>
            </w:r>
          </w:p>
          <w:p w14:paraId="62458DF6" w14:textId="46173892" w:rsidR="004C159D" w:rsidRPr="003440F6" w:rsidRDefault="004C159D" w:rsidP="004C159D">
            <w:r>
              <w:t xml:space="preserve">Status: Data cleaning and analyses </w:t>
            </w:r>
          </w:p>
        </w:tc>
        <w:tc>
          <w:tcPr>
            <w:tcW w:w="2178" w:type="dxa"/>
          </w:tcPr>
          <w:p w14:paraId="39156888" w14:textId="27560FDB" w:rsidR="004C159D" w:rsidRDefault="004C159D" w:rsidP="00E97F2B">
            <w:pPr>
              <w:widowControl w:val="0"/>
              <w:autoSpaceDE w:val="0"/>
              <w:autoSpaceDN w:val="0"/>
              <w:adjustRightInd w:val="0"/>
              <w:contextualSpacing/>
            </w:pPr>
            <w:r>
              <w:t>Author</w:t>
            </w:r>
          </w:p>
        </w:tc>
      </w:tr>
      <w:tr w:rsidR="004C159D" w14:paraId="06E2737F" w14:textId="05580ECA" w:rsidTr="0047789D">
        <w:trPr>
          <w:trHeight w:val="638"/>
        </w:trPr>
        <w:tc>
          <w:tcPr>
            <w:tcW w:w="729" w:type="dxa"/>
          </w:tcPr>
          <w:p w14:paraId="157E0AD6" w14:textId="21923336" w:rsidR="004C159D" w:rsidRPr="00E27E2B" w:rsidRDefault="004C159D" w:rsidP="00E97F2B">
            <w:pPr>
              <w:rPr>
                <w:b/>
              </w:rPr>
            </w:pPr>
            <w:r>
              <w:rPr>
                <w:b/>
              </w:rPr>
              <w:t>2017</w:t>
            </w:r>
          </w:p>
        </w:tc>
        <w:tc>
          <w:tcPr>
            <w:tcW w:w="6669" w:type="dxa"/>
          </w:tcPr>
          <w:p w14:paraId="0264AFB2" w14:textId="77777777" w:rsidR="004C159D" w:rsidRDefault="004C159D" w:rsidP="004C159D">
            <w:r>
              <w:t>Learn how to use DynaVision, Reliability Study/Normative Data</w:t>
            </w:r>
          </w:p>
          <w:p w14:paraId="1F728198" w14:textId="7EE716DA" w:rsidR="004C159D" w:rsidRPr="003440F6" w:rsidRDefault="004C159D" w:rsidP="00E97F2B"/>
        </w:tc>
        <w:tc>
          <w:tcPr>
            <w:tcW w:w="2178" w:type="dxa"/>
          </w:tcPr>
          <w:p w14:paraId="1E3C05A5" w14:textId="64362E09" w:rsidR="004C159D" w:rsidRDefault="004C159D" w:rsidP="00E97F2B">
            <w:pPr>
              <w:rPr>
                <w:b/>
              </w:rPr>
            </w:pPr>
            <w:r>
              <w:t>Co-investigator</w:t>
            </w:r>
          </w:p>
        </w:tc>
      </w:tr>
      <w:tr w:rsidR="004C159D" w14:paraId="45FA50D0" w14:textId="77777777" w:rsidTr="0047789D">
        <w:trPr>
          <w:trHeight w:val="638"/>
        </w:trPr>
        <w:tc>
          <w:tcPr>
            <w:tcW w:w="729" w:type="dxa"/>
          </w:tcPr>
          <w:p w14:paraId="71FC21F9" w14:textId="7253F7DF" w:rsidR="004C159D" w:rsidRDefault="004C159D" w:rsidP="00E97F2B">
            <w:pPr>
              <w:rPr>
                <w:b/>
              </w:rPr>
            </w:pPr>
            <w:r>
              <w:rPr>
                <w:b/>
              </w:rPr>
              <w:t>2017</w:t>
            </w:r>
          </w:p>
        </w:tc>
        <w:tc>
          <w:tcPr>
            <w:tcW w:w="6669" w:type="dxa"/>
          </w:tcPr>
          <w:p w14:paraId="0C7A14C9" w14:textId="77777777" w:rsidR="004C159D" w:rsidRDefault="004C159D" w:rsidP="004C159D">
            <w:r>
              <w:t>Baseball project</w:t>
            </w:r>
          </w:p>
          <w:p w14:paraId="70B03993" w14:textId="524F4881" w:rsidR="004C159D" w:rsidRDefault="004C159D" w:rsidP="004C159D">
            <w:r>
              <w:t>Data cleaning with Stuart</w:t>
            </w:r>
          </w:p>
        </w:tc>
        <w:tc>
          <w:tcPr>
            <w:tcW w:w="2178" w:type="dxa"/>
          </w:tcPr>
          <w:p w14:paraId="339DC0CD" w14:textId="14EFAEF1" w:rsidR="004C159D" w:rsidRDefault="004C159D" w:rsidP="00E97F2B">
            <w:r>
              <w:t>Co-investigator Author</w:t>
            </w:r>
          </w:p>
        </w:tc>
      </w:tr>
      <w:tr w:rsidR="004C159D" w14:paraId="346A3D4E" w14:textId="7FB14F7F" w:rsidTr="0047789D">
        <w:trPr>
          <w:trHeight w:val="990"/>
        </w:trPr>
        <w:tc>
          <w:tcPr>
            <w:tcW w:w="729" w:type="dxa"/>
          </w:tcPr>
          <w:p w14:paraId="3875895B" w14:textId="37ED3899" w:rsidR="004C159D" w:rsidRPr="004C159D" w:rsidRDefault="004C159D" w:rsidP="00E97F2B">
            <w:pPr>
              <w:rPr>
                <w:b/>
              </w:rPr>
            </w:pPr>
            <w:r w:rsidRPr="004C159D">
              <w:rPr>
                <w:b/>
              </w:rPr>
              <w:t>2016-Present</w:t>
            </w:r>
            <w:r w:rsidRPr="004C159D">
              <w:rPr>
                <w:b/>
              </w:rPr>
              <w:tab/>
            </w:r>
          </w:p>
        </w:tc>
        <w:tc>
          <w:tcPr>
            <w:tcW w:w="6669" w:type="dxa"/>
          </w:tcPr>
          <w:p w14:paraId="0ABE61A8" w14:textId="77777777" w:rsidR="004C159D" w:rsidRDefault="004C159D" w:rsidP="004C159D">
            <w:r w:rsidRPr="00644324">
              <w:t>Validation of Inertial Measurement Unit for Rehabilitation Exercises</w:t>
            </w:r>
          </w:p>
          <w:p w14:paraId="10234712" w14:textId="134D2C46" w:rsidR="004C159D" w:rsidRPr="003440F6" w:rsidRDefault="004C159D" w:rsidP="004C159D">
            <w:r>
              <w:t>Status: Data collection</w:t>
            </w:r>
          </w:p>
        </w:tc>
        <w:tc>
          <w:tcPr>
            <w:tcW w:w="2178" w:type="dxa"/>
          </w:tcPr>
          <w:p w14:paraId="5043C30E" w14:textId="70846AE2" w:rsidR="004C159D" w:rsidRDefault="004C159D" w:rsidP="00E97F2B">
            <w:pPr>
              <w:rPr>
                <w:b/>
              </w:rPr>
            </w:pPr>
            <w:r>
              <w:t>Principle Investigator</w:t>
            </w:r>
          </w:p>
        </w:tc>
      </w:tr>
      <w:tr w:rsidR="004C159D" w14:paraId="05BAB1F0" w14:textId="529EDCF5" w:rsidTr="0047789D">
        <w:tc>
          <w:tcPr>
            <w:tcW w:w="729" w:type="dxa"/>
          </w:tcPr>
          <w:p w14:paraId="6ABEA2EA" w14:textId="40025C2D" w:rsidR="004C159D" w:rsidRPr="00E27E2B" w:rsidRDefault="004C159D" w:rsidP="00E97F2B">
            <w:pPr>
              <w:rPr>
                <w:b/>
              </w:rPr>
            </w:pPr>
            <w:r w:rsidRPr="004C159D">
              <w:rPr>
                <w:b/>
              </w:rPr>
              <w:t>2016-Present</w:t>
            </w:r>
          </w:p>
        </w:tc>
        <w:tc>
          <w:tcPr>
            <w:tcW w:w="6669" w:type="dxa"/>
          </w:tcPr>
          <w:p w14:paraId="2A8CE197" w14:textId="77777777" w:rsidR="004C159D" w:rsidRDefault="004C159D" w:rsidP="004C159D">
            <w:r>
              <w:t>Development of Self-Efficacy for Home Exercise Questionnaire</w:t>
            </w:r>
          </w:p>
          <w:p w14:paraId="2E7CD316" w14:textId="7E714A60" w:rsidR="004C159D" w:rsidRPr="003440F6" w:rsidRDefault="004C159D" w:rsidP="00E97F2B">
            <w:r>
              <w:t>Status: Submit IRB for reliability study</w:t>
            </w:r>
          </w:p>
        </w:tc>
        <w:tc>
          <w:tcPr>
            <w:tcW w:w="2178" w:type="dxa"/>
          </w:tcPr>
          <w:p w14:paraId="338F79EC" w14:textId="53B0AC06" w:rsidR="004C159D" w:rsidRPr="003440F6" w:rsidRDefault="004C159D" w:rsidP="00E97F2B">
            <w:r>
              <w:t>Principle Investigator</w:t>
            </w:r>
          </w:p>
        </w:tc>
      </w:tr>
    </w:tbl>
    <w:p w14:paraId="77476165" w14:textId="7804C4A4" w:rsidR="003A0F98" w:rsidRPr="00632001" w:rsidRDefault="00D14DF8" w:rsidP="00982CB4">
      <w:r>
        <w:lastRenderedPageBreak/>
        <w:tab/>
      </w:r>
      <w:r>
        <w:tab/>
        <w:t xml:space="preserve"> </w:t>
      </w:r>
      <w:r w:rsidR="00644324">
        <w:tab/>
      </w:r>
    </w:p>
    <w:sectPr w:rsidR="003A0F98" w:rsidRPr="00632001">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hl, Timothy L" w:date="2017-03-01T09:28:00Z" w:initials="UTL">
    <w:p w14:paraId="54E01B02" w14:textId="33059D96" w:rsidR="001B4455" w:rsidRDefault="001B4455">
      <w:pPr>
        <w:pStyle w:val="CommentText"/>
      </w:pPr>
      <w:r>
        <w:rPr>
          <w:rStyle w:val="CommentReference"/>
        </w:rPr>
        <w:annotationRef/>
      </w:r>
      <w:r>
        <w:t>The comments in this document are to provide a guide to the individual filling this out and should be removed prior to finalizing the CV and submitting the document anywhere. The order of the document can be changed to as needed by the individual based on his or her focus. All major headings should remain in the document. The subheadings and blank tables can be removed. This document serves as a template the expectation is that when you give this to a student you guide them how you want things organized. This document can be used by the student to replace Kelsey’s information with their own. Her information is simply a place holder.</w:t>
      </w:r>
      <w:bookmarkStart w:id="1" w:name="_GoBack"/>
      <w:bookmarkEnd w:id="1"/>
      <w:r>
        <w:t xml:space="preserve"> </w:t>
      </w:r>
    </w:p>
  </w:comment>
  <w:comment w:id="2" w:author="TimUhl" w:date="2017-01-30T11:11:00Z" w:initials="T">
    <w:p w14:paraId="6C336445" w14:textId="62A1397E" w:rsidR="00CB437F" w:rsidRDefault="00CB437F">
      <w:pPr>
        <w:pStyle w:val="CommentText"/>
      </w:pPr>
      <w:r>
        <w:rPr>
          <w:rStyle w:val="CommentReference"/>
        </w:rPr>
        <w:annotationRef/>
      </w:r>
      <w:r>
        <w:t>Present all list of activities, assignments, or publication in reverse chronological order. Most recent at the top. Use tables as much as you can to keep items aligned throughout the document. Remove the borders after created the tables</w:t>
      </w:r>
    </w:p>
  </w:comment>
  <w:comment w:id="3" w:author="TimUhl" w:date="2017-01-30T11:09:00Z" w:initials="T">
    <w:p w14:paraId="031C47B0" w14:textId="77777777" w:rsidR="00CB437F" w:rsidRPr="008243B5" w:rsidRDefault="00CB437F" w:rsidP="00C06A4A">
      <w:pPr>
        <w:tabs>
          <w:tab w:val="left" w:pos="-1152"/>
          <w:tab w:val="left" w:pos="-720"/>
          <w:tab w:val="left" w:pos="270"/>
        </w:tabs>
        <w:rPr>
          <w:sz w:val="20"/>
        </w:rPr>
      </w:pPr>
      <w:r>
        <w:rPr>
          <w:rStyle w:val="CommentReference"/>
        </w:rPr>
        <w:annotationRef/>
      </w:r>
      <w:r w:rsidRPr="008243B5">
        <w:rPr>
          <w:sz w:val="20"/>
        </w:rPr>
        <w:t>Inclusive dates: Experience (e.g., postdoctoral or other research positions, internships, administrative posts, non-academic positions).</w:t>
      </w:r>
      <w:r>
        <w:rPr>
          <w:sz w:val="20"/>
        </w:rPr>
        <w:t xml:space="preserve"> </w:t>
      </w:r>
      <w:r w:rsidRPr="008243B5">
        <w:rPr>
          <w:sz w:val="20"/>
        </w:rPr>
        <w:t>Inclusive dates: Clinical site or agency, location, your title, supervisor (if applicable), practice description, full or part-time.</w:t>
      </w:r>
    </w:p>
    <w:p w14:paraId="39873FCF" w14:textId="14A7C424" w:rsidR="00CB437F" w:rsidRDefault="00CB437F">
      <w:pPr>
        <w:pStyle w:val="CommentText"/>
      </w:pPr>
    </w:p>
  </w:comment>
  <w:comment w:id="4" w:author="TimUhl" w:date="2017-01-30T11:14:00Z" w:initials="T">
    <w:p w14:paraId="0DE79CC2" w14:textId="79429394" w:rsidR="00CB437F" w:rsidRDefault="00CB437F">
      <w:pPr>
        <w:pStyle w:val="CommentText"/>
      </w:pPr>
      <w:r>
        <w:rPr>
          <w:rStyle w:val="CommentReference"/>
        </w:rPr>
        <w:annotationRef/>
      </w:r>
      <w:r w:rsidRPr="008243B5">
        <w:t xml:space="preserve">Inclusive dates: Description of consultation, separate by </w:t>
      </w:r>
      <w:r w:rsidRPr="008243B5">
        <w:rPr>
          <w:color w:val="000000"/>
        </w:rPr>
        <w:t>international, national, state, loca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E01B02" w15:done="0"/>
  <w15:commentEx w15:paraId="6C336445" w15:done="0"/>
  <w15:commentEx w15:paraId="39873FCF" w15:done="0"/>
  <w15:commentEx w15:paraId="0DE79CC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9D1D9" w14:textId="77777777" w:rsidR="00632001" w:rsidRDefault="00632001" w:rsidP="00632001">
      <w:r>
        <w:separator/>
      </w:r>
    </w:p>
  </w:endnote>
  <w:endnote w:type="continuationSeparator" w:id="0">
    <w:p w14:paraId="4A73CDB6" w14:textId="77777777" w:rsidR="00632001" w:rsidRDefault="00632001" w:rsidP="00632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905900"/>
      <w:docPartObj>
        <w:docPartGallery w:val="Page Numbers (Bottom of Page)"/>
        <w:docPartUnique/>
      </w:docPartObj>
    </w:sdtPr>
    <w:sdtEndPr>
      <w:rPr>
        <w:noProof/>
      </w:rPr>
    </w:sdtEndPr>
    <w:sdtContent>
      <w:p w14:paraId="79DBA74E" w14:textId="0D177906" w:rsidR="00632001" w:rsidRDefault="00632001">
        <w:pPr>
          <w:pStyle w:val="Footer"/>
          <w:jc w:val="right"/>
        </w:pPr>
        <w:r>
          <w:fldChar w:fldCharType="begin"/>
        </w:r>
        <w:r>
          <w:instrText xml:space="preserve"> PAGE   \* MERGEFORMAT </w:instrText>
        </w:r>
        <w:r>
          <w:fldChar w:fldCharType="separate"/>
        </w:r>
        <w:r w:rsidR="001B4455">
          <w:rPr>
            <w:noProof/>
          </w:rPr>
          <w:t>1</w:t>
        </w:r>
        <w:r>
          <w:rPr>
            <w:noProof/>
          </w:rPr>
          <w:fldChar w:fldCharType="end"/>
        </w:r>
      </w:p>
    </w:sdtContent>
  </w:sdt>
  <w:p w14:paraId="34C1C6F9" w14:textId="77777777" w:rsidR="00632001" w:rsidRDefault="006320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DD1CA" w14:textId="77777777" w:rsidR="00632001" w:rsidRDefault="00632001" w:rsidP="00632001">
      <w:r>
        <w:separator/>
      </w:r>
    </w:p>
  </w:footnote>
  <w:footnote w:type="continuationSeparator" w:id="0">
    <w:p w14:paraId="65BBC28A" w14:textId="77777777" w:rsidR="00632001" w:rsidRDefault="00632001" w:rsidP="006320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1AEA"/>
    <w:multiLevelType w:val="hybridMultilevel"/>
    <w:tmpl w:val="710096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63153"/>
    <w:multiLevelType w:val="hybridMultilevel"/>
    <w:tmpl w:val="CF686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F38F8"/>
    <w:multiLevelType w:val="hybridMultilevel"/>
    <w:tmpl w:val="BC8A8B4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D153CE"/>
    <w:multiLevelType w:val="hybridMultilevel"/>
    <w:tmpl w:val="8034B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77DF4"/>
    <w:multiLevelType w:val="hybridMultilevel"/>
    <w:tmpl w:val="80A6E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327B9"/>
    <w:multiLevelType w:val="hybridMultilevel"/>
    <w:tmpl w:val="2A0A4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B04A6"/>
    <w:multiLevelType w:val="hybridMultilevel"/>
    <w:tmpl w:val="02889D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0F5598"/>
    <w:multiLevelType w:val="hybridMultilevel"/>
    <w:tmpl w:val="D0AE1DD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C477A"/>
    <w:multiLevelType w:val="hybridMultilevel"/>
    <w:tmpl w:val="88D4BBE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662B5B61"/>
    <w:multiLevelType w:val="hybridMultilevel"/>
    <w:tmpl w:val="AA9CC98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6AEE0B25"/>
    <w:multiLevelType w:val="hybridMultilevel"/>
    <w:tmpl w:val="6CC06D0A"/>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676604"/>
    <w:multiLevelType w:val="hybridMultilevel"/>
    <w:tmpl w:val="6428CD9A"/>
    <w:lvl w:ilvl="0" w:tplc="692A02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EE2ACC"/>
    <w:multiLevelType w:val="hybridMultilevel"/>
    <w:tmpl w:val="FE129F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8326BF"/>
    <w:multiLevelType w:val="hybridMultilevel"/>
    <w:tmpl w:val="500A1F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9"/>
  </w:num>
  <w:num w:numId="4">
    <w:abstractNumId w:val="2"/>
  </w:num>
  <w:num w:numId="5">
    <w:abstractNumId w:val="13"/>
  </w:num>
  <w:num w:numId="6">
    <w:abstractNumId w:val="5"/>
  </w:num>
  <w:num w:numId="7">
    <w:abstractNumId w:val="6"/>
  </w:num>
  <w:num w:numId="8">
    <w:abstractNumId w:val="0"/>
  </w:num>
  <w:num w:numId="9">
    <w:abstractNumId w:val="12"/>
  </w:num>
  <w:num w:numId="10">
    <w:abstractNumId w:val="4"/>
  </w:num>
  <w:num w:numId="11">
    <w:abstractNumId w:val="1"/>
  </w:num>
  <w:num w:numId="12">
    <w:abstractNumId w:val="7"/>
  </w:num>
  <w:num w:numId="13">
    <w:abstractNumId w:val="3"/>
  </w:num>
  <w:num w:numId="14">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hl, Timothy L">
    <w15:presenceInfo w15:providerId="AD" w15:userId="S-1-5-21-1177238915-1645522239-725345543-98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MjIxNDQ3NDGwMDJV0lEKTi0uzszPAykwrQUAEn4bgSwAAAA="/>
  </w:docVars>
  <w:rsids>
    <w:rsidRoot w:val="000602C4"/>
    <w:rsid w:val="000602C4"/>
    <w:rsid w:val="000769A2"/>
    <w:rsid w:val="00087679"/>
    <w:rsid w:val="000A0902"/>
    <w:rsid w:val="000D7E4F"/>
    <w:rsid w:val="000F4C0F"/>
    <w:rsid w:val="00106BF8"/>
    <w:rsid w:val="00171078"/>
    <w:rsid w:val="001737E3"/>
    <w:rsid w:val="00193A8D"/>
    <w:rsid w:val="001959E7"/>
    <w:rsid w:val="001B4455"/>
    <w:rsid w:val="002037F3"/>
    <w:rsid w:val="00275F1D"/>
    <w:rsid w:val="002E1394"/>
    <w:rsid w:val="00317E63"/>
    <w:rsid w:val="00341E16"/>
    <w:rsid w:val="003440F6"/>
    <w:rsid w:val="0038585B"/>
    <w:rsid w:val="003A0F98"/>
    <w:rsid w:val="003D4AB5"/>
    <w:rsid w:val="00474328"/>
    <w:rsid w:val="0047789D"/>
    <w:rsid w:val="00481850"/>
    <w:rsid w:val="004C159D"/>
    <w:rsid w:val="0051424F"/>
    <w:rsid w:val="0051644B"/>
    <w:rsid w:val="00587377"/>
    <w:rsid w:val="0059549F"/>
    <w:rsid w:val="005A71B7"/>
    <w:rsid w:val="005D328E"/>
    <w:rsid w:val="005E3F0E"/>
    <w:rsid w:val="00617F5C"/>
    <w:rsid w:val="006238F2"/>
    <w:rsid w:val="00624717"/>
    <w:rsid w:val="00632001"/>
    <w:rsid w:val="00635D84"/>
    <w:rsid w:val="00644324"/>
    <w:rsid w:val="006738BA"/>
    <w:rsid w:val="006761D7"/>
    <w:rsid w:val="00693539"/>
    <w:rsid w:val="006C6809"/>
    <w:rsid w:val="0070134D"/>
    <w:rsid w:val="0073538A"/>
    <w:rsid w:val="00760632"/>
    <w:rsid w:val="0078288A"/>
    <w:rsid w:val="007923BB"/>
    <w:rsid w:val="007A623D"/>
    <w:rsid w:val="007C1812"/>
    <w:rsid w:val="007C2F7C"/>
    <w:rsid w:val="007E45D7"/>
    <w:rsid w:val="0080337C"/>
    <w:rsid w:val="00837BC2"/>
    <w:rsid w:val="0084668A"/>
    <w:rsid w:val="008679F9"/>
    <w:rsid w:val="008C2D07"/>
    <w:rsid w:val="008D069F"/>
    <w:rsid w:val="008E282C"/>
    <w:rsid w:val="00905BB0"/>
    <w:rsid w:val="009605FB"/>
    <w:rsid w:val="00961560"/>
    <w:rsid w:val="009639DC"/>
    <w:rsid w:val="009770F8"/>
    <w:rsid w:val="00982CB4"/>
    <w:rsid w:val="00992C73"/>
    <w:rsid w:val="00997EAC"/>
    <w:rsid w:val="009A1CBF"/>
    <w:rsid w:val="009B2A62"/>
    <w:rsid w:val="009B7DB1"/>
    <w:rsid w:val="009C63BD"/>
    <w:rsid w:val="009D1D91"/>
    <w:rsid w:val="009D7C69"/>
    <w:rsid w:val="00A54564"/>
    <w:rsid w:val="00A63BDE"/>
    <w:rsid w:val="00AB0BEF"/>
    <w:rsid w:val="00AB3E60"/>
    <w:rsid w:val="00AB4F4C"/>
    <w:rsid w:val="00AB7F5A"/>
    <w:rsid w:val="00AF5C81"/>
    <w:rsid w:val="00B21AA7"/>
    <w:rsid w:val="00B451D7"/>
    <w:rsid w:val="00BE2DEF"/>
    <w:rsid w:val="00C06A4A"/>
    <w:rsid w:val="00C22FC2"/>
    <w:rsid w:val="00C246B4"/>
    <w:rsid w:val="00C55D39"/>
    <w:rsid w:val="00C80C74"/>
    <w:rsid w:val="00C94C7D"/>
    <w:rsid w:val="00C9719F"/>
    <w:rsid w:val="00CA5ED7"/>
    <w:rsid w:val="00CB191E"/>
    <w:rsid w:val="00CB437F"/>
    <w:rsid w:val="00CE36F7"/>
    <w:rsid w:val="00D14DF8"/>
    <w:rsid w:val="00D17992"/>
    <w:rsid w:val="00D24155"/>
    <w:rsid w:val="00D32491"/>
    <w:rsid w:val="00DA172A"/>
    <w:rsid w:val="00DC0BF6"/>
    <w:rsid w:val="00DD17D4"/>
    <w:rsid w:val="00E10BE5"/>
    <w:rsid w:val="00E27E2B"/>
    <w:rsid w:val="00E44505"/>
    <w:rsid w:val="00E54692"/>
    <w:rsid w:val="00E80CD2"/>
    <w:rsid w:val="00E97F2B"/>
    <w:rsid w:val="00F22233"/>
    <w:rsid w:val="00F222EF"/>
    <w:rsid w:val="00F33484"/>
    <w:rsid w:val="00F50BAD"/>
    <w:rsid w:val="00F513AC"/>
    <w:rsid w:val="00F5230C"/>
    <w:rsid w:val="00F77E74"/>
    <w:rsid w:val="00F843BB"/>
    <w:rsid w:val="00F93227"/>
    <w:rsid w:val="00FD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3EDAB"/>
  <w15:docId w15:val="{A7AB5695-335E-41FC-8E99-281D77020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437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B437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2C4"/>
    <w:pPr>
      <w:ind w:left="720"/>
      <w:contextualSpacing/>
    </w:pPr>
  </w:style>
  <w:style w:type="character" w:styleId="Hyperlink">
    <w:name w:val="Hyperlink"/>
    <w:basedOn w:val="DefaultParagraphFont"/>
    <w:uiPriority w:val="99"/>
    <w:unhideWhenUsed/>
    <w:rsid w:val="000602C4"/>
    <w:rPr>
      <w:color w:val="0000FF" w:themeColor="hyperlink"/>
      <w:u w:val="single"/>
    </w:rPr>
  </w:style>
  <w:style w:type="paragraph" w:styleId="Header">
    <w:name w:val="header"/>
    <w:basedOn w:val="Normal"/>
    <w:link w:val="HeaderChar"/>
    <w:rsid w:val="008D069F"/>
    <w:pPr>
      <w:tabs>
        <w:tab w:val="center" w:pos="4320"/>
        <w:tab w:val="right" w:pos="8640"/>
      </w:tabs>
    </w:pPr>
    <w:rPr>
      <w:rFonts w:eastAsia="Times New Roman"/>
    </w:rPr>
  </w:style>
  <w:style w:type="character" w:customStyle="1" w:styleId="HeaderChar">
    <w:name w:val="Header Char"/>
    <w:basedOn w:val="DefaultParagraphFont"/>
    <w:link w:val="Header"/>
    <w:rsid w:val="008D069F"/>
    <w:rPr>
      <w:rFonts w:eastAsia="Times New Roman"/>
    </w:rPr>
  </w:style>
  <w:style w:type="character" w:styleId="Strong">
    <w:name w:val="Strong"/>
    <w:basedOn w:val="DefaultParagraphFont"/>
    <w:uiPriority w:val="22"/>
    <w:qFormat/>
    <w:rsid w:val="008D069F"/>
    <w:rPr>
      <w:b/>
      <w:bCs/>
    </w:rPr>
  </w:style>
  <w:style w:type="character" w:styleId="CommentReference">
    <w:name w:val="annotation reference"/>
    <w:basedOn w:val="DefaultParagraphFont"/>
    <w:uiPriority w:val="99"/>
    <w:semiHidden/>
    <w:unhideWhenUsed/>
    <w:rsid w:val="00961560"/>
    <w:rPr>
      <w:sz w:val="16"/>
      <w:szCs w:val="16"/>
    </w:rPr>
  </w:style>
  <w:style w:type="paragraph" w:styleId="CommentText">
    <w:name w:val="annotation text"/>
    <w:basedOn w:val="Normal"/>
    <w:link w:val="CommentTextChar"/>
    <w:uiPriority w:val="99"/>
    <w:semiHidden/>
    <w:unhideWhenUsed/>
    <w:rsid w:val="00961560"/>
    <w:rPr>
      <w:sz w:val="20"/>
      <w:szCs w:val="20"/>
    </w:rPr>
  </w:style>
  <w:style w:type="character" w:customStyle="1" w:styleId="CommentTextChar">
    <w:name w:val="Comment Text Char"/>
    <w:basedOn w:val="DefaultParagraphFont"/>
    <w:link w:val="CommentText"/>
    <w:uiPriority w:val="99"/>
    <w:semiHidden/>
    <w:rsid w:val="00961560"/>
    <w:rPr>
      <w:sz w:val="20"/>
      <w:szCs w:val="20"/>
    </w:rPr>
  </w:style>
  <w:style w:type="paragraph" w:styleId="CommentSubject">
    <w:name w:val="annotation subject"/>
    <w:basedOn w:val="CommentText"/>
    <w:next w:val="CommentText"/>
    <w:link w:val="CommentSubjectChar"/>
    <w:uiPriority w:val="99"/>
    <w:semiHidden/>
    <w:unhideWhenUsed/>
    <w:rsid w:val="00961560"/>
    <w:rPr>
      <w:b/>
      <w:bCs/>
    </w:rPr>
  </w:style>
  <w:style w:type="character" w:customStyle="1" w:styleId="CommentSubjectChar">
    <w:name w:val="Comment Subject Char"/>
    <w:basedOn w:val="CommentTextChar"/>
    <w:link w:val="CommentSubject"/>
    <w:uiPriority w:val="99"/>
    <w:semiHidden/>
    <w:rsid w:val="00961560"/>
    <w:rPr>
      <w:b/>
      <w:bCs/>
      <w:sz w:val="20"/>
      <w:szCs w:val="20"/>
    </w:rPr>
  </w:style>
  <w:style w:type="paragraph" w:styleId="BalloonText">
    <w:name w:val="Balloon Text"/>
    <w:basedOn w:val="Normal"/>
    <w:link w:val="BalloonTextChar"/>
    <w:uiPriority w:val="99"/>
    <w:semiHidden/>
    <w:unhideWhenUsed/>
    <w:rsid w:val="00961560"/>
    <w:rPr>
      <w:rFonts w:ascii="Tahoma" w:hAnsi="Tahoma" w:cs="Tahoma"/>
      <w:sz w:val="16"/>
      <w:szCs w:val="16"/>
    </w:rPr>
  </w:style>
  <w:style w:type="character" w:customStyle="1" w:styleId="BalloonTextChar">
    <w:name w:val="Balloon Text Char"/>
    <w:basedOn w:val="DefaultParagraphFont"/>
    <w:link w:val="BalloonText"/>
    <w:uiPriority w:val="99"/>
    <w:semiHidden/>
    <w:rsid w:val="00961560"/>
    <w:rPr>
      <w:rFonts w:ascii="Tahoma" w:hAnsi="Tahoma" w:cs="Tahoma"/>
      <w:sz w:val="16"/>
      <w:szCs w:val="16"/>
    </w:rPr>
  </w:style>
  <w:style w:type="table" w:styleId="TableGrid">
    <w:name w:val="Table Grid"/>
    <w:basedOn w:val="TableNormal"/>
    <w:uiPriority w:val="59"/>
    <w:rsid w:val="008E2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437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B437F"/>
    <w:rPr>
      <w:rFonts w:asciiTheme="majorHAnsi" w:eastAsiaTheme="majorEastAsia" w:hAnsiTheme="majorHAnsi" w:cstheme="majorBidi"/>
      <w:color w:val="365F91" w:themeColor="accent1" w:themeShade="BF"/>
      <w:sz w:val="26"/>
      <w:szCs w:val="26"/>
    </w:rPr>
  </w:style>
  <w:style w:type="paragraph" w:styleId="Footer">
    <w:name w:val="footer"/>
    <w:basedOn w:val="Normal"/>
    <w:link w:val="FooterChar"/>
    <w:uiPriority w:val="99"/>
    <w:unhideWhenUsed/>
    <w:rsid w:val="00632001"/>
    <w:pPr>
      <w:tabs>
        <w:tab w:val="center" w:pos="4680"/>
        <w:tab w:val="right" w:pos="9360"/>
      </w:tabs>
    </w:pPr>
  </w:style>
  <w:style w:type="character" w:customStyle="1" w:styleId="FooterChar">
    <w:name w:val="Footer Char"/>
    <w:basedOn w:val="DefaultParagraphFont"/>
    <w:link w:val="Footer"/>
    <w:uiPriority w:val="99"/>
    <w:rsid w:val="00632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kelsey.picha@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11</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dc:creator>
  <cp:lastModifiedBy>Uhl, Timothy L</cp:lastModifiedBy>
  <cp:revision>9</cp:revision>
  <dcterms:created xsi:type="dcterms:W3CDTF">2017-02-16T17:54:00Z</dcterms:created>
  <dcterms:modified xsi:type="dcterms:W3CDTF">2017-03-01T14:35:00Z</dcterms:modified>
</cp:coreProperties>
</file>